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7ECEE" w14:textId="4F54B7D9" w:rsidR="00FE6B64" w:rsidRPr="00EF5883" w:rsidRDefault="00FE6B64" w:rsidP="00FE6B64">
      <w:pPr>
        <w:rPr>
          <w:b/>
          <w:bCs/>
        </w:rPr>
      </w:pPr>
      <w:r w:rsidRPr="00EF5883">
        <w:rPr>
          <w:b/>
          <w:bCs/>
        </w:rPr>
        <w:t>BACTERIAL COMMUNITY READ NORMALIZATION</w:t>
      </w:r>
    </w:p>
    <w:p w14:paraId="779BC35E" w14:textId="77777777" w:rsidR="00FE6B64" w:rsidRPr="00EF5883" w:rsidRDefault="00FE6B64" w:rsidP="00FE6B64">
      <w:pPr>
        <w:rPr>
          <w:b/>
          <w:bCs/>
        </w:rPr>
      </w:pPr>
    </w:p>
    <w:p w14:paraId="0768DE2A" w14:textId="526B40A4" w:rsidR="00FE6B64" w:rsidRDefault="00FE6B64" w:rsidP="00FE6B64">
      <w:proofErr w:type="spellStart"/>
      <w:r>
        <w:t>getsetwd</w:t>
      </w:r>
      <w:proofErr w:type="spellEnd"/>
      <w:r>
        <w:t>("C:/Users/Ester/Desktop/CNR/IntI1/for R/") #define the directory where you keep you script and your data</w:t>
      </w:r>
    </w:p>
    <w:p w14:paraId="5D1FB584" w14:textId="77777777" w:rsidR="00FE6B64" w:rsidRDefault="00FE6B64" w:rsidP="00FE6B64"/>
    <w:p w14:paraId="24837500" w14:textId="77777777" w:rsidR="00FE6B64" w:rsidRDefault="00FE6B64" w:rsidP="00FE6B64">
      <w:r>
        <w:t>write("Info for article:", "info.csv") #write some information to a file that you will use for the article.</w:t>
      </w:r>
    </w:p>
    <w:p w14:paraId="622C57FD" w14:textId="77777777" w:rsidR="00FE6B64" w:rsidRDefault="00FE6B64" w:rsidP="00FE6B64">
      <w:r>
        <w:t>version&lt;-</w:t>
      </w:r>
      <w:proofErr w:type="spellStart"/>
      <w:r>
        <w:t>R.Version</w:t>
      </w:r>
      <w:proofErr w:type="spellEnd"/>
      <w:r>
        <w:t>() #Fist information which R version are you using?</w:t>
      </w:r>
    </w:p>
    <w:p w14:paraId="5A3880B1" w14:textId="77777777" w:rsidR="00FE6B64" w:rsidRDefault="00FE6B64" w:rsidP="00FE6B64">
      <w:r>
        <w:t>str(version)</w:t>
      </w:r>
    </w:p>
    <w:p w14:paraId="44ADE2D6" w14:textId="77777777" w:rsidR="00FE6B64" w:rsidRDefault="00FE6B64" w:rsidP="00FE6B64">
      <w:r>
        <w:t>write(</w:t>
      </w:r>
      <w:proofErr w:type="spellStart"/>
      <w:r>
        <w:t>version$version.string</w:t>
      </w:r>
      <w:proofErr w:type="spellEnd"/>
      <w:r>
        <w:t>, "info.csv", append=T) #Write it to the file.</w:t>
      </w:r>
    </w:p>
    <w:p w14:paraId="5DE41218" w14:textId="77777777" w:rsidR="00FE6B64" w:rsidRDefault="00FE6B64" w:rsidP="00FE6B64"/>
    <w:p w14:paraId="11970135" w14:textId="77777777" w:rsidR="00FE6B64" w:rsidRDefault="00FE6B64" w:rsidP="00FE6B64">
      <w:r>
        <w:t>###Prepare OTU table and taxonomy file</w:t>
      </w:r>
    </w:p>
    <w:p w14:paraId="6916039A" w14:textId="77777777" w:rsidR="00FE6B64" w:rsidRDefault="00FE6B64" w:rsidP="00FE6B64"/>
    <w:p w14:paraId="0C951160" w14:textId="77777777" w:rsidR="00FE6B64" w:rsidRDefault="00FE6B64" w:rsidP="00FE6B64">
      <w:proofErr w:type="spellStart"/>
      <w:r>
        <w:t>OTUList</w:t>
      </w:r>
      <w:proofErr w:type="spellEnd"/>
      <w:r>
        <w:t xml:space="preserve">&lt;-read.csv("seqtab.nochimB.csv") #reas in OTU table in csv </w:t>
      </w:r>
      <w:proofErr w:type="spellStart"/>
      <w:r>
        <w:t>formate</w:t>
      </w:r>
      <w:proofErr w:type="spellEnd"/>
      <w:r>
        <w:t xml:space="preserve"> for txt use </w:t>
      </w:r>
      <w:proofErr w:type="spellStart"/>
      <w:r>
        <w:t>read.delim</w:t>
      </w:r>
      <w:proofErr w:type="spellEnd"/>
    </w:p>
    <w:p w14:paraId="4DC84EF7" w14:textId="77777777" w:rsidR="00FE6B64" w:rsidRDefault="00FE6B64" w:rsidP="00FE6B64">
      <w:proofErr w:type="spellStart"/>
      <w:r>
        <w:t>rownames</w:t>
      </w:r>
      <w:proofErr w:type="spellEnd"/>
      <w:r>
        <w:t>(</w:t>
      </w:r>
      <w:proofErr w:type="spellStart"/>
      <w:r>
        <w:t>OTUList</w:t>
      </w:r>
      <w:proofErr w:type="spellEnd"/>
      <w:r>
        <w:t>)&lt;-</w:t>
      </w:r>
      <w:proofErr w:type="spellStart"/>
      <w:r>
        <w:t>OTUList</w:t>
      </w:r>
      <w:proofErr w:type="spellEnd"/>
      <w:r>
        <w:t>[,1] #OTU names will become row names, [,1] means all the rows from the first col</w:t>
      </w:r>
    </w:p>
    <w:p w14:paraId="188A3153" w14:textId="77777777" w:rsidR="00FE6B64" w:rsidRDefault="00FE6B64" w:rsidP="00FE6B64">
      <w:proofErr w:type="spellStart"/>
      <w:r>
        <w:t>OTUList</w:t>
      </w:r>
      <w:proofErr w:type="spellEnd"/>
      <w:r>
        <w:t>&lt;-</w:t>
      </w:r>
      <w:proofErr w:type="spellStart"/>
      <w:r>
        <w:t>OTUList</w:t>
      </w:r>
      <w:proofErr w:type="spellEnd"/>
      <w:r>
        <w:t xml:space="preserve">[,-1] #remove OTU names form the </w:t>
      </w:r>
      <w:proofErr w:type="spellStart"/>
      <w:r>
        <w:t>dataframe</w:t>
      </w:r>
      <w:proofErr w:type="spellEnd"/>
    </w:p>
    <w:p w14:paraId="0892FD98" w14:textId="77777777" w:rsidR="00FE6B64" w:rsidRDefault="00FE6B64" w:rsidP="00FE6B64"/>
    <w:p w14:paraId="0A176BCA" w14:textId="77777777" w:rsidR="00FE6B64" w:rsidRDefault="00FE6B64" w:rsidP="00FE6B64">
      <w:r>
        <w:t>###Normalise read numbers:</w:t>
      </w:r>
    </w:p>
    <w:p w14:paraId="3F8EE75E" w14:textId="77777777" w:rsidR="00FE6B64" w:rsidRDefault="00FE6B64" w:rsidP="00FE6B64">
      <w:proofErr w:type="spellStart"/>
      <w:r>
        <w:t>readnr</w:t>
      </w:r>
      <w:proofErr w:type="spellEnd"/>
      <w:r>
        <w:t xml:space="preserve">&lt;- </w:t>
      </w:r>
      <w:proofErr w:type="spellStart"/>
      <w:r>
        <w:t>colSums</w:t>
      </w:r>
      <w:proofErr w:type="spellEnd"/>
      <w:r>
        <w:t>(</w:t>
      </w:r>
      <w:proofErr w:type="spellStart"/>
      <w:r>
        <w:t>OTUList</w:t>
      </w:r>
      <w:proofErr w:type="spellEnd"/>
      <w:r>
        <w:t>) #make the sum of each column to get the number of reads per sample</w:t>
      </w:r>
    </w:p>
    <w:p w14:paraId="684EE9D2" w14:textId="77777777" w:rsidR="00FE6B64" w:rsidRDefault="00FE6B64" w:rsidP="00FE6B64">
      <w:r>
        <w:t>summary(</w:t>
      </w:r>
      <w:proofErr w:type="spellStart"/>
      <w:r>
        <w:t>readnr</w:t>
      </w:r>
      <w:proofErr w:type="spellEnd"/>
      <w:r>
        <w:t>)</w:t>
      </w:r>
    </w:p>
    <w:p w14:paraId="366D13FA" w14:textId="77777777" w:rsidR="00FE6B64" w:rsidRDefault="00FE6B64" w:rsidP="00FE6B64">
      <w:r>
        <w:t>hist(</w:t>
      </w:r>
      <w:proofErr w:type="spellStart"/>
      <w:r>
        <w:t>readnr</w:t>
      </w:r>
      <w:proofErr w:type="spellEnd"/>
      <w:r>
        <w:t xml:space="preserve">) </w:t>
      </w:r>
    </w:p>
    <w:p w14:paraId="11A42CDF" w14:textId="77777777" w:rsidR="00FE6B64" w:rsidRDefault="00FE6B64" w:rsidP="00FE6B64">
      <w:r>
        <w:t>samples&lt;-</w:t>
      </w:r>
      <w:proofErr w:type="spellStart"/>
      <w:r>
        <w:t>colnames</w:t>
      </w:r>
      <w:proofErr w:type="spellEnd"/>
      <w:r>
        <w:t>(</w:t>
      </w:r>
      <w:proofErr w:type="spellStart"/>
      <w:r>
        <w:t>OTUList</w:t>
      </w:r>
      <w:proofErr w:type="spellEnd"/>
      <w:r>
        <w:t xml:space="preserve">) #extract the </w:t>
      </w:r>
      <w:proofErr w:type="spellStart"/>
      <w:r>
        <w:t>colnames</w:t>
      </w:r>
      <w:proofErr w:type="spellEnd"/>
      <w:r>
        <w:t xml:space="preserve"> from the </w:t>
      </w:r>
      <w:proofErr w:type="spellStart"/>
      <w:r>
        <w:t>dataframe</w:t>
      </w:r>
      <w:proofErr w:type="spellEnd"/>
      <w:r>
        <w:t xml:space="preserve"> to get a vector with the names of the samples</w:t>
      </w:r>
    </w:p>
    <w:p w14:paraId="625A32B0" w14:textId="77777777" w:rsidR="00FE6B64" w:rsidRDefault="00FE6B64" w:rsidP="00FE6B64">
      <w:proofErr w:type="spellStart"/>
      <w:r>
        <w:t>sampleNr</w:t>
      </w:r>
      <w:proofErr w:type="spellEnd"/>
      <w:r>
        <w:t>&lt;-</w:t>
      </w:r>
      <w:proofErr w:type="spellStart"/>
      <w:r>
        <w:t>cbind</w:t>
      </w:r>
      <w:proofErr w:type="spellEnd"/>
      <w:r>
        <w:t>(</w:t>
      </w:r>
      <w:proofErr w:type="spellStart"/>
      <w:r>
        <w:t>samples,readnr</w:t>
      </w:r>
      <w:proofErr w:type="spellEnd"/>
      <w:r>
        <w:t xml:space="preserve">) #make a new </w:t>
      </w:r>
      <w:proofErr w:type="spellStart"/>
      <w:r>
        <w:t>dataframe</w:t>
      </w:r>
      <w:proofErr w:type="spellEnd"/>
      <w:r>
        <w:t xml:space="preserve"> by binding the two vectors as columns </w:t>
      </w:r>
    </w:p>
    <w:p w14:paraId="3957754F" w14:textId="77777777" w:rsidR="00FE6B64" w:rsidRDefault="00FE6B64" w:rsidP="00FE6B64"/>
    <w:p w14:paraId="6B3C3CB3" w14:textId="77777777" w:rsidR="00FE6B64" w:rsidRDefault="00FE6B64" w:rsidP="00FE6B64">
      <w:proofErr w:type="spellStart"/>
      <w:r>
        <w:t>sampleNr</w:t>
      </w:r>
      <w:proofErr w:type="spellEnd"/>
      <w:r>
        <w:t>&lt;-</w:t>
      </w:r>
      <w:proofErr w:type="spellStart"/>
      <w:r>
        <w:t>cbind</w:t>
      </w:r>
      <w:proofErr w:type="spellEnd"/>
      <w:r>
        <w:t>(</w:t>
      </w:r>
      <w:proofErr w:type="spellStart"/>
      <w:r>
        <w:t>colnames</w:t>
      </w:r>
      <w:proofErr w:type="spellEnd"/>
      <w:r>
        <w:t>(</w:t>
      </w:r>
      <w:proofErr w:type="spellStart"/>
      <w:r>
        <w:t>OTUList</w:t>
      </w:r>
      <w:proofErr w:type="spellEnd"/>
      <w:r>
        <w:t>),</w:t>
      </w:r>
      <w:proofErr w:type="spellStart"/>
      <w:r>
        <w:t>colSums</w:t>
      </w:r>
      <w:proofErr w:type="spellEnd"/>
      <w:r>
        <w:t>(</w:t>
      </w:r>
      <w:proofErr w:type="spellStart"/>
      <w:r>
        <w:t>OTUList</w:t>
      </w:r>
      <w:proofErr w:type="spellEnd"/>
      <w:r>
        <w:t xml:space="preserve">)) #the same thing as the three rows above but coded in a more </w:t>
      </w:r>
      <w:proofErr w:type="spellStart"/>
      <w:r>
        <w:t>effient</w:t>
      </w:r>
      <w:proofErr w:type="spellEnd"/>
      <w:r>
        <w:t xml:space="preserve"> way.</w:t>
      </w:r>
    </w:p>
    <w:p w14:paraId="00F1998A" w14:textId="77777777" w:rsidR="00FE6B64" w:rsidRDefault="00FE6B64" w:rsidP="00FE6B64">
      <w:r>
        <w:t xml:space="preserve">  #this is </w:t>
      </w:r>
      <w:proofErr w:type="spellStart"/>
      <w:r>
        <w:t>infact</w:t>
      </w:r>
      <w:proofErr w:type="spellEnd"/>
      <w:r>
        <w:t xml:space="preserve"> your first result that you will need for publication</w:t>
      </w:r>
    </w:p>
    <w:p w14:paraId="4F9BF602" w14:textId="77777777" w:rsidR="00FE6B64" w:rsidRDefault="00FE6B64" w:rsidP="00FE6B64">
      <w:r>
        <w:t>write.csv(</w:t>
      </w:r>
      <w:proofErr w:type="spellStart"/>
      <w:r>
        <w:t>sampleNr</w:t>
      </w:r>
      <w:proofErr w:type="spellEnd"/>
      <w:r>
        <w:t xml:space="preserve">, "tableS1.csv") #Write the read </w:t>
      </w:r>
      <w:proofErr w:type="spellStart"/>
      <w:r>
        <w:t>numers</w:t>
      </w:r>
      <w:proofErr w:type="spellEnd"/>
      <w:r>
        <w:t xml:space="preserve"> to a file which will be saved in your working </w:t>
      </w:r>
      <w:proofErr w:type="spellStart"/>
      <w:r>
        <w:t>direcotry</w:t>
      </w:r>
      <w:proofErr w:type="spellEnd"/>
    </w:p>
    <w:p w14:paraId="2D399162" w14:textId="77777777" w:rsidR="00FE6B64" w:rsidRDefault="00FE6B64" w:rsidP="00FE6B64"/>
    <w:p w14:paraId="148B15B3" w14:textId="77777777" w:rsidR="00FE6B64" w:rsidRDefault="00FE6B64" w:rsidP="00FE6B64">
      <w:proofErr w:type="spellStart"/>
      <w:r>
        <w:t>tOTUList</w:t>
      </w:r>
      <w:proofErr w:type="spellEnd"/>
      <w:r>
        <w:t>&lt;-</w:t>
      </w:r>
      <w:proofErr w:type="spellStart"/>
      <w:r>
        <w:t>as.data.frame</w:t>
      </w:r>
      <w:proofErr w:type="spellEnd"/>
      <w:r>
        <w:t>(t(</w:t>
      </w:r>
      <w:proofErr w:type="spellStart"/>
      <w:r>
        <w:t>OTUList</w:t>
      </w:r>
      <w:proofErr w:type="spellEnd"/>
      <w:r>
        <w:t xml:space="preserve">)) #Transpose the OTU table! </w:t>
      </w:r>
    </w:p>
    <w:p w14:paraId="36CC373D" w14:textId="77777777" w:rsidR="00FE6B64" w:rsidRDefault="00FE6B64" w:rsidP="00FE6B64"/>
    <w:p w14:paraId="536FF660" w14:textId="77777777" w:rsidR="00FE6B64" w:rsidRDefault="00FE6B64" w:rsidP="00FE6B64">
      <w:r>
        <w:t>library("</w:t>
      </w:r>
      <w:proofErr w:type="spellStart"/>
      <w:r>
        <w:t>GUniFrac</w:t>
      </w:r>
      <w:proofErr w:type="spellEnd"/>
      <w:r>
        <w:t>")</w:t>
      </w:r>
    </w:p>
    <w:p w14:paraId="094BAB34" w14:textId="77777777" w:rsidR="00FE6B64" w:rsidRDefault="00FE6B64" w:rsidP="00FE6B64">
      <w:proofErr w:type="spellStart"/>
      <w:r>
        <w:t>rareOTU</w:t>
      </w:r>
      <w:proofErr w:type="spellEnd"/>
      <w:r>
        <w:t>&lt;-Rarefy(</w:t>
      </w:r>
      <w:proofErr w:type="spellStart"/>
      <w:r>
        <w:t>tOTUList</w:t>
      </w:r>
      <w:proofErr w:type="spellEnd"/>
      <w:r>
        <w:t>, depth = min(</w:t>
      </w:r>
      <w:proofErr w:type="spellStart"/>
      <w:r>
        <w:t>readnr</w:t>
      </w:r>
      <w:proofErr w:type="spellEnd"/>
      <w:r>
        <w:t>))  #Rarefaction to number of reads of the sample with the least reads</w:t>
      </w:r>
    </w:p>
    <w:p w14:paraId="36F393B4" w14:textId="77777777" w:rsidR="00FE6B64" w:rsidRDefault="00FE6B64" w:rsidP="00FE6B64">
      <w:proofErr w:type="spellStart"/>
      <w:r>
        <w:t>rffOTU</w:t>
      </w:r>
      <w:proofErr w:type="spellEnd"/>
      <w:r>
        <w:t>&lt;-</w:t>
      </w:r>
      <w:proofErr w:type="spellStart"/>
      <w:r>
        <w:t>as.data.frame</w:t>
      </w:r>
      <w:proofErr w:type="spellEnd"/>
      <w:r>
        <w:t>(</w:t>
      </w:r>
      <w:proofErr w:type="spellStart"/>
      <w:r>
        <w:t>rareOTU$otu.tab.rff</w:t>
      </w:r>
      <w:proofErr w:type="spellEnd"/>
      <w:r>
        <w:t xml:space="preserve">) #the output is an array </w:t>
      </w:r>
    </w:p>
    <w:p w14:paraId="39762181" w14:textId="77777777" w:rsidR="00FE6B64" w:rsidRDefault="00FE6B64" w:rsidP="00FE6B64"/>
    <w:p w14:paraId="03F025C9" w14:textId="77777777" w:rsidR="00FE6B64" w:rsidRDefault="00FE6B64" w:rsidP="00FE6B64">
      <w:r>
        <w:t>summary(</w:t>
      </w:r>
      <w:proofErr w:type="spellStart"/>
      <w:r>
        <w:t>rowSums</w:t>
      </w:r>
      <w:proofErr w:type="spellEnd"/>
      <w:r>
        <w:t>(</w:t>
      </w:r>
      <w:proofErr w:type="spellStart"/>
      <w:r>
        <w:t>rffOTU</w:t>
      </w:r>
      <w:proofErr w:type="spellEnd"/>
      <w:r>
        <w:t>)) #if you want to check if it worked make the summary per row they should all be the same...</w:t>
      </w:r>
    </w:p>
    <w:p w14:paraId="2EE65448" w14:textId="77777777" w:rsidR="00FE6B64" w:rsidRDefault="00FE6B64" w:rsidP="00FE6B64"/>
    <w:p w14:paraId="553C13D7" w14:textId="77777777" w:rsidR="00FE6B64" w:rsidRDefault="00FE6B64" w:rsidP="00FE6B64">
      <w:r>
        <w:t>min&lt;-min(</w:t>
      </w:r>
      <w:proofErr w:type="spellStart"/>
      <w:r>
        <w:t>readnr</w:t>
      </w:r>
      <w:proofErr w:type="spellEnd"/>
      <w:r>
        <w:t>)</w:t>
      </w:r>
    </w:p>
    <w:p w14:paraId="7CD1F618" w14:textId="77777777" w:rsidR="00FE6B64" w:rsidRDefault="00FE6B64" w:rsidP="00FE6B64">
      <w:r>
        <w:t>write("rarefied to nr of reads:", "info.csv", append=TRUE)</w:t>
      </w:r>
    </w:p>
    <w:p w14:paraId="1DDAF281" w14:textId="77777777" w:rsidR="00FE6B64" w:rsidRDefault="00FE6B64" w:rsidP="00FE6B64">
      <w:r>
        <w:t>write(min, "info.csv", append=TRUE)</w:t>
      </w:r>
    </w:p>
    <w:p w14:paraId="7395F509" w14:textId="77777777" w:rsidR="00FE6B64" w:rsidRDefault="00FE6B64" w:rsidP="00FE6B64"/>
    <w:p w14:paraId="5AE6409F" w14:textId="77777777" w:rsidR="00FE6B64" w:rsidRDefault="00FE6B64" w:rsidP="00FE6B64"/>
    <w:p w14:paraId="4E49F265" w14:textId="77777777" w:rsidR="00FE6B64" w:rsidRDefault="00FE6B64" w:rsidP="00FE6B64">
      <w:proofErr w:type="spellStart"/>
      <w:r>
        <w:t>raOTU</w:t>
      </w:r>
      <w:proofErr w:type="spellEnd"/>
      <w:r>
        <w:t xml:space="preserve"> &lt;- </w:t>
      </w:r>
      <w:proofErr w:type="spellStart"/>
      <w:r>
        <w:t>rffOTU</w:t>
      </w:r>
      <w:proofErr w:type="spellEnd"/>
      <w:r>
        <w:t>[ ,</w:t>
      </w:r>
      <w:proofErr w:type="spellStart"/>
      <w:r>
        <w:t>colSums</w:t>
      </w:r>
      <w:proofErr w:type="spellEnd"/>
      <w:r>
        <w:t>(</w:t>
      </w:r>
      <w:proofErr w:type="spellStart"/>
      <w:r>
        <w:t>rffOTU</w:t>
      </w:r>
      <w:proofErr w:type="spellEnd"/>
      <w:r>
        <w:t xml:space="preserve">)!=0] #some </w:t>
      </w:r>
      <w:proofErr w:type="spellStart"/>
      <w:r>
        <w:t>otus</w:t>
      </w:r>
      <w:proofErr w:type="spellEnd"/>
      <w:r>
        <w:t xml:space="preserve"> don't have any reads anymore, lets remove them: != means are not equal</w:t>
      </w:r>
    </w:p>
    <w:p w14:paraId="05E4F658" w14:textId="77777777" w:rsidR="00FE6B64" w:rsidRDefault="00FE6B64" w:rsidP="00FE6B64">
      <w:proofErr w:type="spellStart"/>
      <w:r>
        <w:t>traOTU</w:t>
      </w:r>
      <w:proofErr w:type="spellEnd"/>
      <w:r>
        <w:t>&lt;-t(</w:t>
      </w:r>
      <w:proofErr w:type="spellStart"/>
      <w:r>
        <w:t>raOTU</w:t>
      </w:r>
      <w:proofErr w:type="spellEnd"/>
      <w:r>
        <w:t xml:space="preserve">) #transpose </w:t>
      </w:r>
      <w:proofErr w:type="spellStart"/>
      <w:r>
        <w:t>dataframe</w:t>
      </w:r>
      <w:proofErr w:type="spellEnd"/>
      <w:r>
        <w:t xml:space="preserve"> </w:t>
      </w:r>
    </w:p>
    <w:p w14:paraId="3BCB45CA" w14:textId="77777777" w:rsidR="00FE6B64" w:rsidRDefault="00FE6B64" w:rsidP="00FE6B64">
      <w:proofErr w:type="spellStart"/>
      <w:r>
        <w:t>traOTU</w:t>
      </w:r>
      <w:proofErr w:type="spellEnd"/>
      <w:r>
        <w:t>&lt;-</w:t>
      </w:r>
      <w:proofErr w:type="spellStart"/>
      <w:r>
        <w:t>traOTU</w:t>
      </w:r>
      <w:proofErr w:type="spellEnd"/>
      <w:r>
        <w:t>[order(</w:t>
      </w:r>
      <w:proofErr w:type="spellStart"/>
      <w:r>
        <w:t>row.names</w:t>
      </w:r>
      <w:proofErr w:type="spellEnd"/>
      <w:r>
        <w:t>(</w:t>
      </w:r>
      <w:proofErr w:type="spellStart"/>
      <w:r>
        <w:t>traOTU</w:t>
      </w:r>
      <w:proofErr w:type="spellEnd"/>
      <w:r>
        <w:t>)),] #sort by OTU number</w:t>
      </w:r>
    </w:p>
    <w:p w14:paraId="00413C97" w14:textId="77777777" w:rsidR="00FE6B64" w:rsidRDefault="00FE6B64" w:rsidP="00FE6B64"/>
    <w:p w14:paraId="61BE170A" w14:textId="77777777" w:rsidR="00FE6B64" w:rsidRDefault="00FE6B64" w:rsidP="00FE6B64">
      <w:r>
        <w:t>###READ IN TAXONOMY FILE AND ADJUST OTU TABLE</w:t>
      </w:r>
    </w:p>
    <w:p w14:paraId="5486BE96" w14:textId="77777777" w:rsidR="00FE6B64" w:rsidRDefault="00FE6B64" w:rsidP="00FE6B64"/>
    <w:p w14:paraId="504A748E" w14:textId="77777777" w:rsidR="00FE6B64" w:rsidRDefault="00FE6B64" w:rsidP="00FE6B64">
      <w:r>
        <w:t>taxonomy&lt;-read.csv("</w:t>
      </w:r>
      <w:proofErr w:type="spellStart"/>
      <w:r>
        <w:t>taxa_file</w:t>
      </w:r>
      <w:proofErr w:type="spellEnd"/>
      <w:r>
        <w:t xml:space="preserve">(280F,220R).csv") #taxonomy file </w:t>
      </w:r>
    </w:p>
    <w:p w14:paraId="53665349" w14:textId="77777777" w:rsidR="00FE6B64" w:rsidRDefault="00FE6B64" w:rsidP="00FE6B64">
      <w:proofErr w:type="spellStart"/>
      <w:r>
        <w:t>row.names</w:t>
      </w:r>
      <w:proofErr w:type="spellEnd"/>
      <w:r>
        <w:t>(taxonomy)&lt;-taxonomy[,1] #set row names</w:t>
      </w:r>
    </w:p>
    <w:p w14:paraId="17960059" w14:textId="77777777" w:rsidR="00FE6B64" w:rsidRDefault="00FE6B64" w:rsidP="00FE6B64">
      <w:r>
        <w:t>taxonomy&lt;-taxonomy[,-1]</w:t>
      </w:r>
    </w:p>
    <w:p w14:paraId="70980E3A" w14:textId="77777777" w:rsidR="00FE6B64" w:rsidRDefault="00FE6B64" w:rsidP="00FE6B64">
      <w:proofErr w:type="spellStart"/>
      <w:r>
        <w:t>STaxa</w:t>
      </w:r>
      <w:proofErr w:type="spellEnd"/>
      <w:r>
        <w:t>&lt;-taxonomy[order(</w:t>
      </w:r>
      <w:proofErr w:type="spellStart"/>
      <w:r>
        <w:t>row.names</w:t>
      </w:r>
      <w:proofErr w:type="spellEnd"/>
      <w:r>
        <w:t>(taxonomy)),] #!!!Make sure that the OTUs in the table and in the taxonomy file are in the same order</w:t>
      </w:r>
    </w:p>
    <w:p w14:paraId="1466B43E" w14:textId="77777777" w:rsidR="00FE6B64" w:rsidRDefault="00FE6B64" w:rsidP="00FE6B64">
      <w:proofErr w:type="spellStart"/>
      <w:r>
        <w:t>taxaall</w:t>
      </w:r>
      <w:proofErr w:type="spellEnd"/>
      <w:r>
        <w:t>&lt;-</w:t>
      </w:r>
      <w:proofErr w:type="spellStart"/>
      <w:r>
        <w:t>STaxa</w:t>
      </w:r>
      <w:proofErr w:type="spellEnd"/>
      <w:r>
        <w:t>[</w:t>
      </w:r>
      <w:proofErr w:type="spellStart"/>
      <w:r>
        <w:t>row.names</w:t>
      </w:r>
      <w:proofErr w:type="spellEnd"/>
      <w:r>
        <w:t>(</w:t>
      </w:r>
      <w:proofErr w:type="spellStart"/>
      <w:r>
        <w:t>STaxa</w:t>
      </w:r>
      <w:proofErr w:type="spellEnd"/>
      <w:r>
        <w:t>)%</w:t>
      </w:r>
      <w:proofErr w:type="spellStart"/>
      <w:r>
        <w:t>in%row.names</w:t>
      </w:r>
      <w:proofErr w:type="spellEnd"/>
      <w:r>
        <w:t>(</w:t>
      </w:r>
      <w:proofErr w:type="spellStart"/>
      <w:r>
        <w:t>traOTU</w:t>
      </w:r>
      <w:proofErr w:type="spellEnd"/>
      <w:r>
        <w:t>),] #We removed some OTUs now lets subset taxa to the ones that are still in the OTU table</w:t>
      </w:r>
    </w:p>
    <w:p w14:paraId="431D7B06" w14:textId="77777777" w:rsidR="00FE6B64" w:rsidRDefault="00FE6B64" w:rsidP="00FE6B64">
      <w:proofErr w:type="spellStart"/>
      <w:r>
        <w:lastRenderedPageBreak/>
        <w:t>taxaNA</w:t>
      </w:r>
      <w:proofErr w:type="spellEnd"/>
      <w:r>
        <w:t>&lt;-subset(</w:t>
      </w:r>
      <w:proofErr w:type="spellStart"/>
      <w:r>
        <w:t>taxaall</w:t>
      </w:r>
      <w:proofErr w:type="spellEnd"/>
      <w:r>
        <w:t xml:space="preserve">, </w:t>
      </w:r>
      <w:proofErr w:type="spellStart"/>
      <w:r>
        <w:t>taxaall$Kingdom</w:t>
      </w:r>
      <w:proofErr w:type="spellEnd"/>
      <w:r>
        <w:t>!="Archaea")</w:t>
      </w:r>
    </w:p>
    <w:p w14:paraId="5D05807A" w14:textId="77777777" w:rsidR="00FE6B64" w:rsidRDefault="00FE6B64" w:rsidP="00FE6B64">
      <w:proofErr w:type="spellStart"/>
      <w:r>
        <w:t>taxaNC</w:t>
      </w:r>
      <w:proofErr w:type="spellEnd"/>
      <w:r>
        <w:t>&lt;-subset(</w:t>
      </w:r>
      <w:proofErr w:type="spellStart"/>
      <w:r>
        <w:t>taxaNA</w:t>
      </w:r>
      <w:proofErr w:type="spellEnd"/>
      <w:r>
        <w:t xml:space="preserve">, </w:t>
      </w:r>
      <w:proofErr w:type="spellStart"/>
      <w:r>
        <w:t>taxaNA$Class</w:t>
      </w:r>
      <w:proofErr w:type="spellEnd"/>
      <w:r>
        <w:t>!="Chloroplast") #Remove OTUs from chloroplasts 16S</w:t>
      </w:r>
    </w:p>
    <w:p w14:paraId="371EA65B" w14:textId="77777777" w:rsidR="00FE6B64" w:rsidRDefault="00FE6B64" w:rsidP="00FE6B64">
      <w:proofErr w:type="spellStart"/>
      <w:r>
        <w:t>taxaNM</w:t>
      </w:r>
      <w:proofErr w:type="spellEnd"/>
      <w:r>
        <w:t>&lt;-subset(</w:t>
      </w:r>
      <w:proofErr w:type="spellStart"/>
      <w:r>
        <w:t>taxaNC</w:t>
      </w:r>
      <w:proofErr w:type="spellEnd"/>
      <w:r>
        <w:t xml:space="preserve">, </w:t>
      </w:r>
      <w:proofErr w:type="spellStart"/>
      <w:r>
        <w:t>taxaNC$Family</w:t>
      </w:r>
      <w:proofErr w:type="spellEnd"/>
      <w:r>
        <w:t xml:space="preserve">!="Mitochondria") #Remove OTUs from </w:t>
      </w:r>
      <w:proofErr w:type="spellStart"/>
      <w:r>
        <w:t>mitochondial</w:t>
      </w:r>
      <w:proofErr w:type="spellEnd"/>
      <w:r>
        <w:t xml:space="preserve"> 16S</w:t>
      </w:r>
    </w:p>
    <w:p w14:paraId="2DE0C953" w14:textId="77777777" w:rsidR="00FE6B64" w:rsidRDefault="00FE6B64" w:rsidP="00FE6B64">
      <w:r>
        <w:t>taxa&lt;-subset(</w:t>
      </w:r>
      <w:proofErr w:type="spellStart"/>
      <w:r>
        <w:t>taxaNM</w:t>
      </w:r>
      <w:proofErr w:type="spellEnd"/>
      <w:r>
        <w:t xml:space="preserve">, </w:t>
      </w:r>
      <w:proofErr w:type="spellStart"/>
      <w:r>
        <w:t>taxaNM$Phylum</w:t>
      </w:r>
      <w:proofErr w:type="spellEnd"/>
      <w:r>
        <w:t>!="NA") #Let's kick out OTUs that are not at least identified to a Phylum level</w:t>
      </w:r>
    </w:p>
    <w:p w14:paraId="23984DF2" w14:textId="77777777" w:rsidR="00FE6B64" w:rsidRDefault="00FE6B64" w:rsidP="00FE6B64">
      <w:r>
        <w:t>traOTU&lt;-as.data.frame(traOTU[row.names(traOTU)%in%row.names(taxa),] ) #Keep OTUs that are in taxa</w:t>
      </w:r>
    </w:p>
    <w:p w14:paraId="24F2F9C2" w14:textId="77777777" w:rsidR="00FE6B64" w:rsidRDefault="00FE6B64" w:rsidP="00FE6B64">
      <w:r>
        <w:t>write.csv(</w:t>
      </w:r>
      <w:proofErr w:type="spellStart"/>
      <w:r>
        <w:t>traOTU</w:t>
      </w:r>
      <w:proofErr w:type="spellEnd"/>
      <w:r>
        <w:t>, "traOTU.csv")</w:t>
      </w:r>
    </w:p>
    <w:p w14:paraId="18644DD6" w14:textId="77777777" w:rsidR="00FE6B64" w:rsidRDefault="00FE6B64" w:rsidP="00FE6B64">
      <w:r>
        <w:t>write.csv(taxa, "taxa.csv")</w:t>
      </w:r>
    </w:p>
    <w:p w14:paraId="5B0AD3B9" w14:textId="77777777" w:rsidR="00FE6B64" w:rsidRDefault="00FE6B64" w:rsidP="00FE6B64">
      <w:proofErr w:type="spellStart"/>
      <w:r>
        <w:t>samples_otus</w:t>
      </w:r>
      <w:proofErr w:type="spellEnd"/>
      <w:r>
        <w:t>&lt;-dim(</w:t>
      </w:r>
      <w:proofErr w:type="spellStart"/>
      <w:r>
        <w:t>raOTU</w:t>
      </w:r>
      <w:proofErr w:type="spellEnd"/>
      <w:r>
        <w:t>)</w:t>
      </w:r>
    </w:p>
    <w:p w14:paraId="496936E6" w14:textId="77777777" w:rsidR="00FE6B64" w:rsidRDefault="00FE6B64" w:rsidP="00FE6B64">
      <w:r>
        <w:t xml:space="preserve">write("Nr of samples and Nr of </w:t>
      </w:r>
      <w:proofErr w:type="spellStart"/>
      <w:r>
        <w:t>otus</w:t>
      </w:r>
      <w:proofErr w:type="spellEnd"/>
      <w:r>
        <w:t xml:space="preserve"> left after cleaning:", "info.csv", append=TRUE)</w:t>
      </w:r>
    </w:p>
    <w:p w14:paraId="19928859" w14:textId="57F39551" w:rsidR="00A5790F" w:rsidRDefault="00FE6B64" w:rsidP="00FE6B64">
      <w:r>
        <w:t>write(</w:t>
      </w:r>
      <w:proofErr w:type="spellStart"/>
      <w:r>
        <w:t>samples_otus</w:t>
      </w:r>
      <w:proofErr w:type="spellEnd"/>
      <w:r>
        <w:t>, "info.csv", append=TRUE)</w:t>
      </w:r>
    </w:p>
    <w:p w14:paraId="36B430FF" w14:textId="42C98704" w:rsidR="00E4430E" w:rsidRDefault="00E4430E">
      <w:r>
        <w:br w:type="page"/>
      </w:r>
    </w:p>
    <w:p w14:paraId="34536BC1" w14:textId="692D3B3B" w:rsidR="00E4430E" w:rsidRPr="00EF5883" w:rsidRDefault="00E4430E" w:rsidP="00E4430E">
      <w:pPr>
        <w:rPr>
          <w:b/>
          <w:bCs/>
        </w:rPr>
      </w:pPr>
      <w:r w:rsidRPr="00EF5883">
        <w:rPr>
          <w:b/>
          <w:bCs/>
        </w:rPr>
        <w:lastRenderedPageBreak/>
        <w:t>BACTERIAL COMMUNITY AND CLASS 1 INTEGRON CASSETTE ANALYSIS</w:t>
      </w:r>
    </w:p>
    <w:p w14:paraId="2E140B10" w14:textId="77777777" w:rsidR="00E4430E" w:rsidRDefault="00E4430E" w:rsidP="00E4430E"/>
    <w:p w14:paraId="4F8622A5" w14:textId="7F59AB78" w:rsidR="00E4430E" w:rsidRDefault="00E4430E" w:rsidP="00E4430E">
      <w:proofErr w:type="spellStart"/>
      <w:r>
        <w:t>setwd</w:t>
      </w:r>
      <w:proofErr w:type="spellEnd"/>
      <w:r>
        <w:t>("C:/Users/Admin/Desktop/CNR/IntI1/for R")</w:t>
      </w:r>
    </w:p>
    <w:p w14:paraId="67EC06BB" w14:textId="77777777" w:rsidR="00E4430E" w:rsidRDefault="00E4430E" w:rsidP="00E4430E"/>
    <w:p w14:paraId="64CB1843" w14:textId="77777777" w:rsidR="00E4430E" w:rsidRDefault="00E4430E" w:rsidP="00E4430E">
      <w:proofErr w:type="spellStart"/>
      <w:r>
        <w:t>vari</w:t>
      </w:r>
      <w:proofErr w:type="spellEnd"/>
      <w:r>
        <w:t>&lt;-read.csv("complete_fileR.csv")</w:t>
      </w:r>
    </w:p>
    <w:p w14:paraId="5E6EA47F" w14:textId="77777777" w:rsidR="00E4430E" w:rsidRDefault="00E4430E" w:rsidP="00E4430E">
      <w:proofErr w:type="spellStart"/>
      <w:r>
        <w:t>vari$Sample</w:t>
      </w:r>
      <w:proofErr w:type="spellEnd"/>
      <w:r>
        <w:t xml:space="preserve"> &lt;- factor(</w:t>
      </w:r>
      <w:proofErr w:type="spellStart"/>
      <w:r>
        <w:t>vari$Sample</w:t>
      </w:r>
      <w:proofErr w:type="spellEnd"/>
      <w:r>
        <w:t>)</w:t>
      </w:r>
    </w:p>
    <w:p w14:paraId="55A97407" w14:textId="77777777" w:rsidR="00E4430E" w:rsidRDefault="00E4430E" w:rsidP="00E4430E">
      <w:r>
        <w:t>vari$Sample2&lt;-c("LV","LV","LV","RB2","RB2","RB2", "RB3", "RB3", "RB3","LM1","LM1","LM1", "LM2","LM2","LM2", "LM3","LM3","LM3", "RB1", "RB1", "RB1")</w:t>
      </w:r>
    </w:p>
    <w:p w14:paraId="60D50CDA" w14:textId="77777777" w:rsidR="00E4430E" w:rsidRDefault="00E4430E" w:rsidP="00E4430E">
      <w:proofErr w:type="spellStart"/>
      <w:r>
        <w:t>raOTU</w:t>
      </w:r>
      <w:proofErr w:type="spellEnd"/>
      <w:r>
        <w:t>&lt;-read.csv("asv.csv")</w:t>
      </w:r>
    </w:p>
    <w:p w14:paraId="685AFF01" w14:textId="77777777" w:rsidR="00E4430E" w:rsidRPr="00E4430E" w:rsidRDefault="00E4430E" w:rsidP="00E4430E">
      <w:pPr>
        <w:rPr>
          <w:lang w:val="fr-FR"/>
        </w:rPr>
      </w:pPr>
      <w:proofErr w:type="spellStart"/>
      <w:r w:rsidRPr="00E4430E">
        <w:rPr>
          <w:lang w:val="fr-FR"/>
        </w:rPr>
        <w:t>row.names</w:t>
      </w:r>
      <w:proofErr w:type="spellEnd"/>
      <w:r w:rsidRPr="00E4430E">
        <w:rPr>
          <w:lang w:val="fr-FR"/>
        </w:rPr>
        <w:t>(</w:t>
      </w:r>
      <w:proofErr w:type="spellStart"/>
      <w:r w:rsidRPr="00E4430E">
        <w:rPr>
          <w:lang w:val="fr-FR"/>
        </w:rPr>
        <w:t>raOTU</w:t>
      </w:r>
      <w:proofErr w:type="spellEnd"/>
      <w:r w:rsidRPr="00E4430E">
        <w:rPr>
          <w:lang w:val="fr-FR"/>
        </w:rPr>
        <w:t>)&lt;-</w:t>
      </w:r>
      <w:proofErr w:type="spellStart"/>
      <w:r w:rsidRPr="00E4430E">
        <w:rPr>
          <w:lang w:val="fr-FR"/>
        </w:rPr>
        <w:t>raOTU</w:t>
      </w:r>
      <w:proofErr w:type="spellEnd"/>
      <w:r w:rsidRPr="00E4430E">
        <w:rPr>
          <w:lang w:val="fr-FR"/>
        </w:rPr>
        <w:t>[,1]</w:t>
      </w:r>
    </w:p>
    <w:p w14:paraId="05F5B437" w14:textId="77777777" w:rsidR="00E4430E" w:rsidRPr="00E4430E" w:rsidRDefault="00E4430E" w:rsidP="00E4430E">
      <w:pPr>
        <w:rPr>
          <w:lang w:val="fr-FR"/>
        </w:rPr>
      </w:pPr>
      <w:proofErr w:type="spellStart"/>
      <w:r w:rsidRPr="00E4430E">
        <w:rPr>
          <w:lang w:val="fr-FR"/>
        </w:rPr>
        <w:t>raOTU</w:t>
      </w:r>
      <w:proofErr w:type="spellEnd"/>
      <w:r w:rsidRPr="00E4430E">
        <w:rPr>
          <w:lang w:val="fr-FR"/>
        </w:rPr>
        <w:t>&lt;-</w:t>
      </w:r>
      <w:proofErr w:type="spellStart"/>
      <w:r w:rsidRPr="00E4430E">
        <w:rPr>
          <w:lang w:val="fr-FR"/>
        </w:rPr>
        <w:t>raOTU</w:t>
      </w:r>
      <w:proofErr w:type="spellEnd"/>
      <w:r w:rsidRPr="00E4430E">
        <w:rPr>
          <w:lang w:val="fr-FR"/>
        </w:rPr>
        <w:t>[,-1]</w:t>
      </w:r>
    </w:p>
    <w:p w14:paraId="3E0F5635" w14:textId="77777777" w:rsidR="00E4430E" w:rsidRPr="00E4430E" w:rsidRDefault="00E4430E" w:rsidP="00E4430E">
      <w:pPr>
        <w:rPr>
          <w:lang w:val="fr-FR"/>
        </w:rPr>
      </w:pPr>
    </w:p>
    <w:p w14:paraId="6D6AF9E1" w14:textId="77777777" w:rsidR="00E4430E" w:rsidRDefault="00E4430E" w:rsidP="00E4430E">
      <w:r>
        <w:t>library("vegan")</w:t>
      </w:r>
    </w:p>
    <w:p w14:paraId="3C0129A5" w14:textId="77777777" w:rsidR="00E4430E" w:rsidRDefault="00E4430E" w:rsidP="00E4430E">
      <w:proofErr w:type="spellStart"/>
      <w:r>
        <w:t>betabray</w:t>
      </w:r>
      <w:proofErr w:type="spellEnd"/>
      <w:r>
        <w:t>&lt;-</w:t>
      </w:r>
      <w:proofErr w:type="spellStart"/>
      <w:r>
        <w:t>vegdist</w:t>
      </w:r>
      <w:proofErr w:type="spellEnd"/>
      <w:r>
        <w:t>(</w:t>
      </w:r>
      <w:proofErr w:type="spellStart"/>
      <w:r>
        <w:t>raOTU,method</w:t>
      </w:r>
      <w:proofErr w:type="spellEnd"/>
      <w:r>
        <w:t>="bray")</w:t>
      </w:r>
    </w:p>
    <w:p w14:paraId="13A770FE" w14:textId="77777777" w:rsidR="00E4430E" w:rsidRDefault="00E4430E" w:rsidP="00E4430E">
      <w:r>
        <w:t>plot(</w:t>
      </w:r>
      <w:proofErr w:type="spellStart"/>
      <w:r>
        <w:t>hclust</w:t>
      </w:r>
      <w:proofErr w:type="spellEnd"/>
      <w:r>
        <w:t>(</w:t>
      </w:r>
      <w:proofErr w:type="spellStart"/>
      <w:r>
        <w:t>betabray</w:t>
      </w:r>
      <w:proofErr w:type="spellEnd"/>
      <w:r>
        <w:t xml:space="preserve">, method="average"),hang=-1,  sub='', </w:t>
      </w:r>
      <w:proofErr w:type="spellStart"/>
      <w:r>
        <w:t>xlab</w:t>
      </w:r>
      <w:proofErr w:type="spellEnd"/>
      <w:r>
        <w:t xml:space="preserve">='', </w:t>
      </w:r>
      <w:proofErr w:type="spellStart"/>
      <w:r>
        <w:t>cex</w:t>
      </w:r>
      <w:proofErr w:type="spellEnd"/>
      <w:r>
        <w:t xml:space="preserve">=0.5) #plot cluster analysis of </w:t>
      </w:r>
      <w:proofErr w:type="spellStart"/>
      <w:r>
        <w:t>betapair</w:t>
      </w:r>
      <w:proofErr w:type="spellEnd"/>
    </w:p>
    <w:p w14:paraId="19A66FC8" w14:textId="77777777" w:rsidR="00E4430E" w:rsidRDefault="00E4430E" w:rsidP="00E4430E"/>
    <w:p w14:paraId="211B0547" w14:textId="77777777" w:rsidR="00E4430E" w:rsidRDefault="00E4430E" w:rsidP="00E4430E">
      <w:proofErr w:type="spellStart"/>
      <w:r>
        <w:t>adonis</w:t>
      </w:r>
      <w:proofErr w:type="spellEnd"/>
      <w:r>
        <w:t>&lt;-</w:t>
      </w:r>
      <w:proofErr w:type="spellStart"/>
      <w:r>
        <w:t>adonis</w:t>
      </w:r>
      <w:proofErr w:type="spellEnd"/>
      <w:r>
        <w:t>(</w:t>
      </w:r>
      <w:proofErr w:type="spellStart"/>
      <w:r>
        <w:t>betabray~vari$Sample+vari$DATE</w:t>
      </w:r>
      <w:proofErr w:type="spellEnd"/>
      <w:r>
        <w:t>, permutations=9999)</w:t>
      </w:r>
    </w:p>
    <w:p w14:paraId="24A6426C" w14:textId="77777777" w:rsidR="00E4430E" w:rsidRDefault="00E4430E" w:rsidP="00E4430E">
      <w:proofErr w:type="spellStart"/>
      <w:r>
        <w:t>adonis</w:t>
      </w:r>
      <w:proofErr w:type="spellEnd"/>
    </w:p>
    <w:p w14:paraId="194EE39B" w14:textId="77777777" w:rsidR="00E4430E" w:rsidRDefault="00E4430E" w:rsidP="00E4430E"/>
    <w:p w14:paraId="027E77E5" w14:textId="77777777" w:rsidR="00E4430E" w:rsidRDefault="00E4430E" w:rsidP="00E4430E">
      <w:r>
        <w:t>library("ggplot2")</w:t>
      </w:r>
    </w:p>
    <w:p w14:paraId="48CA43B7" w14:textId="77777777" w:rsidR="00E4430E" w:rsidRDefault="00E4430E" w:rsidP="00E4430E">
      <w:r>
        <w:t>library("</w:t>
      </w:r>
      <w:proofErr w:type="spellStart"/>
      <w:r>
        <w:t>RColorBrewer</w:t>
      </w:r>
      <w:proofErr w:type="spellEnd"/>
      <w:r>
        <w:t>")</w:t>
      </w:r>
    </w:p>
    <w:p w14:paraId="12948DD1" w14:textId="77777777" w:rsidR="00E4430E" w:rsidRDefault="00E4430E" w:rsidP="00E4430E">
      <w:r>
        <w:t>NMDS&lt;-</w:t>
      </w:r>
      <w:proofErr w:type="spellStart"/>
      <w:r>
        <w:t>metaMDS</w:t>
      </w:r>
      <w:proofErr w:type="spellEnd"/>
      <w:r>
        <w:t>(</w:t>
      </w:r>
      <w:proofErr w:type="spellStart"/>
      <w:r>
        <w:t>raOTU</w:t>
      </w:r>
      <w:proofErr w:type="spellEnd"/>
      <w:r>
        <w:t>, distance="bray", k=3)</w:t>
      </w:r>
    </w:p>
    <w:p w14:paraId="6811363B" w14:textId="77777777" w:rsidR="00E4430E" w:rsidRDefault="00E4430E" w:rsidP="00E4430E">
      <w:r>
        <w:t>plot(NMDS)</w:t>
      </w:r>
    </w:p>
    <w:p w14:paraId="775A752F" w14:textId="77777777" w:rsidR="00E4430E" w:rsidRDefault="00E4430E" w:rsidP="00E4430E">
      <w:r>
        <w:t>colNew2&lt;-c("thistle3",'steelblue1',"cadetblue4", "darkslateblue",'#bcf60c','#3cb44b','#808000')</w:t>
      </w:r>
    </w:p>
    <w:p w14:paraId="644E80A9" w14:textId="77777777" w:rsidR="00E4430E" w:rsidRDefault="00E4430E" w:rsidP="00E4430E">
      <w:proofErr w:type="spellStart"/>
      <w:r>
        <w:t>data.scores</w:t>
      </w:r>
      <w:proofErr w:type="spellEnd"/>
      <w:r>
        <w:t xml:space="preserve"> &lt;- </w:t>
      </w:r>
      <w:proofErr w:type="spellStart"/>
      <w:r>
        <w:t>as.data.frame</w:t>
      </w:r>
      <w:proofErr w:type="spellEnd"/>
      <w:r>
        <w:t xml:space="preserve">(scores(NMDS))  #Using the scores function from vegan to extract the site scores and convert to a </w:t>
      </w:r>
      <w:proofErr w:type="spellStart"/>
      <w:r>
        <w:t>data.frame</w:t>
      </w:r>
      <w:proofErr w:type="spellEnd"/>
    </w:p>
    <w:p w14:paraId="32AAC583" w14:textId="77777777" w:rsidR="00E4430E" w:rsidRDefault="00E4430E" w:rsidP="00E4430E">
      <w:proofErr w:type="spellStart"/>
      <w:r>
        <w:t>data.scores$site</w:t>
      </w:r>
      <w:proofErr w:type="spellEnd"/>
      <w:r>
        <w:t xml:space="preserve"> &lt;- </w:t>
      </w:r>
      <w:proofErr w:type="spellStart"/>
      <w:r>
        <w:t>rownames</w:t>
      </w:r>
      <w:proofErr w:type="spellEnd"/>
      <w:r>
        <w:t>(</w:t>
      </w:r>
      <w:proofErr w:type="spellStart"/>
      <w:r>
        <w:t>data.scores</w:t>
      </w:r>
      <w:proofErr w:type="spellEnd"/>
      <w:r>
        <w:t xml:space="preserve">)  # create a column of site names, from the </w:t>
      </w:r>
      <w:proofErr w:type="spellStart"/>
      <w:r>
        <w:t>rownames</w:t>
      </w:r>
      <w:proofErr w:type="spellEnd"/>
      <w:r>
        <w:t xml:space="preserve"> of </w:t>
      </w:r>
      <w:proofErr w:type="spellStart"/>
      <w:r>
        <w:t>data.scores</w:t>
      </w:r>
      <w:proofErr w:type="spellEnd"/>
    </w:p>
    <w:p w14:paraId="5C67FE91" w14:textId="77777777" w:rsidR="00E4430E" w:rsidRDefault="00E4430E" w:rsidP="00E4430E"/>
    <w:p w14:paraId="1C9DE190" w14:textId="77777777" w:rsidR="00E4430E" w:rsidRDefault="00E4430E" w:rsidP="00E4430E">
      <w:r>
        <w:lastRenderedPageBreak/>
        <w:t>Site&lt;-factor(vari$Sample2,levels=c("LV", "RB1", "RB2", "RB3", "LM1","LM2", "LM3"))</w:t>
      </w:r>
    </w:p>
    <w:p w14:paraId="6FE2FF77" w14:textId="77777777" w:rsidR="00E4430E" w:rsidRDefault="00E4430E" w:rsidP="00E4430E">
      <w:r>
        <w:t>cmp1&lt;-</w:t>
      </w:r>
      <w:proofErr w:type="spellStart"/>
      <w:r>
        <w:t>ggplot</w:t>
      </w:r>
      <w:proofErr w:type="spellEnd"/>
      <w:r>
        <w:t xml:space="preserve">() + </w:t>
      </w:r>
    </w:p>
    <w:p w14:paraId="726F743C" w14:textId="77777777" w:rsidR="00E4430E" w:rsidRDefault="00E4430E" w:rsidP="00E4430E">
      <w:r>
        <w:t xml:space="preserve">  geom_point(data=data.scores,aes(x=NMDS1,y=NMDS2,color=Site,fill=Site),size=5) + # add the point markers</w:t>
      </w:r>
    </w:p>
    <w:p w14:paraId="38CB1350" w14:textId="77777777" w:rsidR="00E4430E" w:rsidRDefault="00E4430E" w:rsidP="00E4430E">
      <w:r>
        <w:t xml:space="preserve">  </w:t>
      </w:r>
      <w:proofErr w:type="spellStart"/>
      <w:r>
        <w:t>scale_fill_manual</w:t>
      </w:r>
      <w:proofErr w:type="spellEnd"/>
      <w:r>
        <w:t>(values=colNew2) +</w:t>
      </w:r>
    </w:p>
    <w:p w14:paraId="61B0C518" w14:textId="77777777" w:rsidR="00E4430E" w:rsidRDefault="00E4430E" w:rsidP="00E4430E">
      <w:r>
        <w:t xml:space="preserve">  </w:t>
      </w:r>
      <w:proofErr w:type="spellStart"/>
      <w:r>
        <w:t>scale_color_manual</w:t>
      </w:r>
      <w:proofErr w:type="spellEnd"/>
      <w:r>
        <w:t>(values=colNew2)+</w:t>
      </w:r>
    </w:p>
    <w:p w14:paraId="55860C2C" w14:textId="77777777" w:rsidR="00E4430E" w:rsidRDefault="00E4430E" w:rsidP="00E4430E">
      <w:r>
        <w:t xml:space="preserve">  </w:t>
      </w:r>
      <w:proofErr w:type="spellStart"/>
      <w:r>
        <w:t>scale_shape_manual</w:t>
      </w:r>
      <w:proofErr w:type="spellEnd"/>
      <w:r>
        <w:t>(values=c(23,21,24,22))+</w:t>
      </w:r>
    </w:p>
    <w:p w14:paraId="128DE7C0" w14:textId="77777777" w:rsidR="00E4430E" w:rsidRDefault="00E4430E" w:rsidP="00E4430E">
      <w:r>
        <w:t xml:space="preserve">  </w:t>
      </w:r>
      <w:proofErr w:type="spellStart"/>
      <w:r>
        <w:t>coord_equal</w:t>
      </w:r>
      <w:proofErr w:type="spellEnd"/>
      <w:r>
        <w:t>() +</w:t>
      </w:r>
    </w:p>
    <w:p w14:paraId="69007C93" w14:textId="77777777" w:rsidR="00E4430E" w:rsidRDefault="00E4430E" w:rsidP="00E4430E">
      <w:r>
        <w:t xml:space="preserve">  </w:t>
      </w:r>
      <w:proofErr w:type="spellStart"/>
      <w:r>
        <w:t>theme_bw</w:t>
      </w:r>
      <w:proofErr w:type="spellEnd"/>
      <w:r>
        <w:t>()</w:t>
      </w:r>
    </w:p>
    <w:p w14:paraId="52B80CB6" w14:textId="77777777" w:rsidR="00E4430E" w:rsidRDefault="00E4430E" w:rsidP="00E4430E">
      <w:r>
        <w:t>cmp1</w:t>
      </w:r>
    </w:p>
    <w:p w14:paraId="79CC7EE0" w14:textId="77777777" w:rsidR="00E4430E" w:rsidRDefault="00E4430E" w:rsidP="00E4430E"/>
    <w:p w14:paraId="352C52A2" w14:textId="77777777" w:rsidR="00E4430E" w:rsidRDefault="00E4430E" w:rsidP="00E4430E">
      <w:r>
        <w:t>library(</w:t>
      </w:r>
      <w:proofErr w:type="spellStart"/>
      <w:r>
        <w:t>cowplot</w:t>
      </w:r>
      <w:proofErr w:type="spellEnd"/>
      <w:r>
        <w:t>)</w:t>
      </w:r>
    </w:p>
    <w:p w14:paraId="006AE30D" w14:textId="77777777" w:rsidR="00E4430E" w:rsidRPr="00E4430E" w:rsidRDefault="00E4430E" w:rsidP="00E4430E">
      <w:pPr>
        <w:rPr>
          <w:lang w:val="fr-FR"/>
        </w:rPr>
      </w:pPr>
      <w:r w:rsidRPr="00E4430E">
        <w:rPr>
          <w:lang w:val="fr-FR"/>
        </w:rPr>
        <w:t>a&lt;-</w:t>
      </w:r>
      <w:proofErr w:type="spellStart"/>
      <w:r w:rsidRPr="00E4430E">
        <w:rPr>
          <w:lang w:val="fr-FR"/>
        </w:rPr>
        <w:t>plot_grid</w:t>
      </w:r>
      <w:proofErr w:type="spellEnd"/>
      <w:r w:rsidRPr="00E4430E">
        <w:rPr>
          <w:lang w:val="fr-FR"/>
        </w:rPr>
        <w:t>(cmp1)</w:t>
      </w:r>
    </w:p>
    <w:p w14:paraId="1F95272B" w14:textId="77777777" w:rsidR="00E4430E" w:rsidRPr="00E4430E" w:rsidRDefault="00E4430E" w:rsidP="00E4430E">
      <w:pPr>
        <w:rPr>
          <w:lang w:val="fr-FR"/>
        </w:rPr>
      </w:pPr>
    </w:p>
    <w:p w14:paraId="380C4E00" w14:textId="77777777" w:rsidR="00E4430E" w:rsidRPr="00E4430E" w:rsidRDefault="00E4430E" w:rsidP="00E4430E">
      <w:pPr>
        <w:rPr>
          <w:lang w:val="fr-FR"/>
        </w:rPr>
      </w:pPr>
      <w:r w:rsidRPr="00E4430E">
        <w:rPr>
          <w:lang w:val="fr-FR"/>
        </w:rPr>
        <w:t>cas&lt;-read.csv("int_matrixR.csv")</w:t>
      </w:r>
    </w:p>
    <w:p w14:paraId="4B192FE0" w14:textId="77777777" w:rsidR="00E4430E" w:rsidRPr="00E4430E" w:rsidRDefault="00E4430E" w:rsidP="00E4430E">
      <w:pPr>
        <w:rPr>
          <w:lang w:val="fr-FR"/>
        </w:rPr>
      </w:pPr>
      <w:r w:rsidRPr="00E4430E">
        <w:rPr>
          <w:lang w:val="fr-FR"/>
        </w:rPr>
        <w:t>cas&lt;-</w:t>
      </w:r>
      <w:proofErr w:type="spellStart"/>
      <w:r w:rsidRPr="00E4430E">
        <w:rPr>
          <w:lang w:val="fr-FR"/>
        </w:rPr>
        <w:t>as.data.frame</w:t>
      </w:r>
      <w:proofErr w:type="spellEnd"/>
      <w:r w:rsidRPr="00E4430E">
        <w:rPr>
          <w:lang w:val="fr-FR"/>
        </w:rPr>
        <w:t>(cas)</w:t>
      </w:r>
    </w:p>
    <w:p w14:paraId="204E8CAD" w14:textId="77777777" w:rsidR="00E4430E" w:rsidRPr="00E4430E" w:rsidRDefault="00E4430E" w:rsidP="00E4430E">
      <w:pPr>
        <w:rPr>
          <w:lang w:val="it-IT"/>
        </w:rPr>
      </w:pPr>
      <w:proofErr w:type="spellStart"/>
      <w:r w:rsidRPr="00E4430E">
        <w:rPr>
          <w:lang w:val="it-IT"/>
        </w:rPr>
        <w:t>variC</w:t>
      </w:r>
      <w:proofErr w:type="spellEnd"/>
      <w:r w:rsidRPr="00E4430E">
        <w:rPr>
          <w:lang w:val="it-IT"/>
        </w:rPr>
        <w:t xml:space="preserve">&lt;-subset(vari, </w:t>
      </w:r>
      <w:proofErr w:type="spellStart"/>
      <w:r w:rsidRPr="00E4430E">
        <w:rPr>
          <w:lang w:val="it-IT"/>
        </w:rPr>
        <w:t>vari$full_cassetts</w:t>
      </w:r>
      <w:proofErr w:type="spellEnd"/>
      <w:r w:rsidRPr="00E4430E">
        <w:rPr>
          <w:lang w:val="it-IT"/>
        </w:rPr>
        <w:t>=="Y")</w:t>
      </w:r>
    </w:p>
    <w:p w14:paraId="00779CB2" w14:textId="77777777" w:rsidR="00E4430E" w:rsidRPr="00E4430E" w:rsidRDefault="00E4430E" w:rsidP="00E4430E">
      <w:pPr>
        <w:rPr>
          <w:lang w:val="fr-FR"/>
        </w:rPr>
      </w:pPr>
      <w:proofErr w:type="spellStart"/>
      <w:r w:rsidRPr="00E4430E">
        <w:rPr>
          <w:lang w:val="fr-FR"/>
        </w:rPr>
        <w:t>rownames</w:t>
      </w:r>
      <w:proofErr w:type="spellEnd"/>
      <w:r w:rsidRPr="00E4430E">
        <w:rPr>
          <w:lang w:val="fr-FR"/>
        </w:rPr>
        <w:t>(cas)&lt;-cas[,1]</w:t>
      </w:r>
    </w:p>
    <w:p w14:paraId="07C315F6" w14:textId="77777777" w:rsidR="00E4430E" w:rsidRPr="00E4430E" w:rsidRDefault="00E4430E" w:rsidP="00E4430E">
      <w:pPr>
        <w:rPr>
          <w:lang w:val="fr-FR"/>
        </w:rPr>
      </w:pPr>
      <w:r w:rsidRPr="00E4430E">
        <w:rPr>
          <w:lang w:val="fr-FR"/>
        </w:rPr>
        <w:t>cas&lt;-cas[,-1]</w:t>
      </w:r>
    </w:p>
    <w:p w14:paraId="622E21CF" w14:textId="77777777" w:rsidR="00E4430E" w:rsidRPr="00E4430E" w:rsidRDefault="00E4430E" w:rsidP="00E4430E">
      <w:pPr>
        <w:rPr>
          <w:lang w:val="fr-FR"/>
        </w:rPr>
      </w:pPr>
      <w:r w:rsidRPr="00E4430E">
        <w:rPr>
          <w:lang w:val="fr-FR"/>
        </w:rPr>
        <w:t>cas&lt;-cas[</w:t>
      </w:r>
      <w:proofErr w:type="spellStart"/>
      <w:r w:rsidRPr="00E4430E">
        <w:rPr>
          <w:lang w:val="fr-FR"/>
        </w:rPr>
        <w:t>order</w:t>
      </w:r>
      <w:proofErr w:type="spellEnd"/>
      <w:r w:rsidRPr="00E4430E">
        <w:rPr>
          <w:lang w:val="fr-FR"/>
        </w:rPr>
        <w:t>(</w:t>
      </w:r>
      <w:proofErr w:type="spellStart"/>
      <w:r w:rsidRPr="00E4430E">
        <w:rPr>
          <w:lang w:val="fr-FR"/>
        </w:rPr>
        <w:t>row.names</w:t>
      </w:r>
      <w:proofErr w:type="spellEnd"/>
      <w:r w:rsidRPr="00E4430E">
        <w:rPr>
          <w:lang w:val="fr-FR"/>
        </w:rPr>
        <w:t>(cas)),]</w:t>
      </w:r>
    </w:p>
    <w:p w14:paraId="1ED3E452" w14:textId="77777777" w:rsidR="00E4430E" w:rsidRDefault="00E4430E" w:rsidP="00E4430E">
      <w:proofErr w:type="spellStart"/>
      <w:r>
        <w:t>variC</w:t>
      </w:r>
      <w:proofErr w:type="spellEnd"/>
      <w:r>
        <w:t>&lt;-</w:t>
      </w:r>
      <w:proofErr w:type="spellStart"/>
      <w:r>
        <w:t>variC</w:t>
      </w:r>
      <w:proofErr w:type="spellEnd"/>
      <w:r>
        <w:t>[order(</w:t>
      </w:r>
      <w:proofErr w:type="spellStart"/>
      <w:r>
        <w:t>variC$dev_name</w:t>
      </w:r>
      <w:proofErr w:type="spellEnd"/>
      <w:r>
        <w:t>),]</w:t>
      </w:r>
    </w:p>
    <w:p w14:paraId="41EADEFA" w14:textId="77777777" w:rsidR="00E4430E" w:rsidRDefault="00E4430E" w:rsidP="00E4430E"/>
    <w:p w14:paraId="6A78F7B5" w14:textId="77777777" w:rsidR="00E4430E" w:rsidRDefault="00E4430E" w:rsidP="00E4430E">
      <w:proofErr w:type="spellStart"/>
      <w:r>
        <w:t>NMDSb</w:t>
      </w:r>
      <w:proofErr w:type="spellEnd"/>
      <w:r>
        <w:t>&lt;-</w:t>
      </w:r>
      <w:proofErr w:type="spellStart"/>
      <w:r>
        <w:t>metaMDS</w:t>
      </w:r>
      <w:proofErr w:type="spellEnd"/>
      <w:r>
        <w:t>(</w:t>
      </w:r>
      <w:proofErr w:type="spellStart"/>
      <w:r>
        <w:t>cas</w:t>
      </w:r>
      <w:proofErr w:type="spellEnd"/>
      <w:r>
        <w:t>, distance="bray", k=3)</w:t>
      </w:r>
    </w:p>
    <w:p w14:paraId="3DC3C142" w14:textId="77777777" w:rsidR="00E4430E" w:rsidRDefault="00E4430E" w:rsidP="00E4430E">
      <w:r>
        <w:t>plot(</w:t>
      </w:r>
      <w:proofErr w:type="spellStart"/>
      <w:r>
        <w:t>NMDSb</w:t>
      </w:r>
      <w:proofErr w:type="spellEnd"/>
      <w:r>
        <w:t>)</w:t>
      </w:r>
    </w:p>
    <w:p w14:paraId="19D9C70A" w14:textId="77777777" w:rsidR="00E4430E" w:rsidRDefault="00E4430E" w:rsidP="00E4430E">
      <w:proofErr w:type="spellStart"/>
      <w:r>
        <w:t>data.scores</w:t>
      </w:r>
      <w:proofErr w:type="spellEnd"/>
      <w:r>
        <w:t xml:space="preserve"> &lt;- </w:t>
      </w:r>
      <w:proofErr w:type="spellStart"/>
      <w:r>
        <w:t>as.data.frame</w:t>
      </w:r>
      <w:proofErr w:type="spellEnd"/>
      <w:r>
        <w:t>(scores(</w:t>
      </w:r>
      <w:proofErr w:type="spellStart"/>
      <w:r>
        <w:t>NMDSb</w:t>
      </w:r>
      <w:proofErr w:type="spellEnd"/>
      <w:r>
        <w:t xml:space="preserve">))  #Using the scores function from vegan to extract the site scores and convert to a </w:t>
      </w:r>
      <w:proofErr w:type="spellStart"/>
      <w:r>
        <w:t>data.frame</w:t>
      </w:r>
      <w:proofErr w:type="spellEnd"/>
    </w:p>
    <w:p w14:paraId="52B577BD" w14:textId="77777777" w:rsidR="00E4430E" w:rsidRDefault="00E4430E" w:rsidP="00E4430E">
      <w:proofErr w:type="spellStart"/>
      <w:r>
        <w:t>data.scores$site</w:t>
      </w:r>
      <w:proofErr w:type="spellEnd"/>
      <w:r>
        <w:t xml:space="preserve"> &lt;- </w:t>
      </w:r>
      <w:proofErr w:type="spellStart"/>
      <w:r>
        <w:t>rownames</w:t>
      </w:r>
      <w:proofErr w:type="spellEnd"/>
      <w:r>
        <w:t>(</w:t>
      </w:r>
      <w:proofErr w:type="spellStart"/>
      <w:r>
        <w:t>data.scores</w:t>
      </w:r>
      <w:proofErr w:type="spellEnd"/>
      <w:r>
        <w:t xml:space="preserve">)  # create a column of site names, from the </w:t>
      </w:r>
      <w:proofErr w:type="spellStart"/>
      <w:r>
        <w:t>rownames</w:t>
      </w:r>
      <w:proofErr w:type="spellEnd"/>
      <w:r>
        <w:t xml:space="preserve"> of </w:t>
      </w:r>
      <w:proofErr w:type="spellStart"/>
      <w:r>
        <w:t>data.scores</w:t>
      </w:r>
      <w:proofErr w:type="spellEnd"/>
    </w:p>
    <w:p w14:paraId="16BF74D7" w14:textId="77777777" w:rsidR="00E4430E" w:rsidRDefault="00E4430E" w:rsidP="00E4430E"/>
    <w:p w14:paraId="49F21427" w14:textId="77777777" w:rsidR="00E4430E" w:rsidRDefault="00E4430E" w:rsidP="00E4430E">
      <w:r>
        <w:t>Site&lt;-factor(variC$Sample2,levels=c("LV", "RB1", "RB2", "RB3", "LM1","LM2", "LM3"))</w:t>
      </w:r>
    </w:p>
    <w:p w14:paraId="66FBF0E9" w14:textId="77777777" w:rsidR="00E4430E" w:rsidRDefault="00E4430E" w:rsidP="00E4430E">
      <w:r>
        <w:lastRenderedPageBreak/>
        <w:t>cmp2&lt;-</w:t>
      </w:r>
      <w:proofErr w:type="spellStart"/>
      <w:r>
        <w:t>ggplot</w:t>
      </w:r>
      <w:proofErr w:type="spellEnd"/>
      <w:r>
        <w:t xml:space="preserve">() + </w:t>
      </w:r>
    </w:p>
    <w:p w14:paraId="6A560531" w14:textId="77777777" w:rsidR="00E4430E" w:rsidRDefault="00E4430E" w:rsidP="00E4430E">
      <w:r>
        <w:t xml:space="preserve">  geom_point(data=data.scores,aes(x=NMDS1,y=NMDS2,color=Site,fill=Site),size=5) + # add the point markers</w:t>
      </w:r>
    </w:p>
    <w:p w14:paraId="01120DE2" w14:textId="77777777" w:rsidR="00E4430E" w:rsidRDefault="00E4430E" w:rsidP="00E4430E">
      <w:r>
        <w:t xml:space="preserve">  </w:t>
      </w:r>
      <w:proofErr w:type="spellStart"/>
      <w:r>
        <w:t>scale_fill_manual</w:t>
      </w:r>
      <w:proofErr w:type="spellEnd"/>
      <w:r>
        <w:t>(values=colNew2) +</w:t>
      </w:r>
    </w:p>
    <w:p w14:paraId="2CAB4BDA" w14:textId="77777777" w:rsidR="00E4430E" w:rsidRDefault="00E4430E" w:rsidP="00E4430E">
      <w:r>
        <w:t xml:space="preserve">  </w:t>
      </w:r>
      <w:proofErr w:type="spellStart"/>
      <w:r>
        <w:t>scale_color_manual</w:t>
      </w:r>
      <w:proofErr w:type="spellEnd"/>
      <w:r>
        <w:t>(values=colNew2)+</w:t>
      </w:r>
    </w:p>
    <w:p w14:paraId="4289BF3E" w14:textId="77777777" w:rsidR="00E4430E" w:rsidRDefault="00E4430E" w:rsidP="00E4430E">
      <w:r>
        <w:t xml:space="preserve">  </w:t>
      </w:r>
      <w:proofErr w:type="spellStart"/>
      <w:r>
        <w:t>scale_shape_manual</w:t>
      </w:r>
      <w:proofErr w:type="spellEnd"/>
      <w:r>
        <w:t>(values=c(21,24,22))+</w:t>
      </w:r>
    </w:p>
    <w:p w14:paraId="397A72B8" w14:textId="77777777" w:rsidR="00E4430E" w:rsidRDefault="00E4430E" w:rsidP="00E4430E">
      <w:r>
        <w:t xml:space="preserve">  </w:t>
      </w:r>
      <w:proofErr w:type="spellStart"/>
      <w:r>
        <w:t>coord_equal</w:t>
      </w:r>
      <w:proofErr w:type="spellEnd"/>
      <w:r>
        <w:t>() +</w:t>
      </w:r>
    </w:p>
    <w:p w14:paraId="298FE00D" w14:textId="77777777" w:rsidR="00E4430E" w:rsidRDefault="00E4430E" w:rsidP="00E4430E">
      <w:r>
        <w:t xml:space="preserve">  </w:t>
      </w:r>
      <w:proofErr w:type="spellStart"/>
      <w:r>
        <w:t>theme_bw</w:t>
      </w:r>
      <w:proofErr w:type="spellEnd"/>
      <w:r>
        <w:t>()</w:t>
      </w:r>
    </w:p>
    <w:p w14:paraId="0F931915" w14:textId="77777777" w:rsidR="00E4430E" w:rsidRDefault="00E4430E" w:rsidP="00E4430E">
      <w:r>
        <w:t>cmp2</w:t>
      </w:r>
    </w:p>
    <w:p w14:paraId="1936039D" w14:textId="77777777" w:rsidR="00E4430E" w:rsidRDefault="00E4430E" w:rsidP="00E4430E"/>
    <w:p w14:paraId="48354E5D" w14:textId="77777777" w:rsidR="00E4430E" w:rsidRDefault="00E4430E" w:rsidP="00E4430E">
      <w:r>
        <w:t>b&lt;-</w:t>
      </w:r>
      <w:proofErr w:type="spellStart"/>
      <w:r>
        <w:t>plot_grid</w:t>
      </w:r>
      <w:proofErr w:type="spellEnd"/>
      <w:r>
        <w:t>(cmp2)</w:t>
      </w:r>
    </w:p>
    <w:p w14:paraId="400C25B2" w14:textId="77777777" w:rsidR="00E4430E" w:rsidRDefault="00E4430E" w:rsidP="00E4430E">
      <w:proofErr w:type="spellStart"/>
      <w:r>
        <w:t>plot_grid</w:t>
      </w:r>
      <w:proofErr w:type="spellEnd"/>
      <w:r>
        <w:t xml:space="preserve">(a, b, labels=c("A","B"), </w:t>
      </w:r>
      <w:proofErr w:type="spellStart"/>
      <w:r>
        <w:t>ncol</w:t>
      </w:r>
      <w:proofErr w:type="spellEnd"/>
      <w:r>
        <w:t>=1)</w:t>
      </w:r>
    </w:p>
    <w:p w14:paraId="2D0EE453" w14:textId="77777777" w:rsidR="00E4430E" w:rsidRDefault="00E4430E" w:rsidP="00E4430E">
      <w:proofErr w:type="spellStart"/>
      <w:r>
        <w:t>plot_grid</w:t>
      </w:r>
      <w:proofErr w:type="spellEnd"/>
      <w:r>
        <w:t xml:space="preserve">(cmp1, cmp2, labels=c("A","B"), </w:t>
      </w:r>
      <w:proofErr w:type="spellStart"/>
      <w:r>
        <w:t>ncol</w:t>
      </w:r>
      <w:proofErr w:type="spellEnd"/>
      <w:r>
        <w:t>=1)</w:t>
      </w:r>
    </w:p>
    <w:p w14:paraId="2F5A02A5" w14:textId="77777777" w:rsidR="00E4430E" w:rsidRDefault="00E4430E" w:rsidP="00E4430E"/>
    <w:p w14:paraId="2B243A27" w14:textId="77777777" w:rsidR="00E4430E" w:rsidRPr="00E4430E" w:rsidRDefault="00E4430E" w:rsidP="00E4430E">
      <w:pPr>
        <w:rPr>
          <w:lang w:val="fr-FR"/>
        </w:rPr>
      </w:pPr>
      <w:proofErr w:type="spellStart"/>
      <w:r w:rsidRPr="00E4430E">
        <w:rPr>
          <w:lang w:val="fr-FR"/>
        </w:rPr>
        <w:t>smOTU</w:t>
      </w:r>
      <w:proofErr w:type="spellEnd"/>
      <w:r w:rsidRPr="00E4430E">
        <w:rPr>
          <w:lang w:val="fr-FR"/>
        </w:rPr>
        <w:t>&lt;-</w:t>
      </w:r>
      <w:proofErr w:type="spellStart"/>
      <w:r w:rsidRPr="00E4430E">
        <w:rPr>
          <w:lang w:val="fr-FR"/>
        </w:rPr>
        <w:t>subset</w:t>
      </w:r>
      <w:proofErr w:type="spellEnd"/>
      <w:r w:rsidRPr="00E4430E">
        <w:rPr>
          <w:lang w:val="fr-FR"/>
        </w:rPr>
        <w:t>(</w:t>
      </w:r>
      <w:proofErr w:type="spellStart"/>
      <w:r w:rsidRPr="00E4430E">
        <w:rPr>
          <w:lang w:val="fr-FR"/>
        </w:rPr>
        <w:t>raOTU</w:t>
      </w:r>
      <w:proofErr w:type="spellEnd"/>
      <w:r w:rsidRPr="00E4430E">
        <w:rPr>
          <w:lang w:val="fr-FR"/>
        </w:rPr>
        <w:t xml:space="preserve">, </w:t>
      </w:r>
      <w:proofErr w:type="spellStart"/>
      <w:r w:rsidRPr="00E4430E">
        <w:rPr>
          <w:lang w:val="fr-FR"/>
        </w:rPr>
        <w:t>rownames</w:t>
      </w:r>
      <w:proofErr w:type="spellEnd"/>
      <w:r w:rsidRPr="00E4430E">
        <w:rPr>
          <w:lang w:val="fr-FR"/>
        </w:rPr>
        <w:t>(</w:t>
      </w:r>
      <w:proofErr w:type="spellStart"/>
      <w:r w:rsidRPr="00E4430E">
        <w:rPr>
          <w:lang w:val="fr-FR"/>
        </w:rPr>
        <w:t>raOTU</w:t>
      </w:r>
      <w:proofErr w:type="spellEnd"/>
      <w:r w:rsidRPr="00E4430E">
        <w:rPr>
          <w:lang w:val="fr-FR"/>
        </w:rPr>
        <w:t>)%</w:t>
      </w:r>
      <w:proofErr w:type="spellStart"/>
      <w:r w:rsidRPr="00E4430E">
        <w:rPr>
          <w:lang w:val="fr-FR"/>
        </w:rPr>
        <w:t>in%rownames</w:t>
      </w:r>
      <w:proofErr w:type="spellEnd"/>
      <w:r w:rsidRPr="00E4430E">
        <w:rPr>
          <w:lang w:val="fr-FR"/>
        </w:rPr>
        <w:t>(cas))</w:t>
      </w:r>
    </w:p>
    <w:p w14:paraId="27D7A537" w14:textId="77777777" w:rsidR="00E4430E" w:rsidRDefault="00E4430E" w:rsidP="00E4430E">
      <w:proofErr w:type="spellStart"/>
      <w:r>
        <w:t>smOTU</w:t>
      </w:r>
      <w:proofErr w:type="spellEnd"/>
      <w:r>
        <w:t>&lt;-</w:t>
      </w:r>
      <w:proofErr w:type="spellStart"/>
      <w:r>
        <w:t>smOTU</w:t>
      </w:r>
      <w:proofErr w:type="spellEnd"/>
      <w:r>
        <w:t>[order(</w:t>
      </w:r>
      <w:proofErr w:type="spellStart"/>
      <w:r>
        <w:t>row.names</w:t>
      </w:r>
      <w:proofErr w:type="spellEnd"/>
      <w:r>
        <w:t>(</w:t>
      </w:r>
      <w:proofErr w:type="spellStart"/>
      <w:r>
        <w:t>smOTU</w:t>
      </w:r>
      <w:proofErr w:type="spellEnd"/>
      <w:r>
        <w:t>)),]</w:t>
      </w:r>
    </w:p>
    <w:p w14:paraId="16E9E78E" w14:textId="77777777" w:rsidR="00E4430E" w:rsidRDefault="00E4430E" w:rsidP="00E4430E"/>
    <w:p w14:paraId="2664EB62" w14:textId="77777777" w:rsidR="00E4430E" w:rsidRDefault="00E4430E" w:rsidP="00E4430E">
      <w:proofErr w:type="spellStart"/>
      <w:r>
        <w:t>distCom</w:t>
      </w:r>
      <w:proofErr w:type="spellEnd"/>
      <w:r>
        <w:t>&lt;-</w:t>
      </w:r>
      <w:proofErr w:type="spellStart"/>
      <w:r>
        <w:t>vegdist</w:t>
      </w:r>
      <w:proofErr w:type="spellEnd"/>
      <w:r>
        <w:t>(</w:t>
      </w:r>
      <w:proofErr w:type="spellStart"/>
      <w:r>
        <w:t>smOTU</w:t>
      </w:r>
      <w:proofErr w:type="spellEnd"/>
      <w:r>
        <w:t>, method="bray")</w:t>
      </w:r>
    </w:p>
    <w:p w14:paraId="08A6DC4E" w14:textId="77777777" w:rsidR="00E4430E" w:rsidRDefault="00E4430E" w:rsidP="00E4430E">
      <w:proofErr w:type="spellStart"/>
      <w:r>
        <w:t>distCas</w:t>
      </w:r>
      <w:proofErr w:type="spellEnd"/>
      <w:r>
        <w:t>&lt;-</w:t>
      </w:r>
      <w:proofErr w:type="spellStart"/>
      <w:r>
        <w:t>vegdist</w:t>
      </w:r>
      <w:proofErr w:type="spellEnd"/>
      <w:r>
        <w:t>(</w:t>
      </w:r>
      <w:proofErr w:type="spellStart"/>
      <w:r>
        <w:t>cas</w:t>
      </w:r>
      <w:proofErr w:type="spellEnd"/>
      <w:r>
        <w:t>, method="bray")</w:t>
      </w:r>
    </w:p>
    <w:p w14:paraId="045E5DAD" w14:textId="77777777" w:rsidR="00E4430E" w:rsidRDefault="00E4430E" w:rsidP="00E4430E">
      <w:r>
        <w:t>mantel(</w:t>
      </w:r>
      <w:proofErr w:type="spellStart"/>
      <w:r>
        <w:t>distCom</w:t>
      </w:r>
      <w:proofErr w:type="spellEnd"/>
      <w:r>
        <w:t xml:space="preserve">, </w:t>
      </w:r>
      <w:proofErr w:type="spellStart"/>
      <w:r>
        <w:t>distCas</w:t>
      </w:r>
      <w:proofErr w:type="spellEnd"/>
      <w:r>
        <w:t>)</w:t>
      </w:r>
    </w:p>
    <w:p w14:paraId="333C784F" w14:textId="77777777" w:rsidR="00E4430E" w:rsidRDefault="00E4430E" w:rsidP="00E4430E"/>
    <w:p w14:paraId="31E04CF6" w14:textId="77777777" w:rsidR="00E4430E" w:rsidRDefault="00E4430E" w:rsidP="00E4430E">
      <w:r>
        <w:t>library("</w:t>
      </w:r>
      <w:proofErr w:type="spellStart"/>
      <w:r>
        <w:t>ggraph</w:t>
      </w:r>
      <w:proofErr w:type="spellEnd"/>
      <w:r>
        <w:t>")</w:t>
      </w:r>
    </w:p>
    <w:p w14:paraId="04F5402E" w14:textId="77777777" w:rsidR="00E4430E" w:rsidRDefault="00E4430E" w:rsidP="00E4430E">
      <w:r>
        <w:t>library("reshape2")</w:t>
      </w:r>
    </w:p>
    <w:p w14:paraId="4FABCAC6" w14:textId="77777777" w:rsidR="00E4430E" w:rsidRPr="00E4430E" w:rsidRDefault="00E4430E" w:rsidP="00E4430E">
      <w:pPr>
        <w:rPr>
          <w:lang w:val="fr-FR"/>
        </w:rPr>
      </w:pPr>
      <w:r w:rsidRPr="00E4430E">
        <w:rPr>
          <w:lang w:val="fr-FR"/>
        </w:rPr>
        <w:t>cas&lt;-read.csv("int_matrixR2.csv")</w:t>
      </w:r>
    </w:p>
    <w:p w14:paraId="0C8EF243" w14:textId="77777777" w:rsidR="00E4430E" w:rsidRPr="00E4430E" w:rsidRDefault="00E4430E" w:rsidP="00E4430E">
      <w:pPr>
        <w:rPr>
          <w:lang w:val="fr-FR"/>
        </w:rPr>
      </w:pPr>
      <w:proofErr w:type="spellStart"/>
      <w:r w:rsidRPr="00E4430E">
        <w:rPr>
          <w:lang w:val="fr-FR"/>
        </w:rPr>
        <w:t>rownames</w:t>
      </w:r>
      <w:proofErr w:type="spellEnd"/>
      <w:r w:rsidRPr="00E4430E">
        <w:rPr>
          <w:lang w:val="fr-FR"/>
        </w:rPr>
        <w:t>(cas)&lt;-cas[,1]</w:t>
      </w:r>
    </w:p>
    <w:p w14:paraId="62F0B021" w14:textId="77777777" w:rsidR="00E4430E" w:rsidRPr="00E4430E" w:rsidRDefault="00E4430E" w:rsidP="00E4430E">
      <w:pPr>
        <w:rPr>
          <w:lang w:val="fr-FR"/>
        </w:rPr>
      </w:pPr>
      <w:r w:rsidRPr="00E4430E">
        <w:rPr>
          <w:lang w:val="fr-FR"/>
        </w:rPr>
        <w:t>cas&lt;-cas[,-1]</w:t>
      </w:r>
    </w:p>
    <w:p w14:paraId="46A1E03E" w14:textId="77777777" w:rsidR="00E4430E" w:rsidRPr="00E4430E" w:rsidRDefault="00E4430E" w:rsidP="00E4430E">
      <w:pPr>
        <w:rPr>
          <w:lang w:val="fr-FR"/>
        </w:rPr>
      </w:pPr>
      <w:proofErr w:type="spellStart"/>
      <w:r w:rsidRPr="00E4430E">
        <w:rPr>
          <w:lang w:val="fr-FR"/>
        </w:rPr>
        <w:t>mcas</w:t>
      </w:r>
      <w:proofErr w:type="spellEnd"/>
      <w:r w:rsidRPr="00E4430E">
        <w:rPr>
          <w:lang w:val="fr-FR"/>
        </w:rPr>
        <w:t>&lt;-</w:t>
      </w:r>
      <w:proofErr w:type="spellStart"/>
      <w:r w:rsidRPr="00E4430E">
        <w:rPr>
          <w:lang w:val="fr-FR"/>
        </w:rPr>
        <w:t>melt</w:t>
      </w:r>
      <w:proofErr w:type="spellEnd"/>
      <w:r w:rsidRPr="00E4430E">
        <w:rPr>
          <w:lang w:val="fr-FR"/>
        </w:rPr>
        <w:t>(</w:t>
      </w:r>
      <w:proofErr w:type="spellStart"/>
      <w:r w:rsidRPr="00E4430E">
        <w:rPr>
          <w:lang w:val="fr-FR"/>
        </w:rPr>
        <w:t>as.matrix</w:t>
      </w:r>
      <w:proofErr w:type="spellEnd"/>
      <w:r w:rsidRPr="00E4430E">
        <w:rPr>
          <w:lang w:val="fr-FR"/>
        </w:rPr>
        <w:t>(cas))</w:t>
      </w:r>
    </w:p>
    <w:p w14:paraId="4B2486D6" w14:textId="77777777" w:rsidR="00E4430E" w:rsidRPr="00E4430E" w:rsidRDefault="00E4430E" w:rsidP="00E4430E">
      <w:pPr>
        <w:rPr>
          <w:lang w:val="fr-FR"/>
        </w:rPr>
      </w:pPr>
      <w:proofErr w:type="spellStart"/>
      <w:r w:rsidRPr="00E4430E">
        <w:rPr>
          <w:lang w:val="fr-FR"/>
        </w:rPr>
        <w:t>mcas</w:t>
      </w:r>
      <w:proofErr w:type="spellEnd"/>
      <w:r w:rsidRPr="00E4430E">
        <w:rPr>
          <w:lang w:val="fr-FR"/>
        </w:rPr>
        <w:t>[</w:t>
      </w:r>
      <w:proofErr w:type="spellStart"/>
      <w:r w:rsidRPr="00E4430E">
        <w:rPr>
          <w:lang w:val="fr-FR"/>
        </w:rPr>
        <w:t>mcas</w:t>
      </w:r>
      <w:proofErr w:type="spellEnd"/>
      <w:r w:rsidRPr="00E4430E">
        <w:rPr>
          <w:lang w:val="fr-FR"/>
        </w:rPr>
        <w:t>==0]&lt;-NA</w:t>
      </w:r>
    </w:p>
    <w:p w14:paraId="53559130" w14:textId="77777777" w:rsidR="00E4430E" w:rsidRPr="00E4430E" w:rsidRDefault="00E4430E" w:rsidP="00E4430E">
      <w:pPr>
        <w:rPr>
          <w:lang w:val="fr-FR"/>
        </w:rPr>
      </w:pPr>
      <w:proofErr w:type="spellStart"/>
      <w:r w:rsidRPr="00E4430E">
        <w:rPr>
          <w:lang w:val="fr-FR"/>
        </w:rPr>
        <w:lastRenderedPageBreak/>
        <w:t>ggplot</w:t>
      </w:r>
      <w:proofErr w:type="spellEnd"/>
      <w:r w:rsidRPr="00E4430E">
        <w:rPr>
          <w:lang w:val="fr-FR"/>
        </w:rPr>
        <w:t>(</w:t>
      </w:r>
      <w:proofErr w:type="spellStart"/>
      <w:r w:rsidRPr="00E4430E">
        <w:rPr>
          <w:lang w:val="fr-FR"/>
        </w:rPr>
        <w:t>mcas</w:t>
      </w:r>
      <w:proofErr w:type="spellEnd"/>
      <w:r w:rsidRPr="00E4430E">
        <w:rPr>
          <w:lang w:val="fr-FR"/>
        </w:rPr>
        <w:t xml:space="preserve">, </w:t>
      </w:r>
      <w:proofErr w:type="spellStart"/>
      <w:r w:rsidRPr="00E4430E">
        <w:rPr>
          <w:lang w:val="fr-FR"/>
        </w:rPr>
        <w:t>aes</w:t>
      </w:r>
      <w:proofErr w:type="spellEnd"/>
      <w:r w:rsidRPr="00E4430E">
        <w:rPr>
          <w:lang w:val="fr-FR"/>
        </w:rPr>
        <w:t xml:space="preserve">(x=factor(Var1, c("LV </w:t>
      </w:r>
      <w:proofErr w:type="spellStart"/>
      <w:r w:rsidRPr="00E4430E">
        <w:rPr>
          <w:lang w:val="fr-FR"/>
        </w:rPr>
        <w:t>August","LV</w:t>
      </w:r>
      <w:proofErr w:type="spellEnd"/>
      <w:r w:rsidRPr="00E4430E">
        <w:rPr>
          <w:lang w:val="fr-FR"/>
        </w:rPr>
        <w:t xml:space="preserve"> </w:t>
      </w:r>
      <w:proofErr w:type="spellStart"/>
      <w:r w:rsidRPr="00E4430E">
        <w:rPr>
          <w:lang w:val="fr-FR"/>
        </w:rPr>
        <w:t>October</w:t>
      </w:r>
      <w:proofErr w:type="spellEnd"/>
      <w:r w:rsidRPr="00E4430E">
        <w:rPr>
          <w:lang w:val="fr-FR"/>
        </w:rPr>
        <w:t xml:space="preserve">","LV December","RB1 October","RB2 </w:t>
      </w:r>
      <w:proofErr w:type="spellStart"/>
      <w:r w:rsidRPr="00E4430E">
        <w:rPr>
          <w:lang w:val="fr-FR"/>
        </w:rPr>
        <w:t>October","RB2</w:t>
      </w:r>
      <w:proofErr w:type="spellEnd"/>
      <w:r w:rsidRPr="00E4430E">
        <w:rPr>
          <w:lang w:val="fr-FR"/>
        </w:rPr>
        <w:t xml:space="preserve"> December","RB3 October","RB3 December","LM1 August","LM1 OCtober","LM2 August","LM2 October","LM3 </w:t>
      </w:r>
      <w:proofErr w:type="spellStart"/>
      <w:r w:rsidRPr="00E4430E">
        <w:rPr>
          <w:lang w:val="fr-FR"/>
        </w:rPr>
        <w:t>October</w:t>
      </w:r>
      <w:proofErr w:type="spellEnd"/>
      <w:r w:rsidRPr="00E4430E">
        <w:rPr>
          <w:lang w:val="fr-FR"/>
        </w:rPr>
        <w:t xml:space="preserve">")), y=Var2)) + </w:t>
      </w:r>
    </w:p>
    <w:p w14:paraId="14AFC94A" w14:textId="77777777" w:rsidR="00E4430E" w:rsidRDefault="00E4430E" w:rsidP="00E4430E">
      <w:r w:rsidRPr="00E4430E">
        <w:rPr>
          <w:lang w:val="fr-FR"/>
        </w:rPr>
        <w:t xml:space="preserve">  </w:t>
      </w:r>
      <w:proofErr w:type="spellStart"/>
      <w:r>
        <w:t>geom_point</w:t>
      </w:r>
      <w:proofErr w:type="spellEnd"/>
      <w:r>
        <w:t>(</w:t>
      </w:r>
      <w:proofErr w:type="spellStart"/>
      <w:r>
        <w:t>aes</w:t>
      </w:r>
      <w:proofErr w:type="spellEnd"/>
      <w:r>
        <w:t>(size = value),alpha=0.4) +</w:t>
      </w:r>
    </w:p>
    <w:p w14:paraId="36C9D01C" w14:textId="77777777" w:rsidR="00E4430E" w:rsidRDefault="00E4430E" w:rsidP="00E4430E">
      <w:r>
        <w:t xml:space="preserve">  theme(</w:t>
      </w:r>
      <w:proofErr w:type="spellStart"/>
      <w:r>
        <w:t>legend.key</w:t>
      </w:r>
      <w:proofErr w:type="spellEnd"/>
      <w:r>
        <w:t>=</w:t>
      </w:r>
      <w:proofErr w:type="spellStart"/>
      <w:r>
        <w:t>element_blank</w:t>
      </w:r>
      <w:proofErr w:type="spellEnd"/>
      <w:r>
        <w:t xml:space="preserve">(), </w:t>
      </w:r>
      <w:proofErr w:type="spellStart"/>
      <w:r>
        <w:t>legend.text</w:t>
      </w:r>
      <w:proofErr w:type="spellEnd"/>
      <w:r>
        <w:t xml:space="preserve"> = </w:t>
      </w:r>
      <w:proofErr w:type="spellStart"/>
      <w:r>
        <w:t>element_text</w:t>
      </w:r>
      <w:proofErr w:type="spellEnd"/>
      <w:r>
        <w:t xml:space="preserve">(size = 10, </w:t>
      </w:r>
      <w:proofErr w:type="spellStart"/>
      <w:r>
        <w:t>colour</w:t>
      </w:r>
      <w:proofErr w:type="spellEnd"/>
      <w:r>
        <w:t xml:space="preserve"> ="black"), </w:t>
      </w:r>
    </w:p>
    <w:p w14:paraId="77418CCC" w14:textId="77777777" w:rsidR="00E4430E" w:rsidRDefault="00E4430E" w:rsidP="00E4430E">
      <w:r>
        <w:t xml:space="preserve">       </w:t>
      </w:r>
      <w:proofErr w:type="spellStart"/>
      <w:r>
        <w:t>legend.title</w:t>
      </w:r>
      <w:proofErr w:type="spellEnd"/>
      <w:r>
        <w:t xml:space="preserve"> = </w:t>
      </w:r>
      <w:proofErr w:type="spellStart"/>
      <w:r>
        <w:t>element_text</w:t>
      </w:r>
      <w:proofErr w:type="spellEnd"/>
      <w:r>
        <w:t xml:space="preserve">(size = 11),  </w:t>
      </w:r>
    </w:p>
    <w:p w14:paraId="28C36B04" w14:textId="77777777" w:rsidR="00E4430E" w:rsidRDefault="00E4430E" w:rsidP="00E4430E">
      <w:r>
        <w:t xml:space="preserve">       </w:t>
      </w:r>
      <w:proofErr w:type="spellStart"/>
      <w:r>
        <w:t>legend.position</w:t>
      </w:r>
      <w:proofErr w:type="spellEnd"/>
      <w:r>
        <w:t xml:space="preserve"> = "right", </w:t>
      </w:r>
      <w:proofErr w:type="spellStart"/>
      <w:r>
        <w:t>axis.text.x</w:t>
      </w:r>
      <w:proofErr w:type="spellEnd"/>
      <w:r>
        <w:t xml:space="preserve"> = </w:t>
      </w:r>
      <w:proofErr w:type="spellStart"/>
      <w:r>
        <w:t>element_text</w:t>
      </w:r>
      <w:proofErr w:type="spellEnd"/>
      <w:r>
        <w:t>(angle = 90))+</w:t>
      </w:r>
    </w:p>
    <w:p w14:paraId="6BED4A7F" w14:textId="77777777" w:rsidR="00E4430E" w:rsidRDefault="00E4430E" w:rsidP="00E4430E">
      <w:r>
        <w:t xml:space="preserve">  labs(y="", x="",size = "Relative Abundance (%)")</w:t>
      </w:r>
    </w:p>
    <w:p w14:paraId="094FE65F" w14:textId="77777777" w:rsidR="00E4430E" w:rsidRDefault="00E4430E" w:rsidP="00E4430E"/>
    <w:p w14:paraId="59458448" w14:textId="77777777" w:rsidR="00E4430E" w:rsidRDefault="00E4430E" w:rsidP="00E4430E">
      <w:r>
        <w:t>ac&lt;-read.csv("ARGcount.csv", as.is=F)</w:t>
      </w:r>
    </w:p>
    <w:p w14:paraId="5AF099B8" w14:textId="77777777" w:rsidR="00E4430E" w:rsidRDefault="00E4430E" w:rsidP="00E4430E">
      <w:r>
        <w:t>colNew3&lt;-c('#bcf60c',</w:t>
      </w:r>
      <w:r>
        <w:tab/>
        <w:t>'#3cb44b',</w:t>
      </w:r>
      <w:r>
        <w:tab/>
        <w:t>'#808000',"cadetblue4",</w:t>
      </w:r>
      <w:r>
        <w:tab/>
        <w:t>'#800000','#e6194b','#fffac8','#f58231','#ffe119',</w:t>
      </w:r>
    </w:p>
    <w:p w14:paraId="5B460055" w14:textId="77777777" w:rsidR="00E4430E" w:rsidRDefault="00E4430E" w:rsidP="00E4430E">
      <w:r>
        <w:tab/>
        <w:t>"pink3",</w:t>
      </w:r>
      <w:r>
        <w:tab/>
        <w:t>'#fabebe','#ffd8b1',"peachpuff3",</w:t>
      </w:r>
      <w:r>
        <w:tab/>
        <w:t>'#aaffc3',</w:t>
      </w:r>
      <w:r>
        <w:tab/>
        <w:t>'steelblue1',"darkslateblue",</w:t>
      </w:r>
      <w:r>
        <w:tab/>
        <w:t>'#4363d8',</w:t>
      </w:r>
      <w:r>
        <w:tab/>
      </w:r>
    </w:p>
    <w:p w14:paraId="2787AA93" w14:textId="77777777" w:rsidR="00E4430E" w:rsidRDefault="00E4430E" w:rsidP="00E4430E">
      <w:r>
        <w:tab/>
        <w:t>"slategray4", 'grey83',</w:t>
      </w:r>
      <w:r>
        <w:tab/>
        <w:t>"snow4","slategray2","thistle3","mediumorchid",'#e6beff')</w:t>
      </w:r>
    </w:p>
    <w:p w14:paraId="1AA7A03F" w14:textId="77777777" w:rsidR="00E4430E" w:rsidRDefault="00E4430E" w:rsidP="00E4430E"/>
    <w:p w14:paraId="2BBB585F" w14:textId="77777777" w:rsidR="00E4430E" w:rsidRDefault="00E4430E" w:rsidP="00E4430E">
      <w:r>
        <w:t>g1&lt;-</w:t>
      </w:r>
      <w:proofErr w:type="spellStart"/>
      <w:r>
        <w:t>ggplot</w:t>
      </w:r>
      <w:proofErr w:type="spellEnd"/>
      <w:r>
        <w:t xml:space="preserve">(ac, </w:t>
      </w:r>
      <w:proofErr w:type="spellStart"/>
      <w:r>
        <w:t>aes</w:t>
      </w:r>
      <w:proofErr w:type="spellEnd"/>
      <w:r>
        <w:t xml:space="preserve">(y=1, x=factor(Sample, levels=c("LV December","RB1 October","RB2 </w:t>
      </w:r>
      <w:proofErr w:type="spellStart"/>
      <w:r>
        <w:t>October","RB2</w:t>
      </w:r>
      <w:proofErr w:type="spellEnd"/>
      <w:r>
        <w:t xml:space="preserve"> December",</w:t>
      </w:r>
    </w:p>
    <w:p w14:paraId="4D39F2ED" w14:textId="77777777" w:rsidR="00E4430E" w:rsidRDefault="00E4430E" w:rsidP="00E4430E">
      <w:r>
        <w:tab/>
        <w:t xml:space="preserve">"RB3 October","RB3 December","LM1 October","LM2 August","LM3 October")),fill=Gene)) + </w:t>
      </w:r>
    </w:p>
    <w:p w14:paraId="432953B3" w14:textId="77777777" w:rsidR="00E4430E" w:rsidRDefault="00E4430E" w:rsidP="00E4430E">
      <w:r>
        <w:tab/>
      </w:r>
      <w:proofErr w:type="spellStart"/>
      <w:r>
        <w:t>geom_bar</w:t>
      </w:r>
      <w:proofErr w:type="spellEnd"/>
      <w:r>
        <w:t>(position="stack", stat="identity")+</w:t>
      </w:r>
      <w:proofErr w:type="spellStart"/>
      <w:r>
        <w:t>scale_fill_manual</w:t>
      </w:r>
      <w:proofErr w:type="spellEnd"/>
      <w:r>
        <w:t>(values= colNew3)+</w:t>
      </w:r>
    </w:p>
    <w:p w14:paraId="237CDF8F" w14:textId="77777777" w:rsidR="00E4430E" w:rsidRDefault="00E4430E" w:rsidP="00E4430E">
      <w:r>
        <w:tab/>
        <w:t>theme(</w:t>
      </w:r>
      <w:proofErr w:type="spellStart"/>
      <w:r>
        <w:t>legend.position</w:t>
      </w:r>
      <w:proofErr w:type="spellEnd"/>
      <w:r>
        <w:t xml:space="preserve"> ="left",</w:t>
      </w:r>
      <w:proofErr w:type="spellStart"/>
      <w:r>
        <w:t>axis.text.x</w:t>
      </w:r>
      <w:proofErr w:type="spellEnd"/>
      <w:r>
        <w:t xml:space="preserve"> = </w:t>
      </w:r>
      <w:proofErr w:type="spellStart"/>
      <w:r>
        <w:t>element_text</w:t>
      </w:r>
      <w:proofErr w:type="spellEnd"/>
      <w:r>
        <w:t>(angle = 90))+labs(x="</w:t>
      </w:r>
      <w:proofErr w:type="spellStart"/>
      <w:r>
        <w:t>Sample",y</w:t>
      </w:r>
      <w:proofErr w:type="spellEnd"/>
      <w:r>
        <w:t>="Count")</w:t>
      </w:r>
    </w:p>
    <w:p w14:paraId="08992926" w14:textId="77777777" w:rsidR="00E4430E" w:rsidRDefault="00E4430E" w:rsidP="00E4430E">
      <w:r>
        <w:t>g1</w:t>
      </w:r>
    </w:p>
    <w:p w14:paraId="76CC531E" w14:textId="77777777" w:rsidR="00E4430E" w:rsidRDefault="00E4430E" w:rsidP="00E4430E"/>
    <w:p w14:paraId="179DAE92" w14:textId="77777777" w:rsidR="00E4430E" w:rsidRDefault="00E4430E" w:rsidP="00E4430E">
      <w:r>
        <w:t>colS2&lt;-c("#bcf60c","thistle3","darkslateblue")</w:t>
      </w:r>
    </w:p>
    <w:p w14:paraId="173ED682" w14:textId="77777777" w:rsidR="00E4430E" w:rsidRDefault="00E4430E" w:rsidP="00E4430E">
      <w:r>
        <w:t>int&lt;-read.csv("intI1_R.csv")</w:t>
      </w:r>
    </w:p>
    <w:p w14:paraId="60B7E6EE" w14:textId="77777777" w:rsidR="00E4430E" w:rsidRDefault="00E4430E" w:rsidP="00E4430E">
      <w:proofErr w:type="spellStart"/>
      <w:r>
        <w:t>int$Sample</w:t>
      </w:r>
      <w:proofErr w:type="spellEnd"/>
      <w:r>
        <w:t xml:space="preserve"> &lt;- factor(</w:t>
      </w:r>
      <w:proofErr w:type="spellStart"/>
      <w:r>
        <w:t>int$Sample</w:t>
      </w:r>
      <w:proofErr w:type="spellEnd"/>
      <w:r>
        <w:t xml:space="preserve"> , levels=c("LV", "RB1", "RB2", "RB3", "LM1","LM2", "LM3"))</w:t>
      </w:r>
    </w:p>
    <w:p w14:paraId="0A233106" w14:textId="77777777" w:rsidR="00E4430E" w:rsidRDefault="00E4430E" w:rsidP="00E4430E">
      <w:proofErr w:type="spellStart"/>
      <w:r>
        <w:t>int$Month</w:t>
      </w:r>
      <w:proofErr w:type="spellEnd"/>
      <w:r>
        <w:t xml:space="preserve"> &lt;-factor(</w:t>
      </w:r>
      <w:proofErr w:type="spellStart"/>
      <w:r>
        <w:t>int$Month</w:t>
      </w:r>
      <w:proofErr w:type="spellEnd"/>
      <w:r>
        <w:t xml:space="preserve"> , levels=c("</w:t>
      </w:r>
      <w:proofErr w:type="spellStart"/>
      <w:r>
        <w:t>August","October","December</w:t>
      </w:r>
      <w:proofErr w:type="spellEnd"/>
      <w:r>
        <w:t>"))</w:t>
      </w:r>
    </w:p>
    <w:p w14:paraId="031C70A0" w14:textId="77777777" w:rsidR="00E4430E" w:rsidRDefault="00E4430E" w:rsidP="00E4430E">
      <w:proofErr w:type="spellStart"/>
      <w:r>
        <w:t>Gint</w:t>
      </w:r>
      <w:proofErr w:type="spellEnd"/>
      <w:r>
        <w:t>&lt;-</w:t>
      </w:r>
      <w:proofErr w:type="spellStart"/>
      <w:r>
        <w:t>ggplot</w:t>
      </w:r>
      <w:proofErr w:type="spellEnd"/>
      <w:r>
        <w:t xml:space="preserve">(int, </w:t>
      </w:r>
      <w:proofErr w:type="spellStart"/>
      <w:r>
        <w:t>aes</w:t>
      </w:r>
      <w:proofErr w:type="spellEnd"/>
      <w:r>
        <w:t>(x=Sample, y=int1, fill=Month, color=Month))+</w:t>
      </w:r>
    </w:p>
    <w:p w14:paraId="75195B80" w14:textId="77777777" w:rsidR="00E4430E" w:rsidRDefault="00E4430E" w:rsidP="00E4430E">
      <w:r>
        <w:t xml:space="preserve">  </w:t>
      </w:r>
      <w:proofErr w:type="spellStart"/>
      <w:r>
        <w:t>geom_point</w:t>
      </w:r>
      <w:proofErr w:type="spellEnd"/>
      <w:r>
        <w:t>(size=5, alpha=0.5)  +</w:t>
      </w:r>
    </w:p>
    <w:p w14:paraId="68D8323D" w14:textId="77777777" w:rsidR="00E4430E" w:rsidRDefault="00E4430E" w:rsidP="00E4430E">
      <w:r>
        <w:t xml:space="preserve">  </w:t>
      </w:r>
      <w:proofErr w:type="spellStart"/>
      <w:r>
        <w:t>scale_fill_manual</w:t>
      </w:r>
      <w:proofErr w:type="spellEnd"/>
      <w:r>
        <w:t>(values=colS2)+</w:t>
      </w:r>
    </w:p>
    <w:p w14:paraId="490C3EED" w14:textId="77777777" w:rsidR="00E4430E" w:rsidRDefault="00E4430E" w:rsidP="00E4430E">
      <w:r>
        <w:lastRenderedPageBreak/>
        <w:t xml:space="preserve">  </w:t>
      </w:r>
      <w:proofErr w:type="spellStart"/>
      <w:r>
        <w:t>scale_color_manual</w:t>
      </w:r>
      <w:proofErr w:type="spellEnd"/>
      <w:r>
        <w:t>(values=colS2)+</w:t>
      </w:r>
    </w:p>
    <w:p w14:paraId="75D6F218" w14:textId="77777777" w:rsidR="00E4430E" w:rsidRDefault="00E4430E" w:rsidP="00E4430E">
      <w:r>
        <w:tab/>
        <w:t>theme(</w:t>
      </w:r>
      <w:proofErr w:type="spellStart"/>
      <w:r>
        <w:t>legend.position</w:t>
      </w:r>
      <w:proofErr w:type="spellEnd"/>
      <w:r>
        <w:t xml:space="preserve"> = c(0.85, 0.80))+</w:t>
      </w:r>
    </w:p>
    <w:p w14:paraId="5212876A" w14:textId="77777777" w:rsidR="00E4430E" w:rsidRDefault="00E4430E" w:rsidP="00E4430E">
      <w:r>
        <w:t xml:space="preserve">  labs(y = expression(paste(italic(intI1) ~ "gene copies/16S rRNA gene copy")),x="")</w:t>
      </w:r>
    </w:p>
    <w:p w14:paraId="2BE1E1B9" w14:textId="77777777" w:rsidR="00E4430E" w:rsidRDefault="00E4430E" w:rsidP="00E4430E">
      <w:proofErr w:type="spellStart"/>
      <w:r>
        <w:t>GintA</w:t>
      </w:r>
      <w:proofErr w:type="spellEnd"/>
      <w:r>
        <w:t>&lt;-</w:t>
      </w:r>
      <w:proofErr w:type="spellStart"/>
      <w:r>
        <w:t>Gint</w:t>
      </w:r>
      <w:proofErr w:type="spellEnd"/>
      <w:r>
        <w:t xml:space="preserve"> + scale_y_log10()</w:t>
      </w:r>
    </w:p>
    <w:p w14:paraId="139D457C" w14:textId="77777777" w:rsidR="00E4430E" w:rsidRDefault="00E4430E" w:rsidP="00E4430E">
      <w:proofErr w:type="spellStart"/>
      <w:r>
        <w:t>GintA</w:t>
      </w:r>
      <w:proofErr w:type="spellEnd"/>
    </w:p>
    <w:p w14:paraId="137F6045" w14:textId="77777777" w:rsidR="00E4430E" w:rsidRDefault="00E4430E" w:rsidP="00E4430E">
      <w:r>
        <w:t>Gint2&lt;-</w:t>
      </w:r>
      <w:proofErr w:type="spellStart"/>
      <w:r>
        <w:t>ggplot</w:t>
      </w:r>
      <w:proofErr w:type="spellEnd"/>
      <w:r>
        <w:t xml:space="preserve">(int, </w:t>
      </w:r>
      <w:proofErr w:type="spellStart"/>
      <w:r>
        <w:t>aes</w:t>
      </w:r>
      <w:proofErr w:type="spellEnd"/>
      <w:r>
        <w:t>(x=Sample, y=</w:t>
      </w:r>
      <w:proofErr w:type="spellStart"/>
      <w:r>
        <w:t>copy.cell</w:t>
      </w:r>
      <w:proofErr w:type="spellEnd"/>
      <w:r>
        <w:t>, fill=Month, color=Month))+</w:t>
      </w:r>
    </w:p>
    <w:p w14:paraId="189CEFB7" w14:textId="77777777" w:rsidR="00E4430E" w:rsidRDefault="00E4430E" w:rsidP="00E4430E">
      <w:r>
        <w:t xml:space="preserve">  </w:t>
      </w:r>
      <w:proofErr w:type="spellStart"/>
      <w:r>
        <w:t>geom_point</w:t>
      </w:r>
      <w:proofErr w:type="spellEnd"/>
      <w:r>
        <w:t>(size=5, alpha=0.5)  +</w:t>
      </w:r>
    </w:p>
    <w:p w14:paraId="57A4FF3E" w14:textId="77777777" w:rsidR="00E4430E" w:rsidRDefault="00E4430E" w:rsidP="00E4430E">
      <w:r>
        <w:t xml:space="preserve">  </w:t>
      </w:r>
      <w:proofErr w:type="spellStart"/>
      <w:r>
        <w:t>scale_fill_manual</w:t>
      </w:r>
      <w:proofErr w:type="spellEnd"/>
      <w:r>
        <w:t>(values=colS2)+</w:t>
      </w:r>
    </w:p>
    <w:p w14:paraId="6FE0DD77" w14:textId="77777777" w:rsidR="00E4430E" w:rsidRDefault="00E4430E" w:rsidP="00E4430E">
      <w:r>
        <w:t xml:space="preserve">  </w:t>
      </w:r>
      <w:proofErr w:type="spellStart"/>
      <w:r>
        <w:t>scale_color_manual</w:t>
      </w:r>
      <w:proofErr w:type="spellEnd"/>
      <w:r>
        <w:t>(values=colS2)+</w:t>
      </w:r>
    </w:p>
    <w:p w14:paraId="209D064F" w14:textId="77777777" w:rsidR="00E4430E" w:rsidRDefault="00E4430E" w:rsidP="00E4430E">
      <w:r>
        <w:tab/>
        <w:t>theme(</w:t>
      </w:r>
      <w:proofErr w:type="spellStart"/>
      <w:r>
        <w:t>legend.position</w:t>
      </w:r>
      <w:proofErr w:type="spellEnd"/>
      <w:r>
        <w:t xml:space="preserve"> = "none")+</w:t>
      </w:r>
    </w:p>
    <w:p w14:paraId="4307C3B7" w14:textId="77777777" w:rsidR="00E4430E" w:rsidRDefault="00E4430E" w:rsidP="00E4430E">
      <w:r>
        <w:t xml:space="preserve">  labs(y = expression(paste(italic(intI1) ~ "gene copies/bacterial cell")),x="")</w:t>
      </w:r>
    </w:p>
    <w:p w14:paraId="1BEC141B" w14:textId="77777777" w:rsidR="00E4430E" w:rsidRDefault="00E4430E" w:rsidP="00E4430E">
      <w:r>
        <w:t>GintA2&lt;-Gint2 + scale_y_log10()</w:t>
      </w:r>
    </w:p>
    <w:p w14:paraId="4ACC145E" w14:textId="77777777" w:rsidR="00E4430E" w:rsidRPr="00E4430E" w:rsidRDefault="00E4430E" w:rsidP="00E4430E">
      <w:pPr>
        <w:rPr>
          <w:lang w:val="it-IT"/>
        </w:rPr>
      </w:pPr>
      <w:r w:rsidRPr="00E4430E">
        <w:rPr>
          <w:lang w:val="it-IT"/>
        </w:rPr>
        <w:t>GintA2</w:t>
      </w:r>
    </w:p>
    <w:p w14:paraId="12363BB5" w14:textId="77777777" w:rsidR="00E4430E" w:rsidRPr="00E4430E" w:rsidRDefault="00E4430E" w:rsidP="00E4430E">
      <w:pPr>
        <w:rPr>
          <w:lang w:val="it-IT"/>
        </w:rPr>
      </w:pPr>
      <w:proofErr w:type="spellStart"/>
      <w:r w:rsidRPr="00E4430E">
        <w:rPr>
          <w:lang w:val="it-IT"/>
        </w:rPr>
        <w:t>plot_grid</w:t>
      </w:r>
      <w:proofErr w:type="spellEnd"/>
      <w:r w:rsidRPr="00E4430E">
        <w:rPr>
          <w:lang w:val="it-IT"/>
        </w:rPr>
        <w:t>(</w:t>
      </w:r>
      <w:proofErr w:type="spellStart"/>
      <w:r w:rsidRPr="00E4430E">
        <w:rPr>
          <w:lang w:val="it-IT"/>
        </w:rPr>
        <w:t>GintA</w:t>
      </w:r>
      <w:proofErr w:type="spellEnd"/>
      <w:r w:rsidRPr="00E4430E">
        <w:rPr>
          <w:lang w:val="it-IT"/>
        </w:rPr>
        <w:t xml:space="preserve">, GintA2, labels=c("A","B"), </w:t>
      </w:r>
      <w:proofErr w:type="spellStart"/>
      <w:r w:rsidRPr="00E4430E">
        <w:rPr>
          <w:lang w:val="it-IT"/>
        </w:rPr>
        <w:t>ncol</w:t>
      </w:r>
      <w:proofErr w:type="spellEnd"/>
      <w:r w:rsidRPr="00E4430E">
        <w:rPr>
          <w:lang w:val="it-IT"/>
        </w:rPr>
        <w:t>=1)</w:t>
      </w:r>
    </w:p>
    <w:p w14:paraId="459D5543" w14:textId="77777777" w:rsidR="00E4430E" w:rsidRPr="00E4430E" w:rsidRDefault="00E4430E" w:rsidP="00E4430E">
      <w:pPr>
        <w:rPr>
          <w:lang w:val="it-IT"/>
        </w:rPr>
      </w:pPr>
    </w:p>
    <w:p w14:paraId="3FDCC242" w14:textId="77777777" w:rsidR="00E4430E" w:rsidRDefault="00E4430E" w:rsidP="00E4430E">
      <w:r>
        <w:t>Month&lt;-factor(</w:t>
      </w:r>
      <w:proofErr w:type="spellStart"/>
      <w:r>
        <w:t>vari$DATE</w:t>
      </w:r>
      <w:proofErr w:type="spellEnd"/>
      <w:r>
        <w:t>, c("August", "</w:t>
      </w:r>
      <w:proofErr w:type="spellStart"/>
      <w:r>
        <w:t>October","December</w:t>
      </w:r>
      <w:proofErr w:type="spellEnd"/>
      <w:r>
        <w:t>"))</w:t>
      </w:r>
    </w:p>
    <w:p w14:paraId="13152C6E" w14:textId="77777777" w:rsidR="00E4430E" w:rsidRDefault="00E4430E" w:rsidP="00E4430E">
      <w:proofErr w:type="spellStart"/>
      <w:r>
        <w:t>Gbact</w:t>
      </w:r>
      <w:proofErr w:type="spellEnd"/>
      <w:r>
        <w:t>&lt;-</w:t>
      </w:r>
      <w:proofErr w:type="spellStart"/>
      <w:r>
        <w:t>ggplot</w:t>
      </w:r>
      <w:proofErr w:type="spellEnd"/>
      <w:r>
        <w:t>(</w:t>
      </w:r>
      <w:proofErr w:type="spellStart"/>
      <w:r>
        <w:t>vari</w:t>
      </w:r>
      <w:proofErr w:type="spellEnd"/>
      <w:r>
        <w:t xml:space="preserve">, </w:t>
      </w:r>
      <w:proofErr w:type="spellStart"/>
      <w:r>
        <w:t>aes</w:t>
      </w:r>
      <w:proofErr w:type="spellEnd"/>
      <w:r>
        <w:t>(x=factor(Sample2,levels=c("LV", "RB1", "RB2", "RB3", "LM1","LM2", "LM3")), y=</w:t>
      </w:r>
      <w:proofErr w:type="spellStart"/>
      <w:r>
        <w:t>bact</w:t>
      </w:r>
      <w:proofErr w:type="spellEnd"/>
      <w:r>
        <w:t>, group=Month, fill=Month, color=Month ))+</w:t>
      </w:r>
    </w:p>
    <w:p w14:paraId="2E563242" w14:textId="77777777" w:rsidR="00E4430E" w:rsidRDefault="00E4430E" w:rsidP="00E4430E">
      <w:r>
        <w:t xml:space="preserve">  </w:t>
      </w:r>
      <w:proofErr w:type="spellStart"/>
      <w:r>
        <w:t>geom_point</w:t>
      </w:r>
      <w:proofErr w:type="spellEnd"/>
      <w:r>
        <w:t>(size=5, alpha=0.5)+</w:t>
      </w:r>
    </w:p>
    <w:p w14:paraId="3BD2CD97" w14:textId="77777777" w:rsidR="00E4430E" w:rsidRDefault="00E4430E" w:rsidP="00E4430E">
      <w:r>
        <w:t xml:space="preserve">  </w:t>
      </w:r>
      <w:proofErr w:type="spellStart"/>
      <w:r>
        <w:t>scale_fill_manual</w:t>
      </w:r>
      <w:proofErr w:type="spellEnd"/>
      <w:r>
        <w:t>(values=colS2)+</w:t>
      </w:r>
    </w:p>
    <w:p w14:paraId="2125FBDD" w14:textId="77777777" w:rsidR="00E4430E" w:rsidRDefault="00E4430E" w:rsidP="00E4430E">
      <w:r>
        <w:t xml:space="preserve">  </w:t>
      </w:r>
      <w:proofErr w:type="spellStart"/>
      <w:r>
        <w:t>scale_color_manual</w:t>
      </w:r>
      <w:proofErr w:type="spellEnd"/>
      <w:r>
        <w:t>(values=colS2)+</w:t>
      </w:r>
    </w:p>
    <w:p w14:paraId="493C173D" w14:textId="77777777" w:rsidR="00E4430E" w:rsidRPr="00E4430E" w:rsidRDefault="00E4430E" w:rsidP="00E4430E">
      <w:pPr>
        <w:rPr>
          <w:lang w:val="fr-FR"/>
        </w:rPr>
      </w:pPr>
      <w:r>
        <w:t xml:space="preserve">  </w:t>
      </w:r>
      <w:proofErr w:type="spellStart"/>
      <w:r w:rsidRPr="00E4430E">
        <w:rPr>
          <w:lang w:val="fr-FR"/>
        </w:rPr>
        <w:t>labs</w:t>
      </w:r>
      <w:proofErr w:type="spellEnd"/>
      <w:r w:rsidRPr="00E4430E">
        <w:rPr>
          <w:lang w:val="fr-FR"/>
        </w:rPr>
        <w:t>(y=expression(paste( "</w:t>
      </w:r>
      <w:proofErr w:type="spellStart"/>
      <w:r w:rsidRPr="00E4430E">
        <w:rPr>
          <w:lang w:val="fr-FR"/>
        </w:rPr>
        <w:t>bacterial</w:t>
      </w:r>
      <w:proofErr w:type="spellEnd"/>
      <w:r w:rsidRPr="00E4430E">
        <w:rPr>
          <w:lang w:val="fr-FR"/>
        </w:rPr>
        <w:t xml:space="preserve"> </w:t>
      </w:r>
      <w:proofErr w:type="spellStart"/>
      <w:r w:rsidRPr="00E4430E">
        <w:rPr>
          <w:lang w:val="fr-FR"/>
        </w:rPr>
        <w:t>cells</w:t>
      </w:r>
      <w:proofErr w:type="spellEnd"/>
      <w:r w:rsidRPr="00E4430E">
        <w:rPr>
          <w:lang w:val="fr-FR"/>
        </w:rPr>
        <w:t>" ~ ml^{-1} )), x="")+</w:t>
      </w:r>
    </w:p>
    <w:p w14:paraId="215463B7" w14:textId="77777777" w:rsidR="00E4430E" w:rsidRPr="00E4430E" w:rsidRDefault="00E4430E" w:rsidP="00E4430E">
      <w:pPr>
        <w:rPr>
          <w:lang w:val="fr-FR"/>
        </w:rPr>
      </w:pPr>
      <w:r w:rsidRPr="00E4430E">
        <w:rPr>
          <w:lang w:val="fr-FR"/>
        </w:rPr>
        <w:tab/>
        <w:t>scale_y_log10()</w:t>
      </w:r>
    </w:p>
    <w:p w14:paraId="3D82342E" w14:textId="77777777" w:rsidR="00E4430E" w:rsidRDefault="00E4430E" w:rsidP="00E4430E">
      <w:proofErr w:type="spellStart"/>
      <w:r>
        <w:t>Gbact</w:t>
      </w:r>
      <w:proofErr w:type="spellEnd"/>
    </w:p>
    <w:p w14:paraId="4718943D" w14:textId="77777777" w:rsidR="00E4430E" w:rsidRDefault="00E4430E" w:rsidP="00E4430E"/>
    <w:p w14:paraId="14FBC599" w14:textId="77777777" w:rsidR="00E4430E" w:rsidRDefault="00E4430E" w:rsidP="00E4430E">
      <w:proofErr w:type="spellStart"/>
      <w:r>
        <w:t>Gooc</w:t>
      </w:r>
      <w:proofErr w:type="spellEnd"/>
      <w:r>
        <w:t>&lt;-</w:t>
      </w:r>
      <w:proofErr w:type="spellStart"/>
      <w:r>
        <w:t>ggplot</w:t>
      </w:r>
      <w:proofErr w:type="spellEnd"/>
      <w:r>
        <w:t>(</w:t>
      </w:r>
      <w:proofErr w:type="spellStart"/>
      <w:r>
        <w:t>vari</w:t>
      </w:r>
      <w:proofErr w:type="spellEnd"/>
      <w:r>
        <w:t xml:space="preserve">, </w:t>
      </w:r>
      <w:proofErr w:type="spellStart"/>
      <w:r>
        <w:t>aes</w:t>
      </w:r>
      <w:proofErr w:type="spellEnd"/>
      <w:r>
        <w:t>(x=factor(Sample2, levels=c("LV", "RB1", "RB2", "RB3", "LM1","LM2", "LM3")), y=factor(DATE , levels=c("</w:t>
      </w:r>
      <w:proofErr w:type="spellStart"/>
      <w:r>
        <w:t>December","October","August</w:t>
      </w:r>
      <w:proofErr w:type="spellEnd"/>
      <w:r>
        <w:t xml:space="preserve">")), fill= occur)) + </w:t>
      </w:r>
    </w:p>
    <w:p w14:paraId="19D84578" w14:textId="77777777" w:rsidR="00E4430E" w:rsidRDefault="00E4430E" w:rsidP="00E4430E">
      <w:r>
        <w:t xml:space="preserve">  </w:t>
      </w:r>
      <w:proofErr w:type="spellStart"/>
      <w:r>
        <w:t>geom_tile</w:t>
      </w:r>
      <w:proofErr w:type="spellEnd"/>
      <w:r>
        <w:t xml:space="preserve">(color="grey76", </w:t>
      </w:r>
      <w:proofErr w:type="spellStart"/>
      <w:r>
        <w:t>lwd</w:t>
      </w:r>
      <w:proofErr w:type="spellEnd"/>
      <w:r>
        <w:t xml:space="preserve"> = 1.5,</w:t>
      </w:r>
    </w:p>
    <w:p w14:paraId="18EDB9A1" w14:textId="77777777" w:rsidR="00E4430E" w:rsidRDefault="00E4430E" w:rsidP="00E4430E">
      <w:r>
        <w:t xml:space="preserve">            </w:t>
      </w:r>
      <w:proofErr w:type="spellStart"/>
      <w:r>
        <w:t>linetype</w:t>
      </w:r>
      <w:proofErr w:type="spellEnd"/>
      <w:r>
        <w:t xml:space="preserve"> = 1)+</w:t>
      </w:r>
    </w:p>
    <w:p w14:paraId="72F70F55" w14:textId="77777777" w:rsidR="00E4430E" w:rsidRDefault="00E4430E" w:rsidP="00E4430E">
      <w:r>
        <w:lastRenderedPageBreak/>
        <w:t xml:space="preserve">  scale_fill_gradient2(low="white", high="black")+</w:t>
      </w:r>
    </w:p>
    <w:p w14:paraId="0B14126A" w14:textId="77777777" w:rsidR="00E4430E" w:rsidRDefault="00E4430E" w:rsidP="00E4430E">
      <w:r>
        <w:tab/>
        <w:t>theme(</w:t>
      </w:r>
      <w:proofErr w:type="spellStart"/>
      <w:r>
        <w:t>legend.position</w:t>
      </w:r>
      <w:proofErr w:type="spellEnd"/>
      <w:r>
        <w:t xml:space="preserve"> = "none", </w:t>
      </w:r>
      <w:proofErr w:type="spellStart"/>
      <w:r>
        <w:t>axis.text.y</w:t>
      </w:r>
      <w:proofErr w:type="spellEnd"/>
      <w:r>
        <w:t xml:space="preserve"> = </w:t>
      </w:r>
      <w:proofErr w:type="spellStart"/>
      <w:r>
        <w:t>element_text</w:t>
      </w:r>
      <w:proofErr w:type="spellEnd"/>
      <w:r>
        <w:t xml:space="preserve">(size = 14), </w:t>
      </w:r>
      <w:proofErr w:type="spellStart"/>
      <w:r>
        <w:t>axis.text.x</w:t>
      </w:r>
      <w:proofErr w:type="spellEnd"/>
      <w:r>
        <w:t xml:space="preserve"> =  </w:t>
      </w:r>
      <w:proofErr w:type="spellStart"/>
      <w:r>
        <w:t>element_text</w:t>
      </w:r>
      <w:proofErr w:type="spellEnd"/>
      <w:r>
        <w:t>(size = 14))+</w:t>
      </w:r>
    </w:p>
    <w:p w14:paraId="1C131A97" w14:textId="77777777" w:rsidR="00E4430E" w:rsidRDefault="00E4430E" w:rsidP="00E4430E">
      <w:r>
        <w:t xml:space="preserve">  labs(x="",y="")+</w:t>
      </w:r>
    </w:p>
    <w:p w14:paraId="23EFE188" w14:textId="77777777" w:rsidR="00E4430E" w:rsidRDefault="00E4430E" w:rsidP="00E4430E">
      <w:r>
        <w:t xml:space="preserve">  </w:t>
      </w:r>
      <w:proofErr w:type="spellStart"/>
      <w:r>
        <w:t>geom_text</w:t>
      </w:r>
      <w:proofErr w:type="spellEnd"/>
      <w:r>
        <w:t>(</w:t>
      </w:r>
      <w:proofErr w:type="spellStart"/>
      <w:r>
        <w:t>aes</w:t>
      </w:r>
      <w:proofErr w:type="spellEnd"/>
      <w:r>
        <w:t>(label =</w:t>
      </w:r>
      <w:proofErr w:type="spellStart"/>
      <w:r>
        <w:t>arg_abu</w:t>
      </w:r>
      <w:proofErr w:type="spellEnd"/>
      <w:r>
        <w:t xml:space="preserve">, </w:t>
      </w:r>
      <w:proofErr w:type="spellStart"/>
      <w:r>
        <w:t>colour</w:t>
      </w:r>
      <w:proofErr w:type="spellEnd"/>
      <w:r>
        <w:t>="white"))+</w:t>
      </w:r>
    </w:p>
    <w:p w14:paraId="44ABED9B" w14:textId="77777777" w:rsidR="00E4430E" w:rsidRDefault="00E4430E" w:rsidP="00E4430E">
      <w:r>
        <w:t xml:space="preserve">  </w:t>
      </w:r>
      <w:proofErr w:type="spellStart"/>
      <w:r>
        <w:t>scale_color_manual</w:t>
      </w:r>
      <w:proofErr w:type="spellEnd"/>
      <w:r>
        <w:t>(values="white")</w:t>
      </w:r>
    </w:p>
    <w:p w14:paraId="12C72CED" w14:textId="77777777" w:rsidR="00E4430E" w:rsidRDefault="00E4430E" w:rsidP="00E4430E">
      <w:proofErr w:type="spellStart"/>
      <w:r>
        <w:t>Gooc</w:t>
      </w:r>
      <w:proofErr w:type="spellEnd"/>
    </w:p>
    <w:p w14:paraId="7E133CDC" w14:textId="77777777" w:rsidR="00E4430E" w:rsidRDefault="00E4430E" w:rsidP="00E4430E">
      <w:proofErr w:type="spellStart"/>
      <w:r>
        <w:t>plot_grid</w:t>
      </w:r>
      <w:proofErr w:type="spellEnd"/>
      <w:r>
        <w:t>(</w:t>
      </w:r>
      <w:proofErr w:type="spellStart"/>
      <w:r>
        <w:t>Gooc</w:t>
      </w:r>
      <w:proofErr w:type="spellEnd"/>
      <w:r>
        <w:t xml:space="preserve">, g1, labels=c("A","B"), </w:t>
      </w:r>
      <w:proofErr w:type="spellStart"/>
      <w:r>
        <w:t>ncol</w:t>
      </w:r>
      <w:proofErr w:type="spellEnd"/>
      <w:r>
        <w:t xml:space="preserve">=1, </w:t>
      </w:r>
      <w:proofErr w:type="spellStart"/>
      <w:r>
        <w:t>hjust</w:t>
      </w:r>
      <w:proofErr w:type="spellEnd"/>
      <w:r>
        <w:t xml:space="preserve">=0, </w:t>
      </w:r>
      <w:proofErr w:type="spellStart"/>
      <w:r>
        <w:t>vjust</w:t>
      </w:r>
      <w:proofErr w:type="spellEnd"/>
      <w:r>
        <w:t>=1.5,axis="r",</w:t>
      </w:r>
    </w:p>
    <w:p w14:paraId="4312D00A" w14:textId="77777777" w:rsidR="00E4430E" w:rsidRDefault="00E4430E" w:rsidP="00E4430E">
      <w:r>
        <w:tab/>
      </w:r>
      <w:proofErr w:type="spellStart"/>
      <w:r>
        <w:t>rel_heights</w:t>
      </w:r>
      <w:proofErr w:type="spellEnd"/>
      <w:r>
        <w:t xml:space="preserve"> = c(1.5,2),scale=c(0.95,1))</w:t>
      </w:r>
    </w:p>
    <w:p w14:paraId="43C3DCE2" w14:textId="77777777" w:rsidR="00E4430E" w:rsidRDefault="00E4430E" w:rsidP="00E4430E"/>
    <w:p w14:paraId="4BFDAE5B" w14:textId="77777777" w:rsidR="00E4430E" w:rsidRDefault="00E4430E" w:rsidP="00E4430E">
      <w:r>
        <w:t>#taxonomy</w:t>
      </w:r>
    </w:p>
    <w:p w14:paraId="5E16B43F" w14:textId="77777777" w:rsidR="00E4430E" w:rsidRDefault="00E4430E" w:rsidP="00E4430E">
      <w:r>
        <w:t>taxa&lt;-read.csv("taxa.csv")</w:t>
      </w:r>
    </w:p>
    <w:p w14:paraId="280DB0E7" w14:textId="77777777" w:rsidR="00E4430E" w:rsidRDefault="00E4430E" w:rsidP="00E4430E">
      <w:proofErr w:type="spellStart"/>
      <w:r>
        <w:t>traOTU</w:t>
      </w:r>
      <w:proofErr w:type="spellEnd"/>
      <w:r>
        <w:t>&lt;-t(</w:t>
      </w:r>
      <w:proofErr w:type="spellStart"/>
      <w:r>
        <w:t>raOTU</w:t>
      </w:r>
      <w:proofErr w:type="spellEnd"/>
      <w:r>
        <w:t>)</w:t>
      </w:r>
    </w:p>
    <w:p w14:paraId="3048437E" w14:textId="77777777" w:rsidR="00E4430E" w:rsidRDefault="00E4430E" w:rsidP="00E4430E">
      <w:proofErr w:type="spellStart"/>
      <w:r>
        <w:t>df_rel</w:t>
      </w:r>
      <w:proofErr w:type="spellEnd"/>
      <w:r>
        <w:t>&lt;-</w:t>
      </w:r>
      <w:proofErr w:type="spellStart"/>
      <w:r>
        <w:t>aggregate.data.frame</w:t>
      </w:r>
      <w:proofErr w:type="spellEnd"/>
      <w:r>
        <w:t>(</w:t>
      </w:r>
      <w:proofErr w:type="spellStart"/>
      <w:r>
        <w:t>traOTU</w:t>
      </w:r>
      <w:proofErr w:type="spellEnd"/>
      <w:r>
        <w:t>, by=list(</w:t>
      </w:r>
      <w:proofErr w:type="spellStart"/>
      <w:r>
        <w:t>taxa$Genus</w:t>
      </w:r>
      <w:proofErr w:type="spellEnd"/>
      <w:r>
        <w:t>), FUN=sum)</w:t>
      </w:r>
    </w:p>
    <w:p w14:paraId="5F520DBE" w14:textId="77777777" w:rsidR="00E4430E" w:rsidRDefault="00E4430E" w:rsidP="00E4430E">
      <w:proofErr w:type="spellStart"/>
      <w:r>
        <w:t>rownames</w:t>
      </w:r>
      <w:proofErr w:type="spellEnd"/>
      <w:r>
        <w:t>(</w:t>
      </w:r>
      <w:proofErr w:type="spellStart"/>
      <w:r>
        <w:t>df_rel</w:t>
      </w:r>
      <w:proofErr w:type="spellEnd"/>
      <w:r>
        <w:t>)&lt;-</w:t>
      </w:r>
      <w:proofErr w:type="spellStart"/>
      <w:r>
        <w:t>df_rel</w:t>
      </w:r>
      <w:proofErr w:type="spellEnd"/>
      <w:r>
        <w:t>[,1]</w:t>
      </w:r>
    </w:p>
    <w:p w14:paraId="69E60B1C" w14:textId="77777777" w:rsidR="00E4430E" w:rsidRDefault="00E4430E" w:rsidP="00E4430E">
      <w:proofErr w:type="spellStart"/>
      <w:r>
        <w:t>df_rel</w:t>
      </w:r>
      <w:proofErr w:type="spellEnd"/>
      <w:r>
        <w:t>&lt;-</w:t>
      </w:r>
      <w:proofErr w:type="spellStart"/>
      <w:r>
        <w:t>df_rel</w:t>
      </w:r>
      <w:proofErr w:type="spellEnd"/>
      <w:r>
        <w:t>[,-1]</w:t>
      </w:r>
    </w:p>
    <w:p w14:paraId="39453040" w14:textId="77777777" w:rsidR="00E4430E" w:rsidRDefault="00E4430E" w:rsidP="00E4430E">
      <w:r>
        <w:t>write.csv(</w:t>
      </w:r>
      <w:proofErr w:type="spellStart"/>
      <w:r>
        <w:t>df_rel</w:t>
      </w:r>
      <w:proofErr w:type="spellEnd"/>
      <w:r>
        <w:t>, "Genera.csv")</w:t>
      </w:r>
    </w:p>
    <w:p w14:paraId="2E58E37D" w14:textId="77777777" w:rsidR="00E4430E" w:rsidRDefault="00E4430E" w:rsidP="00E4430E">
      <w:proofErr w:type="spellStart"/>
      <w:r>
        <w:t>dfabu</w:t>
      </w:r>
      <w:proofErr w:type="spellEnd"/>
      <w:r>
        <w:t>&lt;-</w:t>
      </w:r>
      <w:proofErr w:type="spellStart"/>
      <w:r>
        <w:t>as.matrix</w:t>
      </w:r>
      <w:proofErr w:type="spellEnd"/>
      <w:r>
        <w:t>(subset(</w:t>
      </w:r>
      <w:proofErr w:type="spellStart"/>
      <w:r>
        <w:t>df_rel</w:t>
      </w:r>
      <w:proofErr w:type="spellEnd"/>
      <w:r>
        <w:t xml:space="preserve">, </w:t>
      </w:r>
      <w:proofErr w:type="spellStart"/>
      <w:r>
        <w:t>rowSums</w:t>
      </w:r>
      <w:proofErr w:type="spellEnd"/>
      <w:r>
        <w:t>(</w:t>
      </w:r>
      <w:proofErr w:type="spellStart"/>
      <w:r>
        <w:t>df_rel</w:t>
      </w:r>
      <w:proofErr w:type="spellEnd"/>
      <w:r>
        <w:t>)&gt;125))</w:t>
      </w:r>
    </w:p>
    <w:p w14:paraId="231BFCE4" w14:textId="77777777" w:rsidR="00E4430E" w:rsidRDefault="00E4430E" w:rsidP="00E4430E">
      <w:proofErr w:type="spellStart"/>
      <w:r>
        <w:t>tdfabu</w:t>
      </w:r>
      <w:proofErr w:type="spellEnd"/>
      <w:r>
        <w:t>&lt;-t(</w:t>
      </w:r>
      <w:proofErr w:type="spellStart"/>
      <w:r>
        <w:t>dfabu</w:t>
      </w:r>
      <w:proofErr w:type="spellEnd"/>
      <w:r>
        <w:t>)</w:t>
      </w:r>
    </w:p>
    <w:p w14:paraId="03C17F70" w14:textId="77777777" w:rsidR="00E4430E" w:rsidRDefault="00E4430E" w:rsidP="00E4430E">
      <w:proofErr w:type="spellStart"/>
      <w:r>
        <w:t>colNew</w:t>
      </w:r>
      <w:proofErr w:type="spellEnd"/>
      <w:r>
        <w:t>&lt;-c("grey50",'#3cb44b',</w:t>
      </w:r>
      <w:r>
        <w:tab/>
        <w:t>'#808000',</w:t>
      </w:r>
      <w:r>
        <w:tab/>
        <w:t>"thistle3",</w:t>
      </w:r>
      <w:r>
        <w:tab/>
        <w:t>"grey10", "cadetblue4", "darkslateblue",'#f58231',</w:t>
      </w:r>
      <w:r>
        <w:tab/>
        <w:t>'#9a6324',</w:t>
      </w:r>
      <w:r>
        <w:tab/>
        <w:t>"tan1",</w:t>
      </w:r>
      <w:r>
        <w:tab/>
        <w:t>"slategray4",</w:t>
      </w:r>
      <w:r>
        <w:tab/>
        <w:t>'grey78',</w:t>
      </w:r>
      <w:r>
        <w:tab/>
        <w:t>'#000000',</w:t>
      </w:r>
      <w:r>
        <w:tab/>
        <w:t>"snow4",</w:t>
      </w:r>
      <w:r>
        <w:tab/>
        <w:t>"slategray2",</w:t>
      </w:r>
      <w:r>
        <w:tab/>
        <w:t>'#fffac8',</w:t>
      </w:r>
      <w:r>
        <w:tab/>
        <w:t>'#f032e6',</w:t>
      </w:r>
      <w:r>
        <w:tab/>
        <w:t>"</w:t>
      </w:r>
      <w:proofErr w:type="spellStart"/>
      <w:r>
        <w:t>mediumorchid</w:t>
      </w:r>
      <w:proofErr w:type="spellEnd"/>
      <w:r>
        <w:t>",</w:t>
      </w:r>
      <w:r>
        <w:tab/>
        <w:t>'#800000','#e6194b',</w:t>
      </w:r>
      <w:r>
        <w:tab/>
        <w:t>'#ffe119',</w:t>
      </w:r>
      <w:r>
        <w:tab/>
        <w:t>"pink3",</w:t>
      </w:r>
      <w:r>
        <w:tab/>
        <w:t>'#</w:t>
      </w:r>
      <w:proofErr w:type="spellStart"/>
      <w:r>
        <w:t>fabebe</w:t>
      </w:r>
      <w:proofErr w:type="spellEnd"/>
      <w:r>
        <w:t>',</w:t>
      </w:r>
      <w:r>
        <w:tab/>
        <w:t>'#ffd8b1',"peachpuff3",</w:t>
      </w:r>
      <w:r>
        <w:tab/>
        <w:t>'#aaffc3',</w:t>
      </w:r>
      <w:r>
        <w:tab/>
        <w:t>'steelblue1',</w:t>
      </w:r>
      <w:r>
        <w:tab/>
        <w:t>'#4363d8',</w:t>
      </w:r>
      <w:r>
        <w:tab/>
        <w:t>'#46f0f0',</w:t>
      </w:r>
      <w:r>
        <w:tab/>
        <w:t>'#e6beff',</w:t>
      </w:r>
      <w:r>
        <w:tab/>
        <w:t>'#911eb4')</w:t>
      </w:r>
    </w:p>
    <w:p w14:paraId="31429F8A" w14:textId="77777777" w:rsidR="00E4430E" w:rsidRDefault="00E4430E" w:rsidP="00E4430E"/>
    <w:p w14:paraId="63EF3F48" w14:textId="77777777" w:rsidR="00E4430E" w:rsidRDefault="00E4430E" w:rsidP="00E4430E">
      <w:proofErr w:type="spellStart"/>
      <w:r>
        <w:t>corTaxaint</w:t>
      </w:r>
      <w:proofErr w:type="spellEnd"/>
      <w:r>
        <w:t>&lt;-</w:t>
      </w:r>
      <w:proofErr w:type="spellStart"/>
      <w:r>
        <w:t>as.data.frame</w:t>
      </w:r>
      <w:proofErr w:type="spellEnd"/>
      <w:r>
        <w:t>(</w:t>
      </w:r>
      <w:proofErr w:type="spellStart"/>
      <w:r>
        <w:t>cor</w:t>
      </w:r>
      <w:proofErr w:type="spellEnd"/>
      <w:r>
        <w:t>(log(</w:t>
      </w:r>
      <w:proofErr w:type="spellStart"/>
      <w:r>
        <w:t>vari$qPCR</w:t>
      </w:r>
      <w:proofErr w:type="spellEnd"/>
      <w:r>
        <w:t>), log(tdfabu+1)))</w:t>
      </w:r>
    </w:p>
    <w:p w14:paraId="6C5B984D" w14:textId="77777777" w:rsidR="00E4430E" w:rsidRDefault="00E4430E" w:rsidP="00E4430E">
      <w:proofErr w:type="spellStart"/>
      <w:r>
        <w:t>tcorTaxa</w:t>
      </w:r>
      <w:proofErr w:type="spellEnd"/>
      <w:r>
        <w:t>&lt;-t(</w:t>
      </w:r>
      <w:proofErr w:type="spellStart"/>
      <w:r>
        <w:t>corTaxaint</w:t>
      </w:r>
      <w:proofErr w:type="spellEnd"/>
      <w:r>
        <w:t>)</w:t>
      </w:r>
    </w:p>
    <w:p w14:paraId="10EEB870" w14:textId="77777777" w:rsidR="00E4430E" w:rsidRDefault="00E4430E" w:rsidP="00E4430E">
      <w:proofErr w:type="spellStart"/>
      <w:r>
        <w:t>cori</w:t>
      </w:r>
      <w:proofErr w:type="spellEnd"/>
      <w:r>
        <w:t>&lt;-subset(</w:t>
      </w:r>
      <w:proofErr w:type="spellStart"/>
      <w:r>
        <w:t>tcorTaxa</w:t>
      </w:r>
      <w:proofErr w:type="spellEnd"/>
      <w:r>
        <w:t xml:space="preserve">, </w:t>
      </w:r>
      <w:proofErr w:type="spellStart"/>
      <w:r>
        <w:t>tcorTaxa</w:t>
      </w:r>
      <w:proofErr w:type="spellEnd"/>
      <w:r>
        <w:t>&gt;=0.75)</w:t>
      </w:r>
    </w:p>
    <w:p w14:paraId="31265AE8" w14:textId="77777777" w:rsidR="00E4430E" w:rsidRPr="00E4430E" w:rsidRDefault="00E4430E" w:rsidP="00E4430E">
      <w:pPr>
        <w:rPr>
          <w:lang w:val="it-IT"/>
        </w:rPr>
      </w:pPr>
      <w:r w:rsidRPr="00E4430E">
        <w:rPr>
          <w:lang w:val="it-IT"/>
        </w:rPr>
        <w:t>write.csv(</w:t>
      </w:r>
      <w:proofErr w:type="spellStart"/>
      <w:r w:rsidRPr="00E4430E">
        <w:rPr>
          <w:lang w:val="it-IT"/>
        </w:rPr>
        <w:t>cori,"cori_new.csv</w:t>
      </w:r>
      <w:proofErr w:type="spellEnd"/>
      <w:r w:rsidRPr="00E4430E">
        <w:rPr>
          <w:lang w:val="it-IT"/>
        </w:rPr>
        <w:t>")</w:t>
      </w:r>
    </w:p>
    <w:p w14:paraId="277A554B" w14:textId="77777777" w:rsidR="00E4430E" w:rsidRDefault="00E4430E" w:rsidP="00E4430E">
      <w:proofErr w:type="spellStart"/>
      <w:r>
        <w:t>forPlot</w:t>
      </w:r>
      <w:proofErr w:type="spellEnd"/>
      <w:r>
        <w:t>&lt;-subset(</w:t>
      </w:r>
      <w:proofErr w:type="spellStart"/>
      <w:r>
        <w:t>dfabu,rownames</w:t>
      </w:r>
      <w:proofErr w:type="spellEnd"/>
      <w:r>
        <w:t>(</w:t>
      </w:r>
      <w:proofErr w:type="spellStart"/>
      <w:r>
        <w:t>dfabu</w:t>
      </w:r>
      <w:proofErr w:type="spellEnd"/>
      <w:r>
        <w:t>)%</w:t>
      </w:r>
      <w:proofErr w:type="spellStart"/>
      <w:r>
        <w:t>in%rownames</w:t>
      </w:r>
      <w:proofErr w:type="spellEnd"/>
      <w:r>
        <w:t>(</w:t>
      </w:r>
      <w:proofErr w:type="spellStart"/>
      <w:r>
        <w:t>cori</w:t>
      </w:r>
      <w:proofErr w:type="spellEnd"/>
      <w:r>
        <w:t>))</w:t>
      </w:r>
    </w:p>
    <w:p w14:paraId="1B26DE03" w14:textId="77777777" w:rsidR="00E4430E" w:rsidRDefault="00E4430E" w:rsidP="00E4430E">
      <w:proofErr w:type="spellStart"/>
      <w:r>
        <w:lastRenderedPageBreak/>
        <w:t>tfplot</w:t>
      </w:r>
      <w:proofErr w:type="spellEnd"/>
      <w:r>
        <w:t>&lt;-t(</w:t>
      </w:r>
      <w:proofErr w:type="spellStart"/>
      <w:r>
        <w:t>forPlot</w:t>
      </w:r>
      <w:proofErr w:type="spellEnd"/>
      <w:r>
        <w:t>)</w:t>
      </w:r>
    </w:p>
    <w:p w14:paraId="3D1FE2AC" w14:textId="77777777" w:rsidR="00E4430E" w:rsidRDefault="00E4430E" w:rsidP="00E4430E">
      <w:proofErr w:type="spellStart"/>
      <w:r>
        <w:t>mdf</w:t>
      </w:r>
      <w:proofErr w:type="spellEnd"/>
      <w:r>
        <w:t>&lt;-melt(</w:t>
      </w:r>
      <w:proofErr w:type="spellStart"/>
      <w:r>
        <w:t>tfplot</w:t>
      </w:r>
      <w:proofErr w:type="spellEnd"/>
      <w:r>
        <w:t xml:space="preserve">, </w:t>
      </w:r>
      <w:proofErr w:type="spellStart"/>
      <w:r>
        <w:t>variable.names</w:t>
      </w:r>
      <w:proofErr w:type="spellEnd"/>
      <w:r>
        <w:t>(c("</w:t>
      </w:r>
      <w:proofErr w:type="spellStart"/>
      <w:r>
        <w:t>sample","taxa","count</w:t>
      </w:r>
      <w:proofErr w:type="spellEnd"/>
      <w:r>
        <w:t>")))</w:t>
      </w:r>
    </w:p>
    <w:p w14:paraId="0B47A233" w14:textId="77777777" w:rsidR="00E4430E" w:rsidRDefault="00E4430E" w:rsidP="00E4430E">
      <w:proofErr w:type="spellStart"/>
      <w:r>
        <w:t>mdfint</w:t>
      </w:r>
      <w:proofErr w:type="spellEnd"/>
      <w:r>
        <w:t>&lt;-</w:t>
      </w:r>
      <w:proofErr w:type="spellStart"/>
      <w:r>
        <w:t>cbind</w:t>
      </w:r>
      <w:proofErr w:type="spellEnd"/>
      <w:r>
        <w:t>(</w:t>
      </w:r>
      <w:proofErr w:type="spellStart"/>
      <w:r>
        <w:t>mdf</w:t>
      </w:r>
      <w:proofErr w:type="spellEnd"/>
      <w:r>
        <w:t>, rep(vari$qPCR,5), rep(vari$Sample,5))</w:t>
      </w:r>
    </w:p>
    <w:p w14:paraId="56263D77" w14:textId="77777777" w:rsidR="00E4430E" w:rsidRDefault="00E4430E" w:rsidP="00E4430E">
      <w:proofErr w:type="spellStart"/>
      <w:r>
        <w:t>colnames</w:t>
      </w:r>
      <w:proofErr w:type="spellEnd"/>
      <w:r>
        <w:t>(</w:t>
      </w:r>
      <w:proofErr w:type="spellStart"/>
      <w:r>
        <w:t>mdfint</w:t>
      </w:r>
      <w:proofErr w:type="spellEnd"/>
      <w:r>
        <w:t>)&lt;-c("Sample_n","Taxa","Value","intI1","Sample")</w:t>
      </w:r>
    </w:p>
    <w:p w14:paraId="1410EE40" w14:textId="77777777" w:rsidR="00E4430E" w:rsidRDefault="00E4430E" w:rsidP="00E4430E">
      <w:r>
        <w:t>mdfint$Sample2&lt;-c("LV","LV","LV","RB2","RB2","RB2", "RB3", "RB3", "RB3","LM1","LM1","LM1", "LM2","LM2","LM2", "LM3","LM3","LM3", "RB1", "RB1", "RB1")</w:t>
      </w:r>
    </w:p>
    <w:p w14:paraId="6890D5EE" w14:textId="77777777" w:rsidR="00E4430E" w:rsidRDefault="00E4430E" w:rsidP="00E4430E">
      <w:r>
        <w:t>mdfint$Sample2&lt;-factor(mdfint$Sample2,levels=c("LV", "RB1", "RB2", "RB3", "LM1","LM2", "LM3"))</w:t>
      </w:r>
    </w:p>
    <w:p w14:paraId="176BECA5" w14:textId="77777777" w:rsidR="00E4430E" w:rsidRDefault="00E4430E" w:rsidP="00E4430E">
      <w:proofErr w:type="spellStart"/>
      <w:r>
        <w:t>ggplot</w:t>
      </w:r>
      <w:proofErr w:type="spellEnd"/>
      <w:r>
        <w:t>(</w:t>
      </w:r>
      <w:proofErr w:type="spellStart"/>
      <w:r>
        <w:t>mdfint</w:t>
      </w:r>
      <w:proofErr w:type="spellEnd"/>
      <w:r>
        <w:t xml:space="preserve"> , </w:t>
      </w:r>
      <w:proofErr w:type="spellStart"/>
      <w:r>
        <w:t>aes</w:t>
      </w:r>
      <w:proofErr w:type="spellEnd"/>
      <w:r>
        <w:t xml:space="preserve">(x=log(Value+1), y=log(intI1), color=Sample2)) + </w:t>
      </w:r>
    </w:p>
    <w:p w14:paraId="22623FF9" w14:textId="77777777" w:rsidR="00E4430E" w:rsidRDefault="00E4430E" w:rsidP="00E4430E">
      <w:r>
        <w:t xml:space="preserve">  </w:t>
      </w:r>
      <w:proofErr w:type="spellStart"/>
      <w:r>
        <w:t>geom_point</w:t>
      </w:r>
      <w:proofErr w:type="spellEnd"/>
      <w:r>
        <w:t xml:space="preserve">(size=4) +  </w:t>
      </w:r>
    </w:p>
    <w:p w14:paraId="2E3CF89E" w14:textId="77777777" w:rsidR="00E4430E" w:rsidRDefault="00E4430E" w:rsidP="00E4430E">
      <w:r>
        <w:t xml:space="preserve">  </w:t>
      </w:r>
      <w:proofErr w:type="spellStart"/>
      <w:r>
        <w:t>facet_wrap</w:t>
      </w:r>
      <w:proofErr w:type="spellEnd"/>
      <w:r>
        <w:t xml:space="preserve">(~Taxa , </w:t>
      </w:r>
      <w:proofErr w:type="spellStart"/>
      <w:r>
        <w:t>dir</w:t>
      </w:r>
      <w:proofErr w:type="spellEnd"/>
      <w:r>
        <w:t>="h", scales = "free")  +</w:t>
      </w:r>
    </w:p>
    <w:p w14:paraId="741A91F9" w14:textId="77777777" w:rsidR="00E4430E" w:rsidRDefault="00E4430E" w:rsidP="00E4430E">
      <w:r>
        <w:t xml:space="preserve">  </w:t>
      </w:r>
      <w:proofErr w:type="spellStart"/>
      <w:r>
        <w:t>scale_color_manual</w:t>
      </w:r>
      <w:proofErr w:type="spellEnd"/>
      <w:r>
        <w:t>(values = colNew2)+labs(x=expression(paste(log ~ "genus abundance")), y=expression(paste(log ~ italic(   intI1))))+</w:t>
      </w:r>
    </w:p>
    <w:p w14:paraId="3A5EEFB9" w14:textId="77777777" w:rsidR="00E4430E" w:rsidRDefault="00E4430E" w:rsidP="00E4430E">
      <w:r>
        <w:t xml:space="preserve">  labs(color="Site")</w:t>
      </w:r>
    </w:p>
    <w:p w14:paraId="671F6632" w14:textId="77777777" w:rsidR="00E4430E" w:rsidRDefault="00E4430E" w:rsidP="00E4430E">
      <w:r>
        <w:t>write.csv(</w:t>
      </w:r>
      <w:proofErr w:type="spellStart"/>
      <w:r>
        <w:t>corTaxaint</w:t>
      </w:r>
      <w:proofErr w:type="spellEnd"/>
      <w:r>
        <w:t>, "cortaxaint.csv")</w:t>
      </w:r>
    </w:p>
    <w:p w14:paraId="3AA06BC6" w14:textId="77777777" w:rsidR="00E4430E" w:rsidRDefault="00E4430E" w:rsidP="00E4430E"/>
    <w:p w14:paraId="37535C14" w14:textId="77777777" w:rsidR="00E4430E" w:rsidRDefault="00E4430E" w:rsidP="00E4430E">
      <w:r>
        <w:t>######################</w:t>
      </w:r>
    </w:p>
    <w:p w14:paraId="14003A3E" w14:textId="77777777" w:rsidR="00E4430E" w:rsidRDefault="00E4430E" w:rsidP="00E4430E">
      <w:proofErr w:type="spellStart"/>
      <w:r>
        <w:t>int_mod</w:t>
      </w:r>
      <w:proofErr w:type="spellEnd"/>
      <w:r>
        <w:t>&lt;-</w:t>
      </w:r>
      <w:proofErr w:type="spellStart"/>
      <w:r>
        <w:t>aov</w:t>
      </w:r>
      <w:proofErr w:type="spellEnd"/>
      <w:r>
        <w:t>(</w:t>
      </w:r>
      <w:proofErr w:type="spellStart"/>
      <w:r>
        <w:t>asin</w:t>
      </w:r>
      <w:proofErr w:type="spellEnd"/>
      <w:r>
        <w:t>(sqrt(intI1))~</w:t>
      </w:r>
      <w:proofErr w:type="spellStart"/>
      <w:r>
        <w:t>Sample+Month</w:t>
      </w:r>
      <w:proofErr w:type="spellEnd"/>
      <w:r>
        <w:t>, data=int)</w:t>
      </w:r>
    </w:p>
    <w:p w14:paraId="67C7213B" w14:textId="77777777" w:rsidR="00E4430E" w:rsidRDefault="00E4430E" w:rsidP="00E4430E">
      <w:r>
        <w:t>performance::</w:t>
      </w:r>
      <w:proofErr w:type="spellStart"/>
      <w:r>
        <w:t>check_model</w:t>
      </w:r>
      <w:proofErr w:type="spellEnd"/>
      <w:r>
        <w:t>(</w:t>
      </w:r>
      <w:proofErr w:type="spellStart"/>
      <w:r>
        <w:t>int_mod</w:t>
      </w:r>
      <w:proofErr w:type="spellEnd"/>
      <w:r>
        <w:t>)</w:t>
      </w:r>
    </w:p>
    <w:p w14:paraId="5D52C3ED" w14:textId="77777777" w:rsidR="00E4430E" w:rsidRDefault="00E4430E" w:rsidP="00E4430E">
      <w:r>
        <w:t>summary(</w:t>
      </w:r>
      <w:proofErr w:type="spellStart"/>
      <w:r>
        <w:t>int_mod</w:t>
      </w:r>
      <w:proofErr w:type="spellEnd"/>
      <w:r>
        <w:t>)</w:t>
      </w:r>
    </w:p>
    <w:p w14:paraId="4B333FBA" w14:textId="77777777" w:rsidR="00E4430E" w:rsidRDefault="00E4430E" w:rsidP="00E4430E">
      <w:r>
        <w:t>out&lt;-</w:t>
      </w:r>
      <w:proofErr w:type="spellStart"/>
      <w:r>
        <w:t>capture.output</w:t>
      </w:r>
      <w:proofErr w:type="spellEnd"/>
      <w:r>
        <w:t>(summary(</w:t>
      </w:r>
      <w:proofErr w:type="spellStart"/>
      <w:r>
        <w:t>int_mod</w:t>
      </w:r>
      <w:proofErr w:type="spellEnd"/>
      <w:r>
        <w:t>))</w:t>
      </w:r>
    </w:p>
    <w:p w14:paraId="08209A3D" w14:textId="77777777" w:rsidR="00E4430E" w:rsidRDefault="00E4430E" w:rsidP="00E4430E">
      <w:r>
        <w:t>write(</w:t>
      </w:r>
      <w:proofErr w:type="spellStart"/>
      <w:r>
        <w:t>out,"stats.txt",append</w:t>
      </w:r>
      <w:proofErr w:type="spellEnd"/>
      <w:r>
        <w:t>=T)</w:t>
      </w:r>
    </w:p>
    <w:p w14:paraId="65C9DD91" w14:textId="77777777" w:rsidR="00E4430E" w:rsidRDefault="00E4430E" w:rsidP="00E4430E">
      <w:proofErr w:type="spellStart"/>
      <w:r>
        <w:t>ph</w:t>
      </w:r>
      <w:proofErr w:type="spellEnd"/>
      <w:r>
        <w:t>&lt;-</w:t>
      </w:r>
      <w:proofErr w:type="spellStart"/>
      <w:r>
        <w:t>TukeyHSD</w:t>
      </w:r>
      <w:proofErr w:type="spellEnd"/>
      <w:r>
        <w:t>(</w:t>
      </w:r>
      <w:proofErr w:type="spellStart"/>
      <w:r>
        <w:t>int_mod</w:t>
      </w:r>
      <w:proofErr w:type="spellEnd"/>
      <w:r>
        <w:t>)</w:t>
      </w:r>
    </w:p>
    <w:p w14:paraId="0C45E17D" w14:textId="77777777" w:rsidR="00E4430E" w:rsidRDefault="00E4430E" w:rsidP="00E4430E">
      <w:r>
        <w:t>out1&lt;-</w:t>
      </w:r>
      <w:proofErr w:type="spellStart"/>
      <w:r>
        <w:t>capture.output</w:t>
      </w:r>
      <w:proofErr w:type="spellEnd"/>
      <w:r>
        <w:t>(</w:t>
      </w:r>
      <w:proofErr w:type="spellStart"/>
      <w:r>
        <w:t>ph$Sample</w:t>
      </w:r>
      <w:proofErr w:type="spellEnd"/>
      <w:r>
        <w:t>)</w:t>
      </w:r>
    </w:p>
    <w:p w14:paraId="6FE83BC5" w14:textId="77777777" w:rsidR="00E4430E" w:rsidRDefault="00E4430E" w:rsidP="00E4430E">
      <w:r>
        <w:t>write(out1,"stats.txt",append=T)</w:t>
      </w:r>
    </w:p>
    <w:p w14:paraId="3B49D9B8" w14:textId="77777777" w:rsidR="00E4430E" w:rsidRDefault="00E4430E" w:rsidP="00E4430E">
      <w:r>
        <w:t>out2&lt;-</w:t>
      </w:r>
      <w:proofErr w:type="spellStart"/>
      <w:r>
        <w:t>capture.output</w:t>
      </w:r>
      <w:proofErr w:type="spellEnd"/>
      <w:r>
        <w:t>(</w:t>
      </w:r>
      <w:proofErr w:type="spellStart"/>
      <w:r>
        <w:t>ph$Month</w:t>
      </w:r>
      <w:proofErr w:type="spellEnd"/>
      <w:r>
        <w:t>)</w:t>
      </w:r>
    </w:p>
    <w:p w14:paraId="1B324A14" w14:textId="77777777" w:rsidR="00E4430E" w:rsidRDefault="00E4430E" w:rsidP="00E4430E">
      <w:r>
        <w:t>write(out2,"stats.txt",append=T)</w:t>
      </w:r>
    </w:p>
    <w:p w14:paraId="735099C2" w14:textId="77777777" w:rsidR="00E4430E" w:rsidRDefault="00E4430E" w:rsidP="00E4430E"/>
    <w:p w14:paraId="7627A607" w14:textId="77777777" w:rsidR="00E4430E" w:rsidRDefault="00E4430E" w:rsidP="00E4430E">
      <w:proofErr w:type="spellStart"/>
      <w:r>
        <w:t>cell_mod</w:t>
      </w:r>
      <w:proofErr w:type="spellEnd"/>
      <w:r>
        <w:t>&lt;-</w:t>
      </w:r>
      <w:proofErr w:type="spellStart"/>
      <w:r>
        <w:t>aov</w:t>
      </w:r>
      <w:proofErr w:type="spellEnd"/>
      <w:r>
        <w:t>(</w:t>
      </w:r>
      <w:proofErr w:type="spellStart"/>
      <w:r>
        <w:t>asin</w:t>
      </w:r>
      <w:proofErr w:type="spellEnd"/>
      <w:r>
        <w:t>(sqrt(</w:t>
      </w:r>
      <w:proofErr w:type="spellStart"/>
      <w:r>
        <w:t>copy.cell</w:t>
      </w:r>
      <w:proofErr w:type="spellEnd"/>
      <w:r>
        <w:t>))~</w:t>
      </w:r>
      <w:proofErr w:type="spellStart"/>
      <w:r>
        <w:t>Sample+Month</w:t>
      </w:r>
      <w:proofErr w:type="spellEnd"/>
      <w:r>
        <w:t>, data=int)</w:t>
      </w:r>
    </w:p>
    <w:p w14:paraId="6A1952CD" w14:textId="77777777" w:rsidR="00E4430E" w:rsidRDefault="00E4430E" w:rsidP="00E4430E">
      <w:proofErr w:type="spellStart"/>
      <w:r>
        <w:t>check_model</w:t>
      </w:r>
      <w:proofErr w:type="spellEnd"/>
      <w:r>
        <w:t>(</w:t>
      </w:r>
      <w:proofErr w:type="spellStart"/>
      <w:r>
        <w:t>cell_mod</w:t>
      </w:r>
      <w:proofErr w:type="spellEnd"/>
      <w:r>
        <w:t>)</w:t>
      </w:r>
    </w:p>
    <w:p w14:paraId="688A70D7" w14:textId="77777777" w:rsidR="00E4430E" w:rsidRDefault="00E4430E" w:rsidP="00E4430E">
      <w:r>
        <w:lastRenderedPageBreak/>
        <w:t>summary(</w:t>
      </w:r>
      <w:proofErr w:type="spellStart"/>
      <w:r>
        <w:t>cell_mod</w:t>
      </w:r>
      <w:proofErr w:type="spellEnd"/>
      <w:r>
        <w:t>)</w:t>
      </w:r>
    </w:p>
    <w:p w14:paraId="2217D74D" w14:textId="77777777" w:rsidR="00E4430E" w:rsidRDefault="00E4430E" w:rsidP="00E4430E">
      <w:r>
        <w:t>out&lt;-</w:t>
      </w:r>
      <w:proofErr w:type="spellStart"/>
      <w:r>
        <w:t>capture.output</w:t>
      </w:r>
      <w:proofErr w:type="spellEnd"/>
      <w:r>
        <w:t>(summary(</w:t>
      </w:r>
      <w:proofErr w:type="spellStart"/>
      <w:r>
        <w:t>cell_mod</w:t>
      </w:r>
      <w:proofErr w:type="spellEnd"/>
      <w:r>
        <w:t>))</w:t>
      </w:r>
    </w:p>
    <w:p w14:paraId="07AB6DBB" w14:textId="77777777" w:rsidR="00E4430E" w:rsidRDefault="00E4430E" w:rsidP="00E4430E">
      <w:r>
        <w:t>write(</w:t>
      </w:r>
      <w:proofErr w:type="spellStart"/>
      <w:r>
        <w:t>out,"stats.txt",append</w:t>
      </w:r>
      <w:proofErr w:type="spellEnd"/>
      <w:r>
        <w:t>=T)</w:t>
      </w:r>
    </w:p>
    <w:p w14:paraId="569D60B8" w14:textId="77777777" w:rsidR="00E4430E" w:rsidRDefault="00E4430E" w:rsidP="00E4430E">
      <w:proofErr w:type="spellStart"/>
      <w:r>
        <w:t>ph</w:t>
      </w:r>
      <w:proofErr w:type="spellEnd"/>
      <w:r>
        <w:t>&lt;-</w:t>
      </w:r>
      <w:proofErr w:type="spellStart"/>
      <w:r>
        <w:t>TukeyHSD</w:t>
      </w:r>
      <w:proofErr w:type="spellEnd"/>
      <w:r>
        <w:t>(</w:t>
      </w:r>
      <w:proofErr w:type="spellStart"/>
      <w:r>
        <w:t>cell_mod</w:t>
      </w:r>
      <w:proofErr w:type="spellEnd"/>
      <w:r>
        <w:t>)</w:t>
      </w:r>
    </w:p>
    <w:p w14:paraId="6E945F1D" w14:textId="77777777" w:rsidR="00E4430E" w:rsidRDefault="00E4430E" w:rsidP="00E4430E">
      <w:r>
        <w:t>out1&lt;-</w:t>
      </w:r>
      <w:proofErr w:type="spellStart"/>
      <w:r>
        <w:t>capture.output</w:t>
      </w:r>
      <w:proofErr w:type="spellEnd"/>
      <w:r>
        <w:t>(</w:t>
      </w:r>
      <w:proofErr w:type="spellStart"/>
      <w:r>
        <w:t>ph$Sample</w:t>
      </w:r>
      <w:proofErr w:type="spellEnd"/>
      <w:r>
        <w:t>)</w:t>
      </w:r>
    </w:p>
    <w:p w14:paraId="4D11C76E" w14:textId="77777777" w:rsidR="00E4430E" w:rsidRDefault="00E4430E" w:rsidP="00E4430E">
      <w:r>
        <w:t>write(out1,"stats.txt",append=T)</w:t>
      </w:r>
    </w:p>
    <w:p w14:paraId="3E1CB661" w14:textId="77777777" w:rsidR="00E4430E" w:rsidRDefault="00E4430E" w:rsidP="00E4430E">
      <w:r>
        <w:t>out2&lt;-</w:t>
      </w:r>
      <w:proofErr w:type="spellStart"/>
      <w:r>
        <w:t>capture.output</w:t>
      </w:r>
      <w:proofErr w:type="spellEnd"/>
      <w:r>
        <w:t>(</w:t>
      </w:r>
      <w:proofErr w:type="spellStart"/>
      <w:r>
        <w:t>ph$Month</w:t>
      </w:r>
      <w:proofErr w:type="spellEnd"/>
      <w:r>
        <w:t>)</w:t>
      </w:r>
    </w:p>
    <w:p w14:paraId="6E8D84E5" w14:textId="77777777" w:rsidR="00E4430E" w:rsidRDefault="00E4430E" w:rsidP="00E4430E">
      <w:r>
        <w:t>write(out2,"stats.txt",append=T)</w:t>
      </w:r>
    </w:p>
    <w:p w14:paraId="46304758" w14:textId="77777777" w:rsidR="00E4430E" w:rsidRDefault="00E4430E" w:rsidP="00E4430E"/>
    <w:p w14:paraId="452DC213" w14:textId="77777777" w:rsidR="00E4430E" w:rsidRDefault="00E4430E" w:rsidP="00E4430E">
      <w:proofErr w:type="spellStart"/>
      <w:r>
        <w:t>tdf</w:t>
      </w:r>
      <w:proofErr w:type="spellEnd"/>
      <w:r>
        <w:t>&lt;-</w:t>
      </w:r>
      <w:proofErr w:type="spellStart"/>
      <w:r>
        <w:t>as.data.frame</w:t>
      </w:r>
      <w:proofErr w:type="spellEnd"/>
      <w:r>
        <w:t>(t(</w:t>
      </w:r>
      <w:proofErr w:type="spellStart"/>
      <w:r>
        <w:t>df_rel</w:t>
      </w:r>
      <w:proofErr w:type="spellEnd"/>
      <w:r>
        <w:t>))</w:t>
      </w:r>
    </w:p>
    <w:p w14:paraId="077B3B35" w14:textId="77777777" w:rsidR="00E4430E" w:rsidRDefault="00E4430E" w:rsidP="00E4430E">
      <w:proofErr w:type="spellStart"/>
      <w:r>
        <w:t>tdf$Escherichia_Shigella</w:t>
      </w:r>
      <w:proofErr w:type="spellEnd"/>
      <w:r>
        <w:t>&lt;-</w:t>
      </w:r>
      <w:proofErr w:type="spellStart"/>
      <w:r>
        <w:t>tdf</w:t>
      </w:r>
      <w:proofErr w:type="spellEnd"/>
      <w:r>
        <w:t>[,256]</w:t>
      </w:r>
    </w:p>
    <w:p w14:paraId="1D9B0DBD" w14:textId="77777777" w:rsidR="00E4430E" w:rsidRDefault="00E4430E" w:rsidP="00E4430E">
      <w:proofErr w:type="spellStart"/>
      <w:r>
        <w:t>psm_mod</w:t>
      </w:r>
      <w:proofErr w:type="spellEnd"/>
      <w:r>
        <w:t>&lt;-</w:t>
      </w:r>
      <w:proofErr w:type="spellStart"/>
      <w:r>
        <w:t>lm</w:t>
      </w:r>
      <w:proofErr w:type="spellEnd"/>
      <w:r>
        <w:t>(log(Pseudomonas+1)~</w:t>
      </w:r>
      <w:proofErr w:type="spellStart"/>
      <w:r>
        <w:t>Sample+Month,data</w:t>
      </w:r>
      <w:proofErr w:type="spellEnd"/>
      <w:r>
        <w:t>=</w:t>
      </w:r>
      <w:proofErr w:type="spellStart"/>
      <w:r>
        <w:t>tdf</w:t>
      </w:r>
      <w:proofErr w:type="spellEnd"/>
      <w:r>
        <w:t>)</w:t>
      </w:r>
    </w:p>
    <w:p w14:paraId="606AC8F3" w14:textId="77777777" w:rsidR="00E4430E" w:rsidRDefault="00E4430E" w:rsidP="00E4430E">
      <w:proofErr w:type="spellStart"/>
      <w:r>
        <w:t>check_model</w:t>
      </w:r>
      <w:proofErr w:type="spellEnd"/>
      <w:r>
        <w:t>(</w:t>
      </w:r>
      <w:proofErr w:type="spellStart"/>
      <w:r>
        <w:t>psm_mod</w:t>
      </w:r>
      <w:proofErr w:type="spellEnd"/>
      <w:r>
        <w:t>)</w:t>
      </w:r>
    </w:p>
    <w:p w14:paraId="7BAC0271" w14:textId="77777777" w:rsidR="00E4430E" w:rsidRDefault="00E4430E" w:rsidP="00E4430E">
      <w:proofErr w:type="spellStart"/>
      <w:r>
        <w:t>Anova</w:t>
      </w:r>
      <w:proofErr w:type="spellEnd"/>
      <w:r>
        <w:t>(</w:t>
      </w:r>
      <w:proofErr w:type="spellStart"/>
      <w:r>
        <w:t>psm_mod</w:t>
      </w:r>
      <w:proofErr w:type="spellEnd"/>
      <w:r>
        <w:t>)</w:t>
      </w:r>
    </w:p>
    <w:p w14:paraId="10E6A609" w14:textId="77777777" w:rsidR="00E4430E" w:rsidRDefault="00E4430E" w:rsidP="00E4430E">
      <w:r>
        <w:t>out&lt;-</w:t>
      </w:r>
      <w:proofErr w:type="spellStart"/>
      <w:r>
        <w:t>capture.output</w:t>
      </w:r>
      <w:proofErr w:type="spellEnd"/>
      <w:r>
        <w:t>(</w:t>
      </w:r>
      <w:proofErr w:type="spellStart"/>
      <w:r>
        <w:t>Anova</w:t>
      </w:r>
      <w:proofErr w:type="spellEnd"/>
      <w:r>
        <w:t>(</w:t>
      </w:r>
      <w:proofErr w:type="spellStart"/>
      <w:r>
        <w:t>psm_mod</w:t>
      </w:r>
      <w:proofErr w:type="spellEnd"/>
      <w:r>
        <w:t>))</w:t>
      </w:r>
    </w:p>
    <w:p w14:paraId="7B7C59D8" w14:textId="77777777" w:rsidR="00E4430E" w:rsidRDefault="00E4430E" w:rsidP="00E4430E">
      <w:r>
        <w:t>write(</w:t>
      </w:r>
      <w:proofErr w:type="spellStart"/>
      <w:r>
        <w:t>out,"stats.txt",append</w:t>
      </w:r>
      <w:proofErr w:type="spellEnd"/>
      <w:r>
        <w:t>=T)</w:t>
      </w:r>
    </w:p>
    <w:p w14:paraId="6C8FA49C" w14:textId="77777777" w:rsidR="00E4430E" w:rsidRDefault="00E4430E" w:rsidP="00E4430E">
      <w:r>
        <w:t>ph1&lt;-</w:t>
      </w:r>
      <w:proofErr w:type="spellStart"/>
      <w:r>
        <w:t>emmeans</w:t>
      </w:r>
      <w:proofErr w:type="spellEnd"/>
      <w:r>
        <w:t>(</w:t>
      </w:r>
      <w:proofErr w:type="spellStart"/>
      <w:r>
        <w:t>psm_mod</w:t>
      </w:r>
      <w:proofErr w:type="spellEnd"/>
      <w:r>
        <w:t>, pairwise ~ Sample)</w:t>
      </w:r>
    </w:p>
    <w:p w14:paraId="5DAAD94D" w14:textId="77777777" w:rsidR="00E4430E" w:rsidRDefault="00E4430E" w:rsidP="00E4430E">
      <w:r>
        <w:t>out1&lt;-</w:t>
      </w:r>
      <w:proofErr w:type="spellStart"/>
      <w:r>
        <w:t>capture.output</w:t>
      </w:r>
      <w:proofErr w:type="spellEnd"/>
      <w:r>
        <w:t>(ph1)</w:t>
      </w:r>
    </w:p>
    <w:p w14:paraId="7E5F36B6" w14:textId="77777777" w:rsidR="00E4430E" w:rsidRDefault="00E4430E" w:rsidP="00E4430E">
      <w:r>
        <w:t>write(out1,"stats.txt",append=T)</w:t>
      </w:r>
    </w:p>
    <w:p w14:paraId="25C2D8DB" w14:textId="77777777" w:rsidR="00E4430E" w:rsidRDefault="00E4430E" w:rsidP="00E4430E">
      <w:r>
        <w:t>ph2&lt;-</w:t>
      </w:r>
      <w:proofErr w:type="spellStart"/>
      <w:r>
        <w:t>emmeans</w:t>
      </w:r>
      <w:proofErr w:type="spellEnd"/>
      <w:r>
        <w:t>(</w:t>
      </w:r>
      <w:proofErr w:type="spellStart"/>
      <w:r>
        <w:t>psm_mod</w:t>
      </w:r>
      <w:proofErr w:type="spellEnd"/>
      <w:r>
        <w:t>, pairwise ~ Month)</w:t>
      </w:r>
    </w:p>
    <w:p w14:paraId="3F062366" w14:textId="77777777" w:rsidR="00E4430E" w:rsidRDefault="00E4430E" w:rsidP="00E4430E">
      <w:r>
        <w:t>out2&lt;-</w:t>
      </w:r>
      <w:proofErr w:type="spellStart"/>
      <w:r>
        <w:t>capture.output</w:t>
      </w:r>
      <w:proofErr w:type="spellEnd"/>
      <w:r>
        <w:t>(ph2)</w:t>
      </w:r>
    </w:p>
    <w:p w14:paraId="6988D1B9" w14:textId="77777777" w:rsidR="00E4430E" w:rsidRDefault="00E4430E" w:rsidP="00E4430E">
      <w:r>
        <w:t>write(out2,"stats.txt",append=T)</w:t>
      </w:r>
    </w:p>
    <w:p w14:paraId="40E2A5F6" w14:textId="77777777" w:rsidR="00E4430E" w:rsidRDefault="00E4430E" w:rsidP="00E4430E">
      <w:r>
        <w:t>plot(</w:t>
      </w:r>
      <w:proofErr w:type="spellStart"/>
      <w:r>
        <w:t>Pseudomonas~Sample</w:t>
      </w:r>
      <w:proofErr w:type="spellEnd"/>
      <w:r>
        <w:t>, data=</w:t>
      </w:r>
      <w:proofErr w:type="spellStart"/>
      <w:r>
        <w:t>tdf</w:t>
      </w:r>
      <w:proofErr w:type="spellEnd"/>
      <w:r>
        <w:t>)</w:t>
      </w:r>
    </w:p>
    <w:p w14:paraId="52059C97" w14:textId="77777777" w:rsidR="00E4430E" w:rsidRDefault="00E4430E" w:rsidP="00E4430E">
      <w:r>
        <w:t>plot(</w:t>
      </w:r>
      <w:proofErr w:type="spellStart"/>
      <w:r>
        <w:t>Pseudomonas~Month</w:t>
      </w:r>
      <w:proofErr w:type="spellEnd"/>
      <w:r>
        <w:t>, data=</w:t>
      </w:r>
      <w:proofErr w:type="spellStart"/>
      <w:r>
        <w:t>tdf</w:t>
      </w:r>
      <w:proofErr w:type="spellEnd"/>
      <w:r>
        <w:t>)</w:t>
      </w:r>
    </w:p>
    <w:p w14:paraId="3C553EF9" w14:textId="77777777" w:rsidR="00E4430E" w:rsidRDefault="00E4430E" w:rsidP="00E4430E"/>
    <w:p w14:paraId="2D5DA270" w14:textId="77777777" w:rsidR="00E4430E" w:rsidRDefault="00E4430E" w:rsidP="00E4430E">
      <w:proofErr w:type="spellStart"/>
      <w:r>
        <w:t>arm_mod</w:t>
      </w:r>
      <w:proofErr w:type="spellEnd"/>
      <w:r>
        <w:t>&lt;-</w:t>
      </w:r>
      <w:proofErr w:type="spellStart"/>
      <w:r>
        <w:t>lm</w:t>
      </w:r>
      <w:proofErr w:type="spellEnd"/>
      <w:r>
        <w:t>(log(Aeromonas+1)~</w:t>
      </w:r>
      <w:proofErr w:type="spellStart"/>
      <w:r>
        <w:t>Sample+Month,data</w:t>
      </w:r>
      <w:proofErr w:type="spellEnd"/>
      <w:r>
        <w:t>=</w:t>
      </w:r>
      <w:proofErr w:type="spellStart"/>
      <w:r>
        <w:t>tdf</w:t>
      </w:r>
      <w:proofErr w:type="spellEnd"/>
      <w:r>
        <w:t>)</w:t>
      </w:r>
    </w:p>
    <w:p w14:paraId="7C2D5D34" w14:textId="77777777" w:rsidR="00E4430E" w:rsidRDefault="00E4430E" w:rsidP="00E4430E">
      <w:proofErr w:type="spellStart"/>
      <w:r>
        <w:t>check_model</w:t>
      </w:r>
      <w:proofErr w:type="spellEnd"/>
      <w:r>
        <w:t>(</w:t>
      </w:r>
      <w:proofErr w:type="spellStart"/>
      <w:r>
        <w:t>arm_mod</w:t>
      </w:r>
      <w:proofErr w:type="spellEnd"/>
      <w:r>
        <w:t>)</w:t>
      </w:r>
    </w:p>
    <w:p w14:paraId="735D8EC5" w14:textId="77777777" w:rsidR="00E4430E" w:rsidRDefault="00E4430E" w:rsidP="00E4430E">
      <w:proofErr w:type="spellStart"/>
      <w:r>
        <w:t>Anova</w:t>
      </w:r>
      <w:proofErr w:type="spellEnd"/>
      <w:r>
        <w:t>(</w:t>
      </w:r>
      <w:proofErr w:type="spellStart"/>
      <w:r>
        <w:t>arm_mod</w:t>
      </w:r>
      <w:proofErr w:type="spellEnd"/>
      <w:r>
        <w:t>)</w:t>
      </w:r>
    </w:p>
    <w:p w14:paraId="673B1792" w14:textId="77777777" w:rsidR="00E4430E" w:rsidRDefault="00E4430E" w:rsidP="00E4430E">
      <w:r>
        <w:t>out&lt;-</w:t>
      </w:r>
      <w:proofErr w:type="spellStart"/>
      <w:r>
        <w:t>capture.output</w:t>
      </w:r>
      <w:proofErr w:type="spellEnd"/>
      <w:r>
        <w:t>(</w:t>
      </w:r>
      <w:proofErr w:type="spellStart"/>
      <w:r>
        <w:t>Anova</w:t>
      </w:r>
      <w:proofErr w:type="spellEnd"/>
      <w:r>
        <w:t>(</w:t>
      </w:r>
      <w:proofErr w:type="spellStart"/>
      <w:r>
        <w:t>arm_mod</w:t>
      </w:r>
      <w:proofErr w:type="spellEnd"/>
      <w:r>
        <w:t>))</w:t>
      </w:r>
    </w:p>
    <w:p w14:paraId="61042D8E" w14:textId="77777777" w:rsidR="00E4430E" w:rsidRDefault="00E4430E" w:rsidP="00E4430E">
      <w:r>
        <w:lastRenderedPageBreak/>
        <w:t>write(</w:t>
      </w:r>
      <w:proofErr w:type="spellStart"/>
      <w:r>
        <w:t>out,"stats.txt",append</w:t>
      </w:r>
      <w:proofErr w:type="spellEnd"/>
      <w:r>
        <w:t>=T)</w:t>
      </w:r>
    </w:p>
    <w:p w14:paraId="7854818A" w14:textId="77777777" w:rsidR="00E4430E" w:rsidRDefault="00E4430E" w:rsidP="00E4430E">
      <w:r>
        <w:t>ph1&lt;-</w:t>
      </w:r>
      <w:proofErr w:type="spellStart"/>
      <w:r>
        <w:t>emmeans</w:t>
      </w:r>
      <w:proofErr w:type="spellEnd"/>
      <w:r>
        <w:t>(</w:t>
      </w:r>
      <w:proofErr w:type="spellStart"/>
      <w:r>
        <w:t>arm_mod</w:t>
      </w:r>
      <w:proofErr w:type="spellEnd"/>
      <w:r>
        <w:t>, pairwise ~ Sample)</w:t>
      </w:r>
    </w:p>
    <w:p w14:paraId="5CFA8CFB" w14:textId="77777777" w:rsidR="00E4430E" w:rsidRDefault="00E4430E" w:rsidP="00E4430E">
      <w:r>
        <w:t>out1&lt;-</w:t>
      </w:r>
      <w:proofErr w:type="spellStart"/>
      <w:r>
        <w:t>capture.output</w:t>
      </w:r>
      <w:proofErr w:type="spellEnd"/>
      <w:r>
        <w:t>(ph1)</w:t>
      </w:r>
    </w:p>
    <w:p w14:paraId="12FF7126" w14:textId="77777777" w:rsidR="00E4430E" w:rsidRDefault="00E4430E" w:rsidP="00E4430E">
      <w:r>
        <w:t>write(out1,"stats.txt",append=T)</w:t>
      </w:r>
    </w:p>
    <w:p w14:paraId="6CA46ADC" w14:textId="77777777" w:rsidR="00E4430E" w:rsidRDefault="00E4430E" w:rsidP="00E4430E">
      <w:r>
        <w:t>ph2&lt;-</w:t>
      </w:r>
      <w:proofErr w:type="spellStart"/>
      <w:r>
        <w:t>emmeans</w:t>
      </w:r>
      <w:proofErr w:type="spellEnd"/>
      <w:r>
        <w:t>(</w:t>
      </w:r>
      <w:proofErr w:type="spellStart"/>
      <w:r>
        <w:t>arm_mod</w:t>
      </w:r>
      <w:proofErr w:type="spellEnd"/>
      <w:r>
        <w:t>, pairwise ~ Month)</w:t>
      </w:r>
    </w:p>
    <w:p w14:paraId="7AA472A1" w14:textId="77777777" w:rsidR="00E4430E" w:rsidRDefault="00E4430E" w:rsidP="00E4430E">
      <w:r>
        <w:t>out2&lt;-</w:t>
      </w:r>
      <w:proofErr w:type="spellStart"/>
      <w:r>
        <w:t>capture.output</w:t>
      </w:r>
      <w:proofErr w:type="spellEnd"/>
      <w:r>
        <w:t>(ph2)</w:t>
      </w:r>
    </w:p>
    <w:p w14:paraId="11CE7C4F" w14:textId="77777777" w:rsidR="00E4430E" w:rsidRDefault="00E4430E" w:rsidP="00E4430E">
      <w:r>
        <w:t>write(out2,"stats.txt",append=T)</w:t>
      </w:r>
    </w:p>
    <w:p w14:paraId="398392E1" w14:textId="77777777" w:rsidR="00E4430E" w:rsidRPr="00E4430E" w:rsidRDefault="00E4430E" w:rsidP="00E4430E">
      <w:pPr>
        <w:rPr>
          <w:lang w:val="it-IT"/>
        </w:rPr>
      </w:pPr>
      <w:r w:rsidRPr="00E4430E">
        <w:rPr>
          <w:lang w:val="it-IT"/>
        </w:rPr>
        <w:t>plot(</w:t>
      </w:r>
      <w:proofErr w:type="spellStart"/>
      <w:r w:rsidRPr="00E4430E">
        <w:rPr>
          <w:lang w:val="it-IT"/>
        </w:rPr>
        <w:t>Aeromonas~Sample</w:t>
      </w:r>
      <w:proofErr w:type="spellEnd"/>
      <w:r w:rsidRPr="00E4430E">
        <w:rPr>
          <w:lang w:val="it-IT"/>
        </w:rPr>
        <w:t>, data=</w:t>
      </w:r>
      <w:proofErr w:type="spellStart"/>
      <w:r w:rsidRPr="00E4430E">
        <w:rPr>
          <w:lang w:val="it-IT"/>
        </w:rPr>
        <w:t>tdf</w:t>
      </w:r>
      <w:proofErr w:type="spellEnd"/>
      <w:r w:rsidRPr="00E4430E">
        <w:rPr>
          <w:lang w:val="it-IT"/>
        </w:rPr>
        <w:t>)</w:t>
      </w:r>
    </w:p>
    <w:p w14:paraId="07A693B7" w14:textId="77777777" w:rsidR="00E4430E" w:rsidRDefault="00E4430E" w:rsidP="00E4430E">
      <w:r>
        <w:t>plot(</w:t>
      </w:r>
      <w:proofErr w:type="spellStart"/>
      <w:r>
        <w:t>Aeromonas~Month</w:t>
      </w:r>
      <w:proofErr w:type="spellEnd"/>
      <w:r>
        <w:t>, data=</w:t>
      </w:r>
      <w:proofErr w:type="spellStart"/>
      <w:r>
        <w:t>tdf</w:t>
      </w:r>
      <w:proofErr w:type="spellEnd"/>
      <w:r>
        <w:t>)</w:t>
      </w:r>
    </w:p>
    <w:p w14:paraId="1C7D7C05" w14:textId="77777777" w:rsidR="00E4430E" w:rsidRDefault="00E4430E" w:rsidP="00E4430E"/>
    <w:p w14:paraId="150B898F" w14:textId="77777777" w:rsidR="00E4430E" w:rsidRDefault="00E4430E" w:rsidP="00E4430E">
      <w:proofErr w:type="spellStart"/>
      <w:r>
        <w:t>prv_mod</w:t>
      </w:r>
      <w:proofErr w:type="spellEnd"/>
      <w:r>
        <w:t>&lt;-</w:t>
      </w:r>
      <w:proofErr w:type="spellStart"/>
      <w:r>
        <w:t>lm</w:t>
      </w:r>
      <w:proofErr w:type="spellEnd"/>
      <w:r>
        <w:t>(log(Prevotella_9+1)~</w:t>
      </w:r>
      <w:proofErr w:type="spellStart"/>
      <w:r>
        <w:t>Sample+Month,data</w:t>
      </w:r>
      <w:proofErr w:type="spellEnd"/>
      <w:r>
        <w:t>=</w:t>
      </w:r>
      <w:proofErr w:type="spellStart"/>
      <w:r>
        <w:t>tdf</w:t>
      </w:r>
      <w:proofErr w:type="spellEnd"/>
      <w:r>
        <w:t>)</w:t>
      </w:r>
    </w:p>
    <w:p w14:paraId="76A90033" w14:textId="77777777" w:rsidR="00E4430E" w:rsidRPr="00E4430E" w:rsidRDefault="00E4430E" w:rsidP="00E4430E">
      <w:pPr>
        <w:rPr>
          <w:lang w:val="it-IT"/>
        </w:rPr>
      </w:pPr>
      <w:proofErr w:type="spellStart"/>
      <w:r w:rsidRPr="00E4430E">
        <w:rPr>
          <w:lang w:val="it-IT"/>
        </w:rPr>
        <w:t>check_model</w:t>
      </w:r>
      <w:proofErr w:type="spellEnd"/>
      <w:r w:rsidRPr="00E4430E">
        <w:rPr>
          <w:lang w:val="it-IT"/>
        </w:rPr>
        <w:t>(</w:t>
      </w:r>
      <w:proofErr w:type="spellStart"/>
      <w:r w:rsidRPr="00E4430E">
        <w:rPr>
          <w:lang w:val="it-IT"/>
        </w:rPr>
        <w:t>prv_mod</w:t>
      </w:r>
      <w:proofErr w:type="spellEnd"/>
      <w:r w:rsidRPr="00E4430E">
        <w:rPr>
          <w:lang w:val="it-IT"/>
        </w:rPr>
        <w:t>)</w:t>
      </w:r>
    </w:p>
    <w:p w14:paraId="4C7988C8" w14:textId="77777777" w:rsidR="00E4430E" w:rsidRPr="00E4430E" w:rsidRDefault="00E4430E" w:rsidP="00E4430E">
      <w:pPr>
        <w:rPr>
          <w:lang w:val="it-IT"/>
        </w:rPr>
      </w:pPr>
      <w:proofErr w:type="spellStart"/>
      <w:r w:rsidRPr="00E4430E">
        <w:rPr>
          <w:lang w:val="it-IT"/>
        </w:rPr>
        <w:t>Anova</w:t>
      </w:r>
      <w:proofErr w:type="spellEnd"/>
      <w:r w:rsidRPr="00E4430E">
        <w:rPr>
          <w:lang w:val="it-IT"/>
        </w:rPr>
        <w:t>(</w:t>
      </w:r>
      <w:proofErr w:type="spellStart"/>
      <w:r w:rsidRPr="00E4430E">
        <w:rPr>
          <w:lang w:val="it-IT"/>
        </w:rPr>
        <w:t>prv_mod</w:t>
      </w:r>
      <w:proofErr w:type="spellEnd"/>
      <w:r w:rsidRPr="00E4430E">
        <w:rPr>
          <w:lang w:val="it-IT"/>
        </w:rPr>
        <w:t>)</w:t>
      </w:r>
    </w:p>
    <w:p w14:paraId="6D813BFE" w14:textId="77777777" w:rsidR="00E4430E" w:rsidRDefault="00E4430E" w:rsidP="00E4430E">
      <w:r>
        <w:t>out&lt;-</w:t>
      </w:r>
      <w:proofErr w:type="spellStart"/>
      <w:r>
        <w:t>capture.output</w:t>
      </w:r>
      <w:proofErr w:type="spellEnd"/>
      <w:r>
        <w:t>(</w:t>
      </w:r>
      <w:proofErr w:type="spellStart"/>
      <w:r>
        <w:t>Anova</w:t>
      </w:r>
      <w:proofErr w:type="spellEnd"/>
      <w:r>
        <w:t>(</w:t>
      </w:r>
      <w:proofErr w:type="spellStart"/>
      <w:r>
        <w:t>prv_mod</w:t>
      </w:r>
      <w:proofErr w:type="spellEnd"/>
      <w:r>
        <w:t>))</w:t>
      </w:r>
    </w:p>
    <w:p w14:paraId="11E7693A" w14:textId="77777777" w:rsidR="00E4430E" w:rsidRDefault="00E4430E" w:rsidP="00E4430E">
      <w:r>
        <w:t>write(</w:t>
      </w:r>
      <w:proofErr w:type="spellStart"/>
      <w:r>
        <w:t>out,"stats.txt",append</w:t>
      </w:r>
      <w:proofErr w:type="spellEnd"/>
      <w:r>
        <w:t>=T)</w:t>
      </w:r>
    </w:p>
    <w:p w14:paraId="75BC838D" w14:textId="77777777" w:rsidR="00E4430E" w:rsidRDefault="00E4430E" w:rsidP="00E4430E">
      <w:r>
        <w:t>ph1&lt;-</w:t>
      </w:r>
      <w:proofErr w:type="spellStart"/>
      <w:r>
        <w:t>emmeans</w:t>
      </w:r>
      <w:proofErr w:type="spellEnd"/>
      <w:r>
        <w:t>(</w:t>
      </w:r>
      <w:proofErr w:type="spellStart"/>
      <w:r>
        <w:t>prv_mod</w:t>
      </w:r>
      <w:proofErr w:type="spellEnd"/>
      <w:r>
        <w:t>, pairwise ~ Sample)</w:t>
      </w:r>
    </w:p>
    <w:p w14:paraId="5C0F9BE0" w14:textId="77777777" w:rsidR="00E4430E" w:rsidRDefault="00E4430E" w:rsidP="00E4430E">
      <w:r>
        <w:t>out1&lt;-</w:t>
      </w:r>
      <w:proofErr w:type="spellStart"/>
      <w:r>
        <w:t>capture.output</w:t>
      </w:r>
      <w:proofErr w:type="spellEnd"/>
      <w:r>
        <w:t>(ph1)</w:t>
      </w:r>
    </w:p>
    <w:p w14:paraId="5DDBD0B1" w14:textId="77777777" w:rsidR="00E4430E" w:rsidRDefault="00E4430E" w:rsidP="00E4430E">
      <w:r>
        <w:t>write(out1,"stats.txt",append=T)</w:t>
      </w:r>
    </w:p>
    <w:p w14:paraId="54E1FADB" w14:textId="77777777" w:rsidR="00E4430E" w:rsidRDefault="00E4430E" w:rsidP="00E4430E">
      <w:r>
        <w:t>plot(Prevotella_9~Sample, data=</w:t>
      </w:r>
      <w:proofErr w:type="spellStart"/>
      <w:r>
        <w:t>tdf</w:t>
      </w:r>
      <w:proofErr w:type="spellEnd"/>
      <w:r>
        <w:t>)</w:t>
      </w:r>
    </w:p>
    <w:p w14:paraId="7C617441" w14:textId="77777777" w:rsidR="00E4430E" w:rsidRDefault="00E4430E" w:rsidP="00E4430E">
      <w:r>
        <w:t>plot(Prevotella_9~Month, data=</w:t>
      </w:r>
      <w:proofErr w:type="spellStart"/>
      <w:r>
        <w:t>tdf</w:t>
      </w:r>
      <w:proofErr w:type="spellEnd"/>
      <w:r>
        <w:t>)</w:t>
      </w:r>
    </w:p>
    <w:p w14:paraId="41B5D381" w14:textId="77777777" w:rsidR="00E4430E" w:rsidRDefault="00E4430E" w:rsidP="00E4430E"/>
    <w:p w14:paraId="777FD94C" w14:textId="77777777" w:rsidR="00E4430E" w:rsidRDefault="00E4430E" w:rsidP="00E4430E">
      <w:proofErr w:type="spellStart"/>
      <w:r>
        <w:t>ess_mod</w:t>
      </w:r>
      <w:proofErr w:type="spellEnd"/>
      <w:r>
        <w:t>&lt;-</w:t>
      </w:r>
      <w:proofErr w:type="spellStart"/>
      <w:r>
        <w:t>lm</w:t>
      </w:r>
      <w:proofErr w:type="spellEnd"/>
      <w:r>
        <w:t>(log(Escherichia_Shigella+1)~</w:t>
      </w:r>
      <w:proofErr w:type="spellStart"/>
      <w:r>
        <w:t>Sample+Month,data</w:t>
      </w:r>
      <w:proofErr w:type="spellEnd"/>
      <w:r>
        <w:t>=</w:t>
      </w:r>
      <w:proofErr w:type="spellStart"/>
      <w:r>
        <w:t>tdf</w:t>
      </w:r>
      <w:proofErr w:type="spellEnd"/>
      <w:r>
        <w:t>)</w:t>
      </w:r>
    </w:p>
    <w:p w14:paraId="7EC025DA" w14:textId="77777777" w:rsidR="00E4430E" w:rsidRDefault="00E4430E" w:rsidP="00E4430E">
      <w:proofErr w:type="spellStart"/>
      <w:r>
        <w:t>check_model</w:t>
      </w:r>
      <w:proofErr w:type="spellEnd"/>
      <w:r>
        <w:t>(</w:t>
      </w:r>
      <w:proofErr w:type="spellStart"/>
      <w:r>
        <w:t>ess_mod</w:t>
      </w:r>
      <w:proofErr w:type="spellEnd"/>
      <w:r>
        <w:t>)</w:t>
      </w:r>
    </w:p>
    <w:p w14:paraId="2C79161B" w14:textId="77777777" w:rsidR="00E4430E" w:rsidRDefault="00E4430E" w:rsidP="00E4430E">
      <w:proofErr w:type="spellStart"/>
      <w:r>
        <w:t>Anova</w:t>
      </w:r>
      <w:proofErr w:type="spellEnd"/>
      <w:r>
        <w:t>(</w:t>
      </w:r>
      <w:proofErr w:type="spellStart"/>
      <w:r>
        <w:t>ess_mod</w:t>
      </w:r>
      <w:proofErr w:type="spellEnd"/>
      <w:r>
        <w:t>)</w:t>
      </w:r>
    </w:p>
    <w:p w14:paraId="3C51D1AA" w14:textId="77777777" w:rsidR="00E4430E" w:rsidRDefault="00E4430E" w:rsidP="00E4430E">
      <w:r>
        <w:t>out&lt;-</w:t>
      </w:r>
      <w:proofErr w:type="spellStart"/>
      <w:r>
        <w:t>capture.output</w:t>
      </w:r>
      <w:proofErr w:type="spellEnd"/>
      <w:r>
        <w:t>(</w:t>
      </w:r>
      <w:proofErr w:type="spellStart"/>
      <w:r>
        <w:t>Anova</w:t>
      </w:r>
      <w:proofErr w:type="spellEnd"/>
      <w:r>
        <w:t>(</w:t>
      </w:r>
      <w:proofErr w:type="spellStart"/>
      <w:r>
        <w:t>ess_mod</w:t>
      </w:r>
      <w:proofErr w:type="spellEnd"/>
      <w:r>
        <w:t>))</w:t>
      </w:r>
    </w:p>
    <w:p w14:paraId="29E54804" w14:textId="77777777" w:rsidR="00E4430E" w:rsidRDefault="00E4430E" w:rsidP="00E4430E">
      <w:r>
        <w:t>write(</w:t>
      </w:r>
      <w:proofErr w:type="spellStart"/>
      <w:r>
        <w:t>out,"stats.txt",append</w:t>
      </w:r>
      <w:proofErr w:type="spellEnd"/>
      <w:r>
        <w:t>=T)</w:t>
      </w:r>
    </w:p>
    <w:p w14:paraId="5C089273" w14:textId="77777777" w:rsidR="00E4430E" w:rsidRDefault="00E4430E" w:rsidP="00E4430E">
      <w:r>
        <w:t>ph1&lt;-</w:t>
      </w:r>
      <w:proofErr w:type="spellStart"/>
      <w:r>
        <w:t>emmeans</w:t>
      </w:r>
      <w:proofErr w:type="spellEnd"/>
      <w:r>
        <w:t>(</w:t>
      </w:r>
      <w:proofErr w:type="spellStart"/>
      <w:r>
        <w:t>ess_mod</w:t>
      </w:r>
      <w:proofErr w:type="spellEnd"/>
      <w:r>
        <w:t>, pairwise ~ Sample)</w:t>
      </w:r>
    </w:p>
    <w:p w14:paraId="4FE72D2E" w14:textId="77777777" w:rsidR="00E4430E" w:rsidRDefault="00E4430E" w:rsidP="00E4430E">
      <w:r>
        <w:t>out1&lt;-</w:t>
      </w:r>
      <w:proofErr w:type="spellStart"/>
      <w:r>
        <w:t>capture.output</w:t>
      </w:r>
      <w:proofErr w:type="spellEnd"/>
      <w:r>
        <w:t>(ph1)</w:t>
      </w:r>
    </w:p>
    <w:p w14:paraId="72BD0AA9" w14:textId="77777777" w:rsidR="00E4430E" w:rsidRDefault="00E4430E" w:rsidP="00E4430E">
      <w:r>
        <w:t>write(out1,"stats.txt",append=T)</w:t>
      </w:r>
    </w:p>
    <w:p w14:paraId="594EE423" w14:textId="77777777" w:rsidR="00E4430E" w:rsidRDefault="00E4430E" w:rsidP="00E4430E">
      <w:r>
        <w:lastRenderedPageBreak/>
        <w:t>plot(</w:t>
      </w:r>
      <w:proofErr w:type="spellStart"/>
      <w:r>
        <w:t>Escherichia_Shigella~Sample</w:t>
      </w:r>
      <w:proofErr w:type="spellEnd"/>
      <w:r>
        <w:t>, data=</w:t>
      </w:r>
      <w:proofErr w:type="spellStart"/>
      <w:r>
        <w:t>tdf</w:t>
      </w:r>
      <w:proofErr w:type="spellEnd"/>
      <w:r>
        <w:t>)</w:t>
      </w:r>
    </w:p>
    <w:p w14:paraId="4292FE89" w14:textId="77777777" w:rsidR="00E4430E" w:rsidRDefault="00E4430E" w:rsidP="00E4430E">
      <w:r>
        <w:t>plot(</w:t>
      </w:r>
      <w:proofErr w:type="spellStart"/>
      <w:r>
        <w:t>Escherichia_Shigella~Month</w:t>
      </w:r>
      <w:proofErr w:type="spellEnd"/>
      <w:r>
        <w:t>, data=</w:t>
      </w:r>
      <w:proofErr w:type="spellStart"/>
      <w:r>
        <w:t>tdf</w:t>
      </w:r>
      <w:proofErr w:type="spellEnd"/>
      <w:r>
        <w:t>)</w:t>
      </w:r>
    </w:p>
    <w:p w14:paraId="1C3BB639" w14:textId="77777777" w:rsidR="00E4430E" w:rsidRDefault="00E4430E" w:rsidP="00E4430E"/>
    <w:p w14:paraId="39CA6420" w14:textId="77777777" w:rsidR="00E4430E" w:rsidRDefault="00E4430E" w:rsidP="00E4430E">
      <w:proofErr w:type="spellStart"/>
      <w:r>
        <w:t>pld_mod</w:t>
      </w:r>
      <w:proofErr w:type="spellEnd"/>
      <w:r>
        <w:t>&lt;-</w:t>
      </w:r>
      <w:proofErr w:type="spellStart"/>
      <w:r>
        <w:t>lm</w:t>
      </w:r>
      <w:proofErr w:type="spellEnd"/>
      <w:r>
        <w:t>(log(Paludibacter+1)~</w:t>
      </w:r>
      <w:proofErr w:type="spellStart"/>
      <w:r>
        <w:t>Sample+Month,data</w:t>
      </w:r>
      <w:proofErr w:type="spellEnd"/>
      <w:r>
        <w:t>=</w:t>
      </w:r>
      <w:proofErr w:type="spellStart"/>
      <w:r>
        <w:t>tdf</w:t>
      </w:r>
      <w:proofErr w:type="spellEnd"/>
      <w:r>
        <w:t>)</w:t>
      </w:r>
    </w:p>
    <w:p w14:paraId="246FFB0A" w14:textId="77777777" w:rsidR="00E4430E" w:rsidRDefault="00E4430E" w:rsidP="00E4430E">
      <w:proofErr w:type="spellStart"/>
      <w:r>
        <w:t>check_model</w:t>
      </w:r>
      <w:proofErr w:type="spellEnd"/>
      <w:r>
        <w:t>(</w:t>
      </w:r>
      <w:proofErr w:type="spellStart"/>
      <w:r>
        <w:t>pld_mod</w:t>
      </w:r>
      <w:proofErr w:type="spellEnd"/>
      <w:r>
        <w:t>)</w:t>
      </w:r>
    </w:p>
    <w:p w14:paraId="76FE792F" w14:textId="77777777" w:rsidR="00E4430E" w:rsidRDefault="00E4430E" w:rsidP="00E4430E">
      <w:proofErr w:type="spellStart"/>
      <w:r>
        <w:t>Anova</w:t>
      </w:r>
      <w:proofErr w:type="spellEnd"/>
      <w:r>
        <w:t>(</w:t>
      </w:r>
      <w:proofErr w:type="spellStart"/>
      <w:r>
        <w:t>pld_mod</w:t>
      </w:r>
      <w:proofErr w:type="spellEnd"/>
      <w:r>
        <w:t>)</w:t>
      </w:r>
    </w:p>
    <w:p w14:paraId="1B7BF604" w14:textId="77777777" w:rsidR="00E4430E" w:rsidRDefault="00E4430E" w:rsidP="00E4430E">
      <w:r>
        <w:t>out&lt;-</w:t>
      </w:r>
      <w:proofErr w:type="spellStart"/>
      <w:r>
        <w:t>capture.output</w:t>
      </w:r>
      <w:proofErr w:type="spellEnd"/>
      <w:r>
        <w:t>(</w:t>
      </w:r>
      <w:proofErr w:type="spellStart"/>
      <w:r>
        <w:t>Anova</w:t>
      </w:r>
      <w:proofErr w:type="spellEnd"/>
      <w:r>
        <w:t>(</w:t>
      </w:r>
      <w:proofErr w:type="spellStart"/>
      <w:r>
        <w:t>pld_mod</w:t>
      </w:r>
      <w:proofErr w:type="spellEnd"/>
      <w:r>
        <w:t>))</w:t>
      </w:r>
    </w:p>
    <w:p w14:paraId="7D99A754" w14:textId="77777777" w:rsidR="00E4430E" w:rsidRDefault="00E4430E" w:rsidP="00E4430E">
      <w:r>
        <w:t>write(</w:t>
      </w:r>
      <w:proofErr w:type="spellStart"/>
      <w:r>
        <w:t>out,"stats.txt",append</w:t>
      </w:r>
      <w:proofErr w:type="spellEnd"/>
      <w:r>
        <w:t>=T)</w:t>
      </w:r>
    </w:p>
    <w:p w14:paraId="0AB54458" w14:textId="77777777" w:rsidR="00E4430E" w:rsidRDefault="00E4430E" w:rsidP="00E4430E">
      <w:r>
        <w:t>ph1&lt;-</w:t>
      </w:r>
      <w:proofErr w:type="spellStart"/>
      <w:r>
        <w:t>emmeans</w:t>
      </w:r>
      <w:proofErr w:type="spellEnd"/>
      <w:r>
        <w:t>(</w:t>
      </w:r>
      <w:proofErr w:type="spellStart"/>
      <w:r>
        <w:t>pld_mod</w:t>
      </w:r>
      <w:proofErr w:type="spellEnd"/>
      <w:r>
        <w:t>, pairwise ~ Sample)</w:t>
      </w:r>
    </w:p>
    <w:p w14:paraId="670B9D23" w14:textId="77777777" w:rsidR="00E4430E" w:rsidRDefault="00E4430E" w:rsidP="00E4430E">
      <w:r>
        <w:t>out1&lt;-</w:t>
      </w:r>
      <w:proofErr w:type="spellStart"/>
      <w:r>
        <w:t>capture.output</w:t>
      </w:r>
      <w:proofErr w:type="spellEnd"/>
      <w:r>
        <w:t>(ph1)</w:t>
      </w:r>
    </w:p>
    <w:p w14:paraId="43983842" w14:textId="77777777" w:rsidR="00E4430E" w:rsidRDefault="00E4430E" w:rsidP="00E4430E">
      <w:r>
        <w:t>write(out1,"stats.txt",append=T)</w:t>
      </w:r>
    </w:p>
    <w:p w14:paraId="41B30F12" w14:textId="77777777" w:rsidR="00E4430E" w:rsidRDefault="00E4430E" w:rsidP="00E4430E">
      <w:r>
        <w:t>ph2&lt;-</w:t>
      </w:r>
      <w:proofErr w:type="spellStart"/>
      <w:r>
        <w:t>emmeans</w:t>
      </w:r>
      <w:proofErr w:type="spellEnd"/>
      <w:r>
        <w:t>(</w:t>
      </w:r>
      <w:proofErr w:type="spellStart"/>
      <w:r>
        <w:t>pld_mod</w:t>
      </w:r>
      <w:proofErr w:type="spellEnd"/>
      <w:r>
        <w:t>, pairwise ~ Month)</w:t>
      </w:r>
    </w:p>
    <w:p w14:paraId="0D56103E" w14:textId="77777777" w:rsidR="00E4430E" w:rsidRDefault="00E4430E" w:rsidP="00E4430E">
      <w:r>
        <w:t>out2&lt;-</w:t>
      </w:r>
      <w:proofErr w:type="spellStart"/>
      <w:r>
        <w:t>capture.output</w:t>
      </w:r>
      <w:proofErr w:type="spellEnd"/>
      <w:r>
        <w:t>(ph2)</w:t>
      </w:r>
    </w:p>
    <w:p w14:paraId="39B9C0D0" w14:textId="77777777" w:rsidR="00E4430E" w:rsidRDefault="00E4430E" w:rsidP="00E4430E">
      <w:r>
        <w:t>write(out2,"stats.txt",append=T)</w:t>
      </w:r>
    </w:p>
    <w:p w14:paraId="2626BE6F" w14:textId="77777777" w:rsidR="00E4430E" w:rsidRDefault="00E4430E" w:rsidP="00E4430E">
      <w:r>
        <w:t>plot(</w:t>
      </w:r>
      <w:proofErr w:type="spellStart"/>
      <w:r>
        <w:t>Paludibacter~Sample</w:t>
      </w:r>
      <w:proofErr w:type="spellEnd"/>
      <w:r>
        <w:t>, data=</w:t>
      </w:r>
      <w:proofErr w:type="spellStart"/>
      <w:r>
        <w:t>tdf</w:t>
      </w:r>
      <w:proofErr w:type="spellEnd"/>
      <w:r>
        <w:t>)</w:t>
      </w:r>
    </w:p>
    <w:p w14:paraId="484D7467" w14:textId="37647E1E" w:rsidR="00FE6B64" w:rsidRDefault="00E4430E" w:rsidP="00E4430E">
      <w:r>
        <w:t>plot(</w:t>
      </w:r>
      <w:proofErr w:type="spellStart"/>
      <w:r>
        <w:t>Paludibacter~Month</w:t>
      </w:r>
      <w:proofErr w:type="spellEnd"/>
      <w:r>
        <w:t>, data=</w:t>
      </w:r>
      <w:proofErr w:type="spellStart"/>
      <w:r>
        <w:t>tdf</w:t>
      </w:r>
      <w:proofErr w:type="spellEnd"/>
      <w:r>
        <w:t>)</w:t>
      </w:r>
    </w:p>
    <w:sectPr w:rsidR="00FE6B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2sDQ0MzMxMLYwtzBS0lEKTi0uzszPAykwrAUASh913SwAAAA="/>
  </w:docVars>
  <w:rsids>
    <w:rsidRoot w:val="00850B7F"/>
    <w:rsid w:val="00850B7F"/>
    <w:rsid w:val="00A5790F"/>
    <w:rsid w:val="00E4430E"/>
    <w:rsid w:val="00EF5883"/>
    <w:rsid w:val="00FE6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49CE4"/>
  <w15:chartTrackingRefBased/>
  <w15:docId w15:val="{B6A57761-1824-429F-A249-46E7A30A9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036</Words>
  <Characters>11606</Characters>
  <Application>Microsoft Office Word</Application>
  <DocSecurity>0</DocSecurity>
  <Lines>96</Lines>
  <Paragraphs>27</Paragraphs>
  <ScaleCrop>false</ScaleCrop>
  <Company/>
  <LinksUpToDate>false</LinksUpToDate>
  <CharactersWithSpaces>13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faella Sabatino</dc:creator>
  <cp:keywords/>
  <dc:description/>
  <cp:lastModifiedBy>Admin</cp:lastModifiedBy>
  <cp:revision>2</cp:revision>
  <dcterms:created xsi:type="dcterms:W3CDTF">2022-05-30T13:14:00Z</dcterms:created>
  <dcterms:modified xsi:type="dcterms:W3CDTF">2022-05-30T13:14:00Z</dcterms:modified>
</cp:coreProperties>
</file>